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BC3F6" w14:textId="5AB8A7C0" w:rsidR="00945F5C" w:rsidRDefault="00F039B4" w:rsidP="00F039B4">
      <w:pPr>
        <w:pStyle w:val="Title"/>
      </w:pPr>
      <w:r w:rsidRPr="00F039B4">
        <w:t>Phần 8: Tìm hiểu về các phương thức Edit và View Edit</w:t>
      </w:r>
    </w:p>
    <w:p w14:paraId="04110590" w14:textId="77777777" w:rsidR="00F039B4" w:rsidRPr="00F039B4" w:rsidRDefault="00F039B4" w:rsidP="003F15EC">
      <w:proofErr w:type="spellStart"/>
      <w:r w:rsidRPr="00F039B4">
        <w:t>Trong</w:t>
      </w:r>
      <w:proofErr w:type="spellEnd"/>
      <w:r w:rsidRPr="00F039B4">
        <w:t xml:space="preserve"> bài </w:t>
      </w:r>
      <w:proofErr w:type="spellStart"/>
      <w:r w:rsidRPr="00F039B4">
        <w:t>viết</w:t>
      </w:r>
      <w:proofErr w:type="spellEnd"/>
      <w:r w:rsidRPr="00F039B4">
        <w:t xml:space="preserve"> này, bạn sẽ tìm hiểu về các phương thức Edit được </w:t>
      </w:r>
      <w:proofErr w:type="spellStart"/>
      <w:r w:rsidRPr="00F039B4">
        <w:t>gieo</w:t>
      </w:r>
      <w:proofErr w:type="spellEnd"/>
      <w:r w:rsidRPr="00F039B4">
        <w:t xml:space="preserve"> tự động bởi Visual Studio và các view </w:t>
      </w:r>
      <w:proofErr w:type="spellStart"/>
      <w:r w:rsidRPr="00F039B4">
        <w:t>tương</w:t>
      </w:r>
      <w:proofErr w:type="spellEnd"/>
      <w:r w:rsidRPr="00F039B4">
        <w:t xml:space="preserve"> ứng với controller.</w:t>
      </w:r>
    </w:p>
    <w:p w14:paraId="1C0F0516" w14:textId="77777777" w:rsidR="00F039B4" w:rsidRPr="00F039B4" w:rsidRDefault="00F039B4" w:rsidP="003F15EC">
      <w:proofErr w:type="spellStart"/>
      <w:r w:rsidRPr="003F15EC">
        <w:rPr>
          <w:b/>
          <w:bCs/>
          <w:color w:val="00B050"/>
        </w:rPr>
        <w:t>Lưu</w:t>
      </w:r>
      <w:proofErr w:type="spellEnd"/>
      <w:r w:rsidRPr="003F15EC">
        <w:rPr>
          <w:b/>
          <w:bCs/>
          <w:color w:val="00B050"/>
        </w:rPr>
        <w:t xml:space="preserve"> ý, bài này chỉ </w:t>
      </w:r>
      <w:proofErr w:type="spellStart"/>
      <w:r w:rsidRPr="003F15EC">
        <w:rPr>
          <w:b/>
          <w:bCs/>
          <w:color w:val="00B050"/>
        </w:rPr>
        <w:t>mang</w:t>
      </w:r>
      <w:proofErr w:type="spellEnd"/>
      <w:r w:rsidRPr="003F15EC">
        <w:rPr>
          <w:b/>
          <w:bCs/>
          <w:color w:val="00B050"/>
        </w:rPr>
        <w:t xml:space="preserve"> tính chất tìm hiểu và có thể </w:t>
      </w:r>
      <w:proofErr w:type="spellStart"/>
      <w:r w:rsidRPr="003F15EC">
        <w:rPr>
          <w:b/>
          <w:bCs/>
          <w:color w:val="00B050"/>
        </w:rPr>
        <w:t>chứa</w:t>
      </w:r>
      <w:proofErr w:type="spellEnd"/>
      <w:r w:rsidRPr="003F15EC">
        <w:rPr>
          <w:b/>
          <w:bCs/>
          <w:color w:val="00B050"/>
        </w:rPr>
        <w:t xml:space="preserve"> các nội dung </w:t>
      </w:r>
      <w:proofErr w:type="spellStart"/>
      <w:r w:rsidRPr="003F15EC">
        <w:rPr>
          <w:b/>
          <w:bCs/>
          <w:color w:val="00B050"/>
        </w:rPr>
        <w:t>khá</w:t>
      </w:r>
      <w:proofErr w:type="spellEnd"/>
      <w:r w:rsidRPr="003F15EC">
        <w:rPr>
          <w:b/>
          <w:bCs/>
          <w:color w:val="00B050"/>
        </w:rPr>
        <w:t xml:space="preserve"> khó hiểu, vì vậy bạn cứ </w:t>
      </w:r>
      <w:proofErr w:type="spellStart"/>
      <w:r w:rsidRPr="003F15EC">
        <w:rPr>
          <w:b/>
          <w:bCs/>
          <w:color w:val="00B050"/>
        </w:rPr>
        <w:t>chậm</w:t>
      </w:r>
      <w:proofErr w:type="spellEnd"/>
      <w:r w:rsidRPr="003F15EC">
        <w:rPr>
          <w:b/>
          <w:bCs/>
          <w:color w:val="00B050"/>
        </w:rPr>
        <w:t xml:space="preserve"> </w:t>
      </w:r>
      <w:proofErr w:type="spellStart"/>
      <w:r w:rsidRPr="003F15EC">
        <w:rPr>
          <w:b/>
          <w:bCs/>
          <w:color w:val="00B050"/>
        </w:rPr>
        <w:t>rãi</w:t>
      </w:r>
      <w:proofErr w:type="spellEnd"/>
      <w:r w:rsidRPr="003F15EC">
        <w:rPr>
          <w:b/>
          <w:bCs/>
          <w:color w:val="00B050"/>
        </w:rPr>
        <w:t xml:space="preserve"> đọc và hiểu nội dung cũng </w:t>
      </w:r>
      <w:proofErr w:type="spellStart"/>
      <w:r w:rsidRPr="003F15EC">
        <w:rPr>
          <w:b/>
          <w:bCs/>
          <w:color w:val="00B050"/>
        </w:rPr>
        <w:t>như</w:t>
      </w:r>
      <w:proofErr w:type="spellEnd"/>
      <w:r w:rsidRPr="003F15EC">
        <w:rPr>
          <w:b/>
          <w:bCs/>
          <w:color w:val="00B050"/>
        </w:rPr>
        <w:t xml:space="preserve"> cấu trúc mã nguồn </w:t>
      </w:r>
      <w:proofErr w:type="spellStart"/>
      <w:r w:rsidRPr="003F15EC">
        <w:rPr>
          <w:b/>
          <w:bCs/>
          <w:color w:val="00B050"/>
        </w:rPr>
        <w:t>gieo</w:t>
      </w:r>
      <w:proofErr w:type="spellEnd"/>
      <w:r w:rsidRPr="003F15EC">
        <w:rPr>
          <w:b/>
          <w:bCs/>
          <w:color w:val="00B050"/>
        </w:rPr>
        <w:t xml:space="preserve"> bởi Visual Studio.</w:t>
      </w:r>
    </w:p>
    <w:p w14:paraId="0742D112" w14:textId="77777777" w:rsidR="00F039B4" w:rsidRPr="00F039B4" w:rsidRDefault="00F039B4" w:rsidP="003F15EC">
      <w:r w:rsidRPr="00F039B4">
        <w:t xml:space="preserve">Đầu </w:t>
      </w:r>
      <w:proofErr w:type="spellStart"/>
      <w:r w:rsidRPr="00F039B4">
        <w:t>tiên</w:t>
      </w:r>
      <w:proofErr w:type="spellEnd"/>
      <w:r w:rsidRPr="00F039B4">
        <w:t>, bạn mở tập tin Models\</w:t>
      </w:r>
      <w:proofErr w:type="spellStart"/>
      <w:r w:rsidRPr="00F039B4">
        <w:t>Link.cs</w:t>
      </w:r>
      <w:proofErr w:type="spellEnd"/>
      <w:r w:rsidRPr="00F039B4">
        <w:t xml:space="preserve"> để </w:t>
      </w:r>
      <w:proofErr w:type="spellStart"/>
      <w:r w:rsidRPr="00F039B4">
        <w:t>xem</w:t>
      </w:r>
      <w:proofErr w:type="spellEnd"/>
      <w:r w:rsidRPr="00F039B4">
        <w:t xml:space="preserve"> nội dung. Bạn có thể </w:t>
      </w:r>
      <w:proofErr w:type="spellStart"/>
      <w:r w:rsidRPr="00F039B4">
        <w:t>xem</w:t>
      </w:r>
      <w:proofErr w:type="spellEnd"/>
      <w:r w:rsidRPr="00F039B4">
        <w:t xml:space="preserve"> hình </w:t>
      </w:r>
      <w:proofErr w:type="spellStart"/>
      <w:r w:rsidRPr="00F039B4">
        <w:t>sau</w:t>
      </w:r>
      <w:proofErr w:type="spellEnd"/>
      <w:r w:rsidRPr="00F039B4">
        <w:t xml:space="preserve"> để biết vị trí mở.</w:t>
      </w:r>
    </w:p>
    <w:p w14:paraId="295B5C3C" w14:textId="5273438B" w:rsidR="00F039B4" w:rsidRPr="00F039B4" w:rsidRDefault="00F039B4" w:rsidP="00F039B4">
      <w:pPr>
        <w:spacing w:before="0" w:after="160" w:line="259" w:lineRule="auto"/>
        <w:ind w:firstLine="0"/>
        <w:jc w:val="left"/>
      </w:pPr>
      <w:r w:rsidRPr="00F039B4">
        <w:drawing>
          <wp:inline distT="0" distB="0" distL="0" distR="0" wp14:anchorId="75BF799D" wp14:editId="452C6032">
            <wp:extent cx="3858260" cy="348869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260" cy="348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E2238" w14:textId="5D5A4B37" w:rsidR="00F039B4" w:rsidRDefault="00F039B4" w:rsidP="003F15EC">
      <w:pPr>
        <w:pStyle w:val="Heading1"/>
      </w:pPr>
      <w:r w:rsidRPr="00F039B4">
        <w:t>Models\</w:t>
      </w:r>
      <w:proofErr w:type="spellStart"/>
      <w:r w:rsidRPr="00F039B4">
        <w:t>Link.cs</w:t>
      </w:r>
      <w:proofErr w:type="spellEnd"/>
    </w:p>
    <w:p w14:paraId="5DFADF7E" w14:textId="77777777" w:rsidR="003F15EC" w:rsidRPr="003F15EC" w:rsidRDefault="003F15EC" w:rsidP="003F15EC">
      <w:pPr>
        <w:pStyle w:val="code"/>
      </w:pPr>
      <w:r w:rsidRPr="003F15EC">
        <w:t>//------------------------------------------------------------------------------</w:t>
      </w:r>
    </w:p>
    <w:p w14:paraId="7C5CBBE9" w14:textId="77777777" w:rsidR="003F15EC" w:rsidRPr="003F15EC" w:rsidRDefault="003F15EC" w:rsidP="003F15EC">
      <w:pPr>
        <w:pStyle w:val="code"/>
      </w:pPr>
      <w:r w:rsidRPr="003F15EC">
        <w:t>// &lt;auto-generated&gt;</w:t>
      </w:r>
    </w:p>
    <w:p w14:paraId="0CA1E35E" w14:textId="77777777" w:rsidR="003F15EC" w:rsidRPr="003F15EC" w:rsidRDefault="003F15EC" w:rsidP="003F15EC">
      <w:pPr>
        <w:pStyle w:val="code"/>
      </w:pPr>
      <w:r w:rsidRPr="003F15EC">
        <w:t>//     This code was generated from a template.</w:t>
      </w:r>
    </w:p>
    <w:p w14:paraId="399C3B3B" w14:textId="77777777" w:rsidR="003F15EC" w:rsidRPr="003F15EC" w:rsidRDefault="003F15EC" w:rsidP="003F15EC">
      <w:pPr>
        <w:pStyle w:val="code"/>
      </w:pPr>
      <w:r w:rsidRPr="003F15EC">
        <w:t>//</w:t>
      </w:r>
    </w:p>
    <w:p w14:paraId="3999151C" w14:textId="77777777" w:rsidR="003F15EC" w:rsidRPr="003F15EC" w:rsidRDefault="003F15EC" w:rsidP="003F15EC">
      <w:pPr>
        <w:pStyle w:val="code"/>
      </w:pPr>
      <w:r w:rsidRPr="003F15EC">
        <w:t>//     Manual changes to this file may cause unexpected behavior in your application.</w:t>
      </w:r>
    </w:p>
    <w:p w14:paraId="40CBA25F" w14:textId="77777777" w:rsidR="003F15EC" w:rsidRPr="003F15EC" w:rsidRDefault="003F15EC" w:rsidP="003F15EC">
      <w:pPr>
        <w:pStyle w:val="code"/>
      </w:pPr>
      <w:r w:rsidRPr="003F15EC">
        <w:lastRenderedPageBreak/>
        <w:t>//     Manual changes to this file will be overwritten if the code is regenerated.</w:t>
      </w:r>
    </w:p>
    <w:p w14:paraId="5F20F020" w14:textId="77777777" w:rsidR="003F15EC" w:rsidRPr="003F15EC" w:rsidRDefault="003F15EC" w:rsidP="003F15EC">
      <w:pPr>
        <w:pStyle w:val="code"/>
      </w:pPr>
      <w:r w:rsidRPr="003F15EC">
        <w:t>// &lt;/auto-generated&gt;</w:t>
      </w:r>
    </w:p>
    <w:p w14:paraId="0DA8DEC2" w14:textId="77777777" w:rsidR="003F15EC" w:rsidRPr="003F15EC" w:rsidRDefault="003F15EC" w:rsidP="003F15EC">
      <w:pPr>
        <w:pStyle w:val="code"/>
      </w:pPr>
      <w:r w:rsidRPr="003F15EC">
        <w:t>//------------------------------------------------------------------------------</w:t>
      </w:r>
    </w:p>
    <w:p w14:paraId="227677DE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35E14CC0" w14:textId="77777777" w:rsidR="003F15EC" w:rsidRPr="003F15EC" w:rsidRDefault="003F15EC" w:rsidP="003F15EC">
      <w:pPr>
        <w:pStyle w:val="code"/>
      </w:pPr>
      <w:r w:rsidRPr="003F15EC">
        <w:t xml:space="preserve">namespace </w:t>
      </w:r>
      <w:proofErr w:type="spellStart"/>
      <w:r w:rsidRPr="003F15EC">
        <w:t>DammioMVC.Models</w:t>
      </w:r>
      <w:proofErr w:type="spellEnd"/>
    </w:p>
    <w:p w14:paraId="1F4A3812" w14:textId="77777777" w:rsidR="003F15EC" w:rsidRPr="003F15EC" w:rsidRDefault="003F15EC" w:rsidP="003F15EC">
      <w:pPr>
        <w:pStyle w:val="code"/>
      </w:pPr>
      <w:r w:rsidRPr="003F15EC">
        <w:t>{</w:t>
      </w:r>
    </w:p>
    <w:p w14:paraId="7D55C79A" w14:textId="77777777" w:rsidR="003F15EC" w:rsidRPr="003F15EC" w:rsidRDefault="003F15EC" w:rsidP="003F15EC">
      <w:pPr>
        <w:pStyle w:val="code"/>
      </w:pPr>
      <w:r w:rsidRPr="003F15EC">
        <w:t xml:space="preserve">    using System;</w:t>
      </w:r>
    </w:p>
    <w:p w14:paraId="5ED76092" w14:textId="77777777" w:rsidR="003F15EC" w:rsidRPr="003F15EC" w:rsidRDefault="003F15EC" w:rsidP="003F15EC">
      <w:pPr>
        <w:pStyle w:val="code"/>
      </w:pPr>
      <w:r w:rsidRPr="003F15EC">
        <w:t xml:space="preserve">    using </w:t>
      </w:r>
      <w:proofErr w:type="spellStart"/>
      <w:proofErr w:type="gramStart"/>
      <w:r w:rsidRPr="003F15EC">
        <w:t>System.Collections.Generic</w:t>
      </w:r>
      <w:proofErr w:type="spellEnd"/>
      <w:proofErr w:type="gramEnd"/>
      <w:r w:rsidRPr="003F15EC">
        <w:t>;</w:t>
      </w:r>
    </w:p>
    <w:p w14:paraId="07A0A42C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38C6EB60" w14:textId="77777777" w:rsidR="003F15EC" w:rsidRPr="003F15EC" w:rsidRDefault="003F15EC" w:rsidP="003F15EC">
      <w:pPr>
        <w:pStyle w:val="code"/>
      </w:pPr>
      <w:r w:rsidRPr="003F15EC">
        <w:t xml:space="preserve">    </w:t>
      </w:r>
      <w:r w:rsidRPr="00AA11EE">
        <w:rPr>
          <w:highlight w:val="green"/>
        </w:rPr>
        <w:t xml:space="preserve">using </w:t>
      </w:r>
      <w:proofErr w:type="spellStart"/>
      <w:proofErr w:type="gramStart"/>
      <w:r w:rsidRPr="00AA11EE">
        <w:rPr>
          <w:highlight w:val="green"/>
        </w:rPr>
        <w:t>System.ComponentModel.DataAnnotations</w:t>
      </w:r>
      <w:proofErr w:type="spellEnd"/>
      <w:proofErr w:type="gramEnd"/>
      <w:r w:rsidRPr="00AA11EE">
        <w:rPr>
          <w:highlight w:val="green"/>
        </w:rPr>
        <w:t xml:space="preserve">; // </w:t>
      </w:r>
      <w:proofErr w:type="spellStart"/>
      <w:r w:rsidRPr="00AA11EE">
        <w:rPr>
          <w:highlight w:val="green"/>
        </w:rPr>
        <w:t>thêm</w:t>
      </w:r>
      <w:proofErr w:type="spellEnd"/>
      <w:r w:rsidRPr="00AA11EE">
        <w:rPr>
          <w:highlight w:val="green"/>
        </w:rPr>
        <w:t xml:space="preserve"> bằng </w:t>
      </w:r>
      <w:proofErr w:type="spellStart"/>
      <w:r w:rsidRPr="00AA11EE">
        <w:rPr>
          <w:highlight w:val="green"/>
        </w:rPr>
        <w:t>tay</w:t>
      </w:r>
      <w:proofErr w:type="spellEnd"/>
    </w:p>
    <w:p w14:paraId="42408EFA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41B9E323" w14:textId="77777777" w:rsidR="003F15EC" w:rsidRPr="003F15EC" w:rsidRDefault="003F15EC" w:rsidP="003F15EC">
      <w:pPr>
        <w:pStyle w:val="code"/>
      </w:pPr>
      <w:r w:rsidRPr="003F15EC">
        <w:t xml:space="preserve">    public partial class Link</w:t>
      </w:r>
    </w:p>
    <w:p w14:paraId="134B9926" w14:textId="77777777" w:rsidR="003F15EC" w:rsidRPr="003F15EC" w:rsidRDefault="003F15EC" w:rsidP="003F15EC">
      <w:pPr>
        <w:pStyle w:val="code"/>
      </w:pPr>
      <w:r w:rsidRPr="003F15EC">
        <w:t xml:space="preserve">    {</w:t>
      </w:r>
    </w:p>
    <w:p w14:paraId="563EFBB4" w14:textId="77777777" w:rsidR="003F15EC" w:rsidRPr="003F15EC" w:rsidRDefault="003F15EC" w:rsidP="003F15EC">
      <w:pPr>
        <w:pStyle w:val="code"/>
      </w:pPr>
      <w:r w:rsidRPr="003F15EC">
        <w:t xml:space="preserve">        public int </w:t>
      </w:r>
      <w:proofErr w:type="spellStart"/>
      <w:r w:rsidRPr="003F15EC">
        <w:t>LinkID</w:t>
      </w:r>
      <w:proofErr w:type="spellEnd"/>
      <w:r w:rsidRPr="003F15EC">
        <w:t xml:space="preserve"> </w:t>
      </w:r>
      <w:proofErr w:type="gramStart"/>
      <w:r w:rsidRPr="003F15EC">
        <w:t>{ get</w:t>
      </w:r>
      <w:proofErr w:type="gramEnd"/>
      <w:r w:rsidRPr="003F15EC">
        <w:t>; set; }</w:t>
      </w:r>
    </w:p>
    <w:p w14:paraId="494B0B5F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5F001353" w14:textId="77777777" w:rsidR="003F15EC" w:rsidRPr="003F15EC" w:rsidRDefault="003F15EC" w:rsidP="003F15EC">
      <w:pPr>
        <w:pStyle w:val="code"/>
      </w:pPr>
      <w:r w:rsidRPr="003F15EC">
        <w:t xml:space="preserve">        </w:t>
      </w:r>
      <w:r w:rsidRPr="00AA11EE">
        <w:rPr>
          <w:highlight w:val="green"/>
        </w:rPr>
        <w:t>[</w:t>
      </w:r>
      <w:proofErr w:type="gramStart"/>
      <w:r w:rsidRPr="00AA11EE">
        <w:rPr>
          <w:highlight w:val="green"/>
        </w:rPr>
        <w:t>Display(</w:t>
      </w:r>
      <w:proofErr w:type="gramEnd"/>
      <w:r w:rsidRPr="00AA11EE">
        <w:rPr>
          <w:highlight w:val="green"/>
        </w:rPr>
        <w:t xml:space="preserve">Name = "Tên </w:t>
      </w:r>
      <w:proofErr w:type="spellStart"/>
      <w:r w:rsidRPr="00AA11EE">
        <w:rPr>
          <w:highlight w:val="green"/>
        </w:rPr>
        <w:t>liên</w:t>
      </w:r>
      <w:proofErr w:type="spellEnd"/>
      <w:r w:rsidRPr="00AA11EE">
        <w:rPr>
          <w:highlight w:val="green"/>
        </w:rPr>
        <w:t xml:space="preserve"> kết")]    // </w:t>
      </w:r>
      <w:proofErr w:type="spellStart"/>
      <w:r w:rsidRPr="00AA11EE">
        <w:rPr>
          <w:highlight w:val="green"/>
        </w:rPr>
        <w:t>thêm</w:t>
      </w:r>
      <w:proofErr w:type="spellEnd"/>
      <w:r w:rsidRPr="00AA11EE">
        <w:rPr>
          <w:highlight w:val="green"/>
        </w:rPr>
        <w:t xml:space="preserve"> bằng </w:t>
      </w:r>
      <w:proofErr w:type="spellStart"/>
      <w:r w:rsidRPr="00AA11EE">
        <w:rPr>
          <w:highlight w:val="green"/>
        </w:rPr>
        <w:t>tay</w:t>
      </w:r>
      <w:proofErr w:type="spellEnd"/>
    </w:p>
    <w:p w14:paraId="20F252DC" w14:textId="77777777" w:rsidR="003F15EC" w:rsidRPr="003F15EC" w:rsidRDefault="003F15EC" w:rsidP="003F15EC">
      <w:pPr>
        <w:pStyle w:val="code"/>
      </w:pPr>
      <w:r w:rsidRPr="003F15EC">
        <w:t xml:space="preserve">        public string </w:t>
      </w:r>
      <w:proofErr w:type="spellStart"/>
      <w:r w:rsidRPr="003F15EC">
        <w:t>LinkName</w:t>
      </w:r>
      <w:proofErr w:type="spellEnd"/>
      <w:r w:rsidRPr="003F15EC">
        <w:t xml:space="preserve"> </w:t>
      </w:r>
      <w:proofErr w:type="gramStart"/>
      <w:r w:rsidRPr="003F15EC">
        <w:t>{ get</w:t>
      </w:r>
      <w:proofErr w:type="gramEnd"/>
      <w:r w:rsidRPr="003F15EC">
        <w:t>; set; }</w:t>
      </w:r>
    </w:p>
    <w:p w14:paraId="0B61977E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39FD80E2" w14:textId="77777777" w:rsidR="003F15EC" w:rsidRPr="003F15EC" w:rsidRDefault="003F15EC" w:rsidP="003F15EC">
      <w:pPr>
        <w:pStyle w:val="code"/>
      </w:pPr>
      <w:r w:rsidRPr="003F15EC">
        <w:t xml:space="preserve">        public string </w:t>
      </w:r>
      <w:proofErr w:type="spellStart"/>
      <w:r w:rsidRPr="003F15EC">
        <w:t>LinkURL</w:t>
      </w:r>
      <w:proofErr w:type="spellEnd"/>
      <w:r w:rsidRPr="003F15EC">
        <w:t xml:space="preserve"> </w:t>
      </w:r>
      <w:proofErr w:type="gramStart"/>
      <w:r w:rsidRPr="003F15EC">
        <w:t>{ get</w:t>
      </w:r>
      <w:proofErr w:type="gramEnd"/>
      <w:r w:rsidRPr="003F15EC">
        <w:t>; set; }</w:t>
      </w:r>
    </w:p>
    <w:p w14:paraId="4D463C36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1A80C2DB" w14:textId="77777777" w:rsidR="003F15EC" w:rsidRPr="003F15EC" w:rsidRDefault="003F15EC" w:rsidP="003F15EC">
      <w:pPr>
        <w:pStyle w:val="code"/>
      </w:pPr>
      <w:r w:rsidRPr="003F15EC">
        <w:t xml:space="preserve">        public string </w:t>
      </w:r>
      <w:proofErr w:type="spellStart"/>
      <w:r w:rsidRPr="003F15EC">
        <w:t>LinkDescription</w:t>
      </w:r>
      <w:proofErr w:type="spellEnd"/>
      <w:r w:rsidRPr="003F15EC">
        <w:t xml:space="preserve"> </w:t>
      </w:r>
      <w:proofErr w:type="gramStart"/>
      <w:r w:rsidRPr="003F15EC">
        <w:t>{ get</w:t>
      </w:r>
      <w:proofErr w:type="gramEnd"/>
      <w:r w:rsidRPr="003F15EC">
        <w:t>; set; }</w:t>
      </w:r>
    </w:p>
    <w:p w14:paraId="58BFF9DD" w14:textId="77777777" w:rsidR="003F15EC" w:rsidRPr="003F15EC" w:rsidRDefault="003F15EC" w:rsidP="003F15EC">
      <w:pPr>
        <w:pStyle w:val="code"/>
      </w:pPr>
      <w:r w:rsidRPr="003F15EC">
        <w:t xml:space="preserve"> </w:t>
      </w:r>
    </w:p>
    <w:p w14:paraId="57E176DD" w14:textId="77777777" w:rsidR="003F15EC" w:rsidRPr="003F15EC" w:rsidRDefault="003F15EC" w:rsidP="003F15EC">
      <w:pPr>
        <w:pStyle w:val="code"/>
      </w:pPr>
      <w:r w:rsidRPr="003F15EC">
        <w:t xml:space="preserve">        public Nullable&lt;int&gt; </w:t>
      </w:r>
      <w:proofErr w:type="spellStart"/>
      <w:r w:rsidRPr="003F15EC">
        <w:t>CategoryID</w:t>
      </w:r>
      <w:proofErr w:type="spellEnd"/>
      <w:r w:rsidRPr="003F15EC">
        <w:t xml:space="preserve"> </w:t>
      </w:r>
      <w:proofErr w:type="gramStart"/>
      <w:r w:rsidRPr="003F15EC">
        <w:t>{ get</w:t>
      </w:r>
      <w:proofErr w:type="gramEnd"/>
      <w:r w:rsidRPr="003F15EC">
        <w:t>; set; }</w:t>
      </w:r>
    </w:p>
    <w:p w14:paraId="7F99E57B" w14:textId="77777777" w:rsidR="003F15EC" w:rsidRPr="003F15EC" w:rsidRDefault="003F15EC" w:rsidP="003F15EC">
      <w:pPr>
        <w:pStyle w:val="code"/>
      </w:pPr>
      <w:r w:rsidRPr="003F15EC">
        <w:t xml:space="preserve">    }</w:t>
      </w:r>
    </w:p>
    <w:p w14:paraId="6C046474" w14:textId="4E05A0C9" w:rsidR="003F15EC" w:rsidRPr="00F039B4" w:rsidRDefault="003F15EC" w:rsidP="003F15EC">
      <w:pPr>
        <w:pStyle w:val="code"/>
      </w:pPr>
      <w:r w:rsidRPr="003F15EC">
        <w:t>}</w:t>
      </w:r>
    </w:p>
    <w:p w14:paraId="1825C181" w14:textId="77777777" w:rsidR="00F039B4" w:rsidRPr="00F039B4" w:rsidRDefault="00F039B4" w:rsidP="003F15EC">
      <w:proofErr w:type="spellStart"/>
      <w:r w:rsidRPr="00F039B4">
        <w:t>Trong</w:t>
      </w:r>
      <w:proofErr w:type="spellEnd"/>
      <w:r w:rsidRPr="00F039B4">
        <w:t xml:space="preserve"> </w:t>
      </w:r>
      <w:proofErr w:type="spellStart"/>
      <w:r w:rsidRPr="00F039B4">
        <w:t>đoạn</w:t>
      </w:r>
      <w:proofErr w:type="spellEnd"/>
      <w:r w:rsidRPr="00F039B4">
        <w:t xml:space="preserve"> mã trên, bạn để ý hai </w:t>
      </w:r>
      <w:proofErr w:type="spellStart"/>
      <w:r w:rsidRPr="00F039B4">
        <w:t>chỗ</w:t>
      </w:r>
      <w:proofErr w:type="spellEnd"/>
      <w:r w:rsidRPr="00F039B4">
        <w:t xml:space="preserve"> có chú </w:t>
      </w:r>
      <w:proofErr w:type="spellStart"/>
      <w:r w:rsidRPr="00F039B4">
        <w:t>thích</w:t>
      </w:r>
      <w:proofErr w:type="spellEnd"/>
      <w:r w:rsidRPr="00F039B4">
        <w:t> </w:t>
      </w:r>
      <w:r w:rsidRPr="00F039B4">
        <w:rPr>
          <w:b/>
          <w:bCs/>
        </w:rPr>
        <w:t>//</w:t>
      </w:r>
      <w:proofErr w:type="spellStart"/>
      <w:r w:rsidRPr="00F039B4">
        <w:rPr>
          <w:b/>
          <w:bCs/>
        </w:rPr>
        <w:t>thêm</w:t>
      </w:r>
      <w:proofErr w:type="spellEnd"/>
      <w:r w:rsidRPr="00F039B4">
        <w:rPr>
          <w:b/>
          <w:bCs/>
        </w:rPr>
        <w:t xml:space="preserve"> bằng </w:t>
      </w:r>
      <w:proofErr w:type="spellStart"/>
      <w:r w:rsidRPr="00F039B4">
        <w:rPr>
          <w:b/>
          <w:bCs/>
        </w:rPr>
        <w:t>tay</w:t>
      </w:r>
      <w:proofErr w:type="spellEnd"/>
      <w:r w:rsidRPr="00F039B4">
        <w:t xml:space="preserve">. Khi Visual Studio tự </w:t>
      </w:r>
      <w:proofErr w:type="spellStart"/>
      <w:r w:rsidRPr="00F039B4">
        <w:t>gieo</w:t>
      </w:r>
      <w:proofErr w:type="spellEnd"/>
      <w:r w:rsidRPr="00F039B4">
        <w:t xml:space="preserve"> ra </w:t>
      </w:r>
      <w:proofErr w:type="spellStart"/>
      <w:r w:rsidRPr="00F039B4">
        <w:t>mô</w:t>
      </w:r>
      <w:proofErr w:type="spellEnd"/>
      <w:r w:rsidRPr="00F039B4">
        <w:t xml:space="preserve"> hình </w:t>
      </w:r>
      <w:hyperlink r:id="rId8" w:tgtFrame="_blank" w:history="1">
        <w:r w:rsidRPr="00F039B4">
          <w:rPr>
            <w:rStyle w:val="Hyperlink"/>
          </w:rPr>
          <w:t>Entity Framework</w:t>
        </w:r>
      </w:hyperlink>
      <w:r w:rsidRPr="00F039B4">
        <w:t xml:space="preserve">, chúng ta </w:t>
      </w:r>
      <w:proofErr w:type="spellStart"/>
      <w:r w:rsidRPr="00F039B4">
        <w:t>vẫn</w:t>
      </w:r>
      <w:proofErr w:type="spellEnd"/>
      <w:r w:rsidRPr="00F039B4">
        <w:t xml:space="preserve"> có thể </w:t>
      </w:r>
      <w:proofErr w:type="spellStart"/>
      <w:r w:rsidRPr="00F039B4">
        <w:t>thêm</w:t>
      </w:r>
      <w:proofErr w:type="spellEnd"/>
      <w:r w:rsidRPr="00F039B4">
        <w:t xml:space="preserve"> mã nguồn vào tập tin đã </w:t>
      </w:r>
      <w:proofErr w:type="spellStart"/>
      <w:r w:rsidRPr="00F039B4">
        <w:t>gieo</w:t>
      </w:r>
      <w:proofErr w:type="spellEnd"/>
      <w:r w:rsidRPr="00F039B4">
        <w:t xml:space="preserve"> nếu muốn. </w:t>
      </w:r>
      <w:proofErr w:type="spellStart"/>
      <w:r w:rsidRPr="00F039B4">
        <w:t>Lưu</w:t>
      </w:r>
      <w:proofErr w:type="spellEnd"/>
      <w:r w:rsidRPr="00F039B4">
        <w:t xml:space="preserve"> ý, phần </w:t>
      </w:r>
      <w:proofErr w:type="spellStart"/>
      <w:r w:rsidRPr="00F039B4">
        <w:t>thêm</w:t>
      </w:r>
      <w:proofErr w:type="spellEnd"/>
      <w:r w:rsidRPr="00F039B4">
        <w:t xml:space="preserve"> này nếu bạn </w:t>
      </w:r>
      <w:proofErr w:type="spellStart"/>
      <w:r w:rsidRPr="00F039B4">
        <w:t>gieo</w:t>
      </w:r>
      <w:proofErr w:type="spellEnd"/>
      <w:r w:rsidRPr="00F039B4">
        <w:t xml:space="preserve"> lại mã nguồn </w:t>
      </w:r>
      <w:hyperlink r:id="rId9" w:tgtFrame="_blank" w:history="1">
        <w:r w:rsidRPr="00F039B4">
          <w:rPr>
            <w:rStyle w:val="Hyperlink"/>
          </w:rPr>
          <w:t>EF</w:t>
        </w:r>
      </w:hyperlink>
      <w:r w:rsidRPr="00F039B4">
        <w:t xml:space="preserve"> lần </w:t>
      </w:r>
      <w:proofErr w:type="spellStart"/>
      <w:r w:rsidRPr="00F039B4">
        <w:t>nữa</w:t>
      </w:r>
      <w:proofErr w:type="spellEnd"/>
      <w:r w:rsidRPr="00F039B4">
        <w:t xml:space="preserve"> thì có thể bị mất do Visual Studio </w:t>
      </w:r>
      <w:proofErr w:type="spellStart"/>
      <w:r w:rsidRPr="00F039B4">
        <w:t>ghi</w:t>
      </w:r>
      <w:proofErr w:type="spellEnd"/>
      <w:r w:rsidRPr="00F039B4">
        <w:t xml:space="preserve"> </w:t>
      </w:r>
      <w:proofErr w:type="spellStart"/>
      <w:r w:rsidRPr="00F039B4">
        <w:t>đè</w:t>
      </w:r>
      <w:proofErr w:type="spellEnd"/>
      <w:r w:rsidRPr="00F039B4">
        <w:t xml:space="preserve"> </w:t>
      </w:r>
      <w:proofErr w:type="spellStart"/>
      <w:r w:rsidRPr="00F039B4">
        <w:t>lên</w:t>
      </w:r>
      <w:proofErr w:type="spellEnd"/>
      <w:r w:rsidRPr="00F039B4">
        <w:t xml:space="preserve">. Do đó, bạn </w:t>
      </w:r>
      <w:proofErr w:type="spellStart"/>
      <w:r w:rsidRPr="00F039B4">
        <w:t>nên</w:t>
      </w:r>
      <w:proofErr w:type="spellEnd"/>
      <w:r w:rsidRPr="00F039B4">
        <w:t xml:space="preserve"> </w:t>
      </w:r>
      <w:proofErr w:type="spellStart"/>
      <w:r w:rsidRPr="00F039B4">
        <w:t>viết</w:t>
      </w:r>
      <w:proofErr w:type="spellEnd"/>
      <w:r w:rsidRPr="00F039B4">
        <w:t xml:space="preserve"> ở một tập tin riêng (phần này sẽ cập nhập hướng dẫn ở </w:t>
      </w:r>
      <w:proofErr w:type="spellStart"/>
      <w:r w:rsidRPr="00F039B4">
        <w:t>danh</w:t>
      </w:r>
      <w:proofErr w:type="spellEnd"/>
      <w:r w:rsidRPr="00F039B4">
        <w:t xml:space="preserve"> mục </w:t>
      </w:r>
      <w:hyperlink r:id="rId10" w:tgtFrame="_blank" w:history="1">
        <w:r w:rsidRPr="00F039B4">
          <w:rPr>
            <w:rStyle w:val="Hyperlink"/>
          </w:rPr>
          <w:t>Entity Framework</w:t>
        </w:r>
      </w:hyperlink>
      <w:r w:rsidRPr="00F039B4">
        <w:t> </w:t>
      </w:r>
      <w:proofErr w:type="spellStart"/>
      <w:r w:rsidRPr="00F039B4">
        <w:t>sau</w:t>
      </w:r>
      <w:proofErr w:type="spellEnd"/>
      <w:r w:rsidRPr="00F039B4">
        <w:t>).</w:t>
      </w:r>
    </w:p>
    <w:p w14:paraId="7B7D2F3A" w14:textId="77777777" w:rsidR="00F039B4" w:rsidRPr="00F039B4" w:rsidRDefault="00F039B4" w:rsidP="003F15EC">
      <w:proofErr w:type="spellStart"/>
      <w:r w:rsidRPr="00F039B4">
        <w:t>Trở</w:t>
      </w:r>
      <w:proofErr w:type="spellEnd"/>
      <w:r w:rsidRPr="00F039B4">
        <w:t xml:space="preserve"> lại vấn đề, </w:t>
      </w:r>
      <w:proofErr w:type="spellStart"/>
      <w:r w:rsidRPr="00F039B4">
        <w:t>đoạn</w:t>
      </w:r>
      <w:proofErr w:type="spellEnd"/>
      <w:r w:rsidRPr="00F039B4">
        <w:t xml:space="preserve"> mã nhúng </w:t>
      </w:r>
      <w:proofErr w:type="spellStart"/>
      <w:r w:rsidRPr="00F039B4">
        <w:t>thư</w:t>
      </w:r>
      <w:proofErr w:type="spellEnd"/>
      <w:r w:rsidRPr="00F039B4">
        <w:t xml:space="preserve"> viện </w:t>
      </w:r>
      <w:proofErr w:type="spellStart"/>
      <w:proofErr w:type="gramStart"/>
      <w:r w:rsidRPr="00F039B4">
        <w:t>System.ComponentModel.DataAnnotations</w:t>
      </w:r>
      <w:proofErr w:type="spellEnd"/>
      <w:proofErr w:type="gramEnd"/>
      <w:r w:rsidRPr="00F039B4">
        <w:t xml:space="preserve"> dùng để định nghĩa chú </w:t>
      </w:r>
      <w:proofErr w:type="spellStart"/>
      <w:r w:rsidRPr="00F039B4">
        <w:t>thích</w:t>
      </w:r>
      <w:proofErr w:type="spellEnd"/>
      <w:r w:rsidRPr="00F039B4">
        <w:t xml:space="preserve"> cho các </w:t>
      </w:r>
      <w:r w:rsidRPr="00F039B4">
        <w:lastRenderedPageBreak/>
        <w:t xml:space="preserve">trường thuộc tính, bao gồm định nghĩa lại </w:t>
      </w:r>
      <w:proofErr w:type="spellStart"/>
      <w:r w:rsidRPr="00F039B4">
        <w:t>tên</w:t>
      </w:r>
      <w:proofErr w:type="spellEnd"/>
      <w:r w:rsidRPr="00F039B4">
        <w:t xml:space="preserve"> hiển thị, </w:t>
      </w:r>
      <w:proofErr w:type="spellStart"/>
      <w:r w:rsidRPr="00F039B4">
        <w:t>kiểu</w:t>
      </w:r>
      <w:proofErr w:type="spellEnd"/>
      <w:r w:rsidRPr="00F039B4">
        <w:t xml:space="preserve"> dữ liệu, định dạng dữ liệu hiển thị. Ví dụ trên định nghĩa thuộc tính </w:t>
      </w:r>
      <w:proofErr w:type="spellStart"/>
      <w:r w:rsidRPr="00F039B4">
        <w:rPr>
          <w:b/>
          <w:bCs/>
        </w:rPr>
        <w:t>LinkName</w:t>
      </w:r>
      <w:proofErr w:type="spellEnd"/>
      <w:r w:rsidRPr="00F039B4">
        <w:t> </w:t>
      </w:r>
      <w:proofErr w:type="spellStart"/>
      <w:r w:rsidRPr="00F039B4">
        <w:t>khi</w:t>
      </w:r>
      <w:proofErr w:type="spellEnd"/>
      <w:r w:rsidRPr="00F039B4">
        <w:t xml:space="preserve"> xuất trên màn hình sẽ là “</w:t>
      </w:r>
      <w:r w:rsidRPr="00F039B4">
        <w:rPr>
          <w:b/>
          <w:bCs/>
        </w:rPr>
        <w:t xml:space="preserve">Tên </w:t>
      </w:r>
      <w:proofErr w:type="spellStart"/>
      <w:r w:rsidRPr="00F039B4">
        <w:rPr>
          <w:b/>
          <w:bCs/>
        </w:rPr>
        <w:t>liên</w:t>
      </w:r>
      <w:proofErr w:type="spellEnd"/>
      <w:r w:rsidRPr="00F039B4">
        <w:rPr>
          <w:b/>
          <w:bCs/>
        </w:rPr>
        <w:t xml:space="preserve"> </w:t>
      </w:r>
      <w:proofErr w:type="gramStart"/>
      <w:r w:rsidRPr="00F039B4">
        <w:rPr>
          <w:b/>
          <w:bCs/>
        </w:rPr>
        <w:t>kết</w:t>
      </w:r>
      <w:r w:rsidRPr="00F039B4">
        <w:t>“</w:t>
      </w:r>
      <w:proofErr w:type="gramEnd"/>
      <w:r w:rsidRPr="00F039B4">
        <w:t>.</w:t>
      </w:r>
    </w:p>
    <w:p w14:paraId="0C89BB36" w14:textId="77777777" w:rsidR="00F039B4" w:rsidRPr="00F039B4" w:rsidRDefault="00F039B4" w:rsidP="003F15EC">
      <w:r w:rsidRPr="00F039B4">
        <w:t xml:space="preserve">Sau đó, bạn </w:t>
      </w:r>
      <w:proofErr w:type="spellStart"/>
      <w:r w:rsidRPr="00F039B4">
        <w:t>chạy</w:t>
      </w:r>
      <w:proofErr w:type="spellEnd"/>
      <w:r w:rsidRPr="00F039B4">
        <w:t xml:space="preserve"> </w:t>
      </w:r>
      <w:proofErr w:type="spellStart"/>
      <w:r w:rsidRPr="00F039B4">
        <w:t>đường</w:t>
      </w:r>
      <w:proofErr w:type="spellEnd"/>
      <w:r w:rsidRPr="00F039B4">
        <w:t xml:space="preserve"> dẫn http://localhost:xxxx/Link/Index thì sẽ thấy </w:t>
      </w:r>
      <w:proofErr w:type="spellStart"/>
      <w:r w:rsidRPr="00F039B4">
        <w:t>tên</w:t>
      </w:r>
      <w:proofErr w:type="spellEnd"/>
      <w:r w:rsidRPr="00F039B4">
        <w:t xml:space="preserve"> thuộc tính này </w:t>
      </w:r>
      <w:proofErr w:type="spellStart"/>
      <w:r w:rsidRPr="00F039B4">
        <w:t>thay</w:t>
      </w:r>
      <w:proofErr w:type="spellEnd"/>
      <w:r w:rsidRPr="00F039B4">
        <w:t xml:space="preserve"> đổi </w:t>
      </w:r>
      <w:proofErr w:type="spellStart"/>
      <w:r w:rsidRPr="00F039B4">
        <w:t>như</w:t>
      </w:r>
      <w:proofErr w:type="spellEnd"/>
      <w:r w:rsidRPr="00F039B4">
        <w:t xml:space="preserve"> hình </w:t>
      </w:r>
      <w:proofErr w:type="spellStart"/>
      <w:r w:rsidRPr="00F039B4">
        <w:t>sau</w:t>
      </w:r>
      <w:proofErr w:type="spellEnd"/>
      <w:r w:rsidRPr="00F039B4">
        <w:t xml:space="preserve"> (ô </w:t>
      </w:r>
      <w:proofErr w:type="spellStart"/>
      <w:r w:rsidRPr="00F039B4">
        <w:t>xanh</w:t>
      </w:r>
      <w:proofErr w:type="spellEnd"/>
      <w:r w:rsidRPr="00F039B4">
        <w:t xml:space="preserve"> </w:t>
      </w:r>
      <w:proofErr w:type="spellStart"/>
      <w:r w:rsidRPr="00F039B4">
        <w:t>lá</w:t>
      </w:r>
      <w:proofErr w:type="spellEnd"/>
      <w:r w:rsidRPr="00F039B4">
        <w:t>).</w:t>
      </w:r>
    </w:p>
    <w:p w14:paraId="1ADFB2E7" w14:textId="4C8D3A91" w:rsidR="00F039B4" w:rsidRPr="00F039B4" w:rsidRDefault="00F039B4" w:rsidP="00F039B4">
      <w:pPr>
        <w:spacing w:before="0" w:after="160" w:line="259" w:lineRule="auto"/>
        <w:ind w:firstLine="0"/>
        <w:jc w:val="left"/>
      </w:pPr>
      <w:r w:rsidRPr="00F039B4">
        <w:drawing>
          <wp:inline distT="0" distB="0" distL="0" distR="0" wp14:anchorId="4DA96EFA" wp14:editId="0916D8F1">
            <wp:extent cx="5972175" cy="168338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F08CF" w14:textId="424C09C1" w:rsidR="00F039B4" w:rsidRDefault="00F039B4" w:rsidP="00313371">
      <w:r w:rsidRPr="00F039B4">
        <w:t xml:space="preserve">Tiếp </w:t>
      </w:r>
      <w:proofErr w:type="spellStart"/>
      <w:r w:rsidRPr="00F039B4">
        <w:t>tục</w:t>
      </w:r>
      <w:proofErr w:type="spellEnd"/>
      <w:r w:rsidRPr="00F039B4">
        <w:t>, bạn mở tập tin </w:t>
      </w:r>
      <w:r w:rsidRPr="00F039B4">
        <w:rPr>
          <w:b/>
          <w:bCs/>
        </w:rPr>
        <w:t>Views\Link\</w:t>
      </w:r>
      <w:proofErr w:type="spellStart"/>
      <w:r w:rsidRPr="00F039B4">
        <w:rPr>
          <w:b/>
          <w:bCs/>
        </w:rPr>
        <w:t>Index.cshtml</w:t>
      </w:r>
      <w:proofErr w:type="spellEnd"/>
      <w:r w:rsidRPr="00F039B4">
        <w:t xml:space="preserve"> để </w:t>
      </w:r>
      <w:proofErr w:type="spellStart"/>
      <w:r w:rsidRPr="00F039B4">
        <w:t>xem</w:t>
      </w:r>
      <w:proofErr w:type="spellEnd"/>
      <w:r w:rsidRPr="00F039B4">
        <w:t xml:space="preserve"> mã nguồn </w:t>
      </w:r>
      <w:proofErr w:type="spellStart"/>
      <w:r w:rsidRPr="00F039B4">
        <w:t>liên</w:t>
      </w:r>
      <w:proofErr w:type="spellEnd"/>
      <w:r w:rsidRPr="00F039B4">
        <w:t xml:space="preserve"> kết Edit thì sẽ thấy </w:t>
      </w:r>
      <w:proofErr w:type="spellStart"/>
      <w:r w:rsidRPr="00F039B4">
        <w:t>đoạn</w:t>
      </w:r>
      <w:proofErr w:type="spellEnd"/>
      <w:r w:rsidRPr="00F039B4">
        <w:t xml:space="preserve"> mã.</w:t>
      </w:r>
    </w:p>
    <w:p w14:paraId="7A1F0062" w14:textId="125EB68D" w:rsidR="00313371" w:rsidRPr="00F039B4" w:rsidRDefault="00313371" w:rsidP="00313371">
      <w:pPr>
        <w:pStyle w:val="code"/>
      </w:pPr>
      <w:r w:rsidRPr="00F039B4">
        <w:t xml:space="preserve">@Html.ActionLink("Edit", "Edit", new </w:t>
      </w:r>
      <w:proofErr w:type="gramStart"/>
      <w:r w:rsidRPr="00F039B4">
        <w:t>{ id=item.ID</w:t>
      </w:r>
      <w:proofErr w:type="gramEnd"/>
      <w:r w:rsidRPr="00F039B4">
        <w:t xml:space="preserve"> })</w:t>
      </w:r>
    </w:p>
    <w:p w14:paraId="791BC647" w14:textId="77777777" w:rsidR="00F039B4" w:rsidRPr="00F039B4" w:rsidRDefault="00F039B4" w:rsidP="00313371">
      <w:proofErr w:type="spellStart"/>
      <w:r w:rsidRPr="00F039B4">
        <w:t>Trong</w:t>
      </w:r>
      <w:proofErr w:type="spellEnd"/>
      <w:r w:rsidRPr="00F039B4">
        <w:t xml:space="preserve"> </w:t>
      </w:r>
      <w:proofErr w:type="spellStart"/>
      <w:r w:rsidRPr="00F039B4">
        <w:t>đoạn</w:t>
      </w:r>
      <w:proofErr w:type="spellEnd"/>
      <w:r w:rsidRPr="00F039B4">
        <w:t xml:space="preserve"> mã, </w:t>
      </w:r>
      <w:r w:rsidRPr="00313371">
        <w:rPr>
          <w:b/>
          <w:bCs/>
        </w:rPr>
        <w:t>@Html.ActionLink</w:t>
      </w:r>
      <w:r w:rsidRPr="00F039B4">
        <w:t xml:space="preserve"> </w:t>
      </w:r>
      <w:proofErr w:type="spellStart"/>
      <w:r w:rsidRPr="00F039B4">
        <w:t>tương</w:t>
      </w:r>
      <w:proofErr w:type="spellEnd"/>
      <w:r w:rsidRPr="00F039B4">
        <w:t xml:space="preserve"> ứng với thẻ &lt;a </w:t>
      </w:r>
      <w:proofErr w:type="spellStart"/>
      <w:r w:rsidRPr="00F039B4">
        <w:t>href</w:t>
      </w:r>
      <w:proofErr w:type="spellEnd"/>
      <w:r w:rsidRPr="00F039B4">
        <w:t xml:space="preserve">=””&gt;&lt;/a&gt; </w:t>
      </w:r>
      <w:proofErr w:type="spellStart"/>
      <w:r w:rsidRPr="00F039B4">
        <w:t>chứa</w:t>
      </w:r>
      <w:proofErr w:type="spellEnd"/>
      <w:r w:rsidRPr="00F039B4">
        <w:t xml:space="preserve"> 3 </w:t>
      </w:r>
      <w:proofErr w:type="spellStart"/>
      <w:r w:rsidRPr="00F039B4">
        <w:t>tham</w:t>
      </w:r>
      <w:proofErr w:type="spellEnd"/>
      <w:r w:rsidRPr="00F039B4">
        <w:t xml:space="preserve"> số là </w:t>
      </w:r>
      <w:proofErr w:type="spellStart"/>
      <w:r w:rsidRPr="00F039B4">
        <w:t>tên</w:t>
      </w:r>
      <w:proofErr w:type="spellEnd"/>
      <w:r w:rsidRPr="00F039B4">
        <w:t xml:space="preserve"> </w:t>
      </w:r>
      <w:proofErr w:type="spellStart"/>
      <w:r w:rsidRPr="00F039B4">
        <w:t>đường</w:t>
      </w:r>
      <w:proofErr w:type="spellEnd"/>
      <w:r w:rsidRPr="00F039B4">
        <w:t xml:space="preserve"> dẫn, </w:t>
      </w:r>
      <w:proofErr w:type="spellStart"/>
      <w:r w:rsidRPr="00F039B4">
        <w:t>tên</w:t>
      </w:r>
      <w:proofErr w:type="spellEnd"/>
      <w:r w:rsidRPr="00F039B4">
        <w:t xml:space="preserve"> </w:t>
      </w:r>
      <w:proofErr w:type="spellStart"/>
      <w:r w:rsidRPr="00F039B4">
        <w:t>ActionName</w:t>
      </w:r>
      <w:proofErr w:type="spellEnd"/>
      <w:r w:rsidRPr="00F039B4">
        <w:t xml:space="preserve"> và đối tượng các giá trị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sau</w:t>
      </w:r>
      <w:proofErr w:type="spellEnd"/>
      <w:r w:rsidRPr="00F039B4">
        <w:t>.</w:t>
      </w:r>
    </w:p>
    <w:p w14:paraId="399285A2" w14:textId="6F82C478" w:rsidR="00F039B4" w:rsidRPr="00F039B4" w:rsidRDefault="00F039B4" w:rsidP="00F039B4">
      <w:pPr>
        <w:spacing w:before="0" w:after="160" w:line="259" w:lineRule="auto"/>
        <w:ind w:firstLine="0"/>
        <w:jc w:val="left"/>
      </w:pPr>
      <w:r w:rsidRPr="00F039B4">
        <w:drawing>
          <wp:inline distT="0" distB="0" distL="0" distR="0" wp14:anchorId="781338DF" wp14:editId="5D3FB154">
            <wp:extent cx="5972175" cy="93472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93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0C449" w14:textId="77777777" w:rsidR="00313371" w:rsidRDefault="00F039B4" w:rsidP="00313371">
      <w:proofErr w:type="spellStart"/>
      <w:r w:rsidRPr="00F039B4">
        <w:t>Đoạn</w:t>
      </w:r>
      <w:proofErr w:type="spellEnd"/>
      <w:r w:rsidRPr="00F039B4">
        <w:t xml:space="preserve"> mã trên </w:t>
      </w:r>
      <w:proofErr w:type="spellStart"/>
      <w:r w:rsidRPr="00F039B4">
        <w:t>tương</w:t>
      </w:r>
      <w:proofErr w:type="spellEnd"/>
      <w:r w:rsidRPr="00F039B4">
        <w:t xml:space="preserve"> ứng với </w:t>
      </w:r>
      <w:proofErr w:type="spellStart"/>
      <w:r w:rsidRPr="00F039B4">
        <w:t>đoạn</w:t>
      </w:r>
      <w:proofErr w:type="spellEnd"/>
      <w:r w:rsidRPr="00F039B4">
        <w:t xml:space="preserve"> mã HTML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sau</w:t>
      </w:r>
      <w:proofErr w:type="spellEnd"/>
      <w:r w:rsidRPr="00F039B4">
        <w:t>, với 1 là chỉ số ID truyền vào, giá trị có thể bất kỳ.</w:t>
      </w:r>
      <w:r w:rsidR="00313371" w:rsidRPr="00313371">
        <w:t xml:space="preserve"> </w:t>
      </w:r>
    </w:p>
    <w:p w14:paraId="451D6ACC" w14:textId="589F788E" w:rsidR="00F039B4" w:rsidRPr="00F039B4" w:rsidRDefault="00313371" w:rsidP="00313371">
      <w:pPr>
        <w:pStyle w:val="code"/>
      </w:pPr>
      <w:r w:rsidRPr="00F039B4">
        <w:t xml:space="preserve">&lt;a </w:t>
      </w:r>
      <w:proofErr w:type="spellStart"/>
      <w:r w:rsidRPr="00F039B4">
        <w:t>href</w:t>
      </w:r>
      <w:proofErr w:type="spellEnd"/>
      <w:r w:rsidRPr="00F039B4">
        <w:t>="/Link/Edit/1"&gt;Edit&lt;/a&gt;</w:t>
      </w:r>
    </w:p>
    <w:p w14:paraId="2AEEF141" w14:textId="77777777" w:rsidR="00F039B4" w:rsidRPr="00F039B4" w:rsidRDefault="00F039B4" w:rsidP="00AA11EE">
      <w:r w:rsidRPr="00F039B4">
        <w:t xml:space="preserve">Sau đó, nhấp </w:t>
      </w:r>
      <w:proofErr w:type="spellStart"/>
      <w:r w:rsidRPr="00F039B4">
        <w:t>liên</w:t>
      </w:r>
      <w:proofErr w:type="spellEnd"/>
      <w:r w:rsidRPr="00F039B4">
        <w:t xml:space="preserve"> kết Edit trên </w:t>
      </w:r>
      <w:proofErr w:type="spellStart"/>
      <w:r w:rsidRPr="00F039B4">
        <w:t>giao</w:t>
      </w:r>
      <w:proofErr w:type="spellEnd"/>
      <w:r w:rsidRPr="00F039B4">
        <w:t xml:space="preserve"> diện Web để đi đến </w:t>
      </w:r>
      <w:proofErr w:type="spellStart"/>
      <w:r w:rsidRPr="00F039B4">
        <w:t>trang</w:t>
      </w:r>
      <w:proofErr w:type="spellEnd"/>
      <w:r w:rsidRPr="00F039B4">
        <w:t xml:space="preserve"> chỉnh sửa </w:t>
      </w:r>
      <w:proofErr w:type="spellStart"/>
      <w:r w:rsidRPr="00F039B4">
        <w:t>liên</w:t>
      </w:r>
      <w:proofErr w:type="spellEnd"/>
      <w:r w:rsidRPr="00F039B4">
        <w:t xml:space="preserve"> kết http://localhost:xxxx/Link/Edit/1.</w:t>
      </w:r>
    </w:p>
    <w:p w14:paraId="2BAA267B" w14:textId="7589B148" w:rsidR="00F039B4" w:rsidRPr="00F039B4" w:rsidRDefault="00F039B4" w:rsidP="00F039B4">
      <w:pPr>
        <w:spacing w:before="0" w:after="160" w:line="259" w:lineRule="auto"/>
        <w:ind w:firstLine="0"/>
        <w:jc w:val="left"/>
      </w:pPr>
      <w:r w:rsidRPr="00F039B4">
        <w:lastRenderedPageBreak/>
        <w:drawing>
          <wp:inline distT="0" distB="0" distL="0" distR="0" wp14:anchorId="1479AADE" wp14:editId="6A6D1348">
            <wp:extent cx="5972175" cy="5538470"/>
            <wp:effectExtent l="0" t="0" r="952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53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FB53" w14:textId="77777777" w:rsidR="00F039B4" w:rsidRPr="00F039B4" w:rsidRDefault="00F039B4" w:rsidP="00AA11EE">
      <w:r w:rsidRPr="00F039B4">
        <w:t xml:space="preserve">Đường dẫn http://localhost:xxxx/Link/Edit/1 được cấu hình </w:t>
      </w:r>
      <w:proofErr w:type="spellStart"/>
      <w:r w:rsidRPr="00F039B4">
        <w:t>trong</w:t>
      </w:r>
      <w:proofErr w:type="spellEnd"/>
      <w:r w:rsidRPr="00F039B4">
        <w:t xml:space="preserve"> tập tin config </w:t>
      </w:r>
      <w:proofErr w:type="spellStart"/>
      <w:r w:rsidRPr="00F039B4">
        <w:t>tương</w:t>
      </w:r>
      <w:proofErr w:type="spellEnd"/>
      <w:r w:rsidRPr="00F039B4">
        <w:t xml:space="preserve"> ứng với </w:t>
      </w:r>
      <w:proofErr w:type="spellStart"/>
      <w:r w:rsidRPr="00F039B4">
        <w:t>mẫu</w:t>
      </w:r>
      <w:proofErr w:type="spellEnd"/>
      <w:r w:rsidRPr="00F039B4">
        <w:t xml:space="preserve"> {controller}/{action}/{id}. Bạn có thể </w:t>
      </w:r>
      <w:proofErr w:type="spellStart"/>
      <w:r w:rsidRPr="00F039B4">
        <w:t>thay</w:t>
      </w:r>
      <w:proofErr w:type="spellEnd"/>
      <w:r w:rsidRPr="00F039B4">
        <w:t xml:space="preserve"> đổi </w:t>
      </w:r>
      <w:proofErr w:type="spellStart"/>
      <w:r w:rsidRPr="00F039B4">
        <w:t>kiểu</w:t>
      </w:r>
      <w:proofErr w:type="spellEnd"/>
      <w:r w:rsidRPr="00F039B4">
        <w:t xml:space="preserve"> </w:t>
      </w:r>
      <w:proofErr w:type="spellStart"/>
      <w:r w:rsidRPr="00F039B4">
        <w:t>đường</w:t>
      </w:r>
      <w:proofErr w:type="spellEnd"/>
      <w:r w:rsidRPr="00F039B4">
        <w:t xml:space="preserve"> dẫn nếu muốn bằng cách chỉnh sửa tập tin này.</w:t>
      </w:r>
    </w:p>
    <w:p w14:paraId="56C0734C" w14:textId="4102D13B" w:rsidR="00F039B4" w:rsidRDefault="00F039B4" w:rsidP="00AA11EE">
      <w:pPr>
        <w:pStyle w:val="Heading1"/>
      </w:pPr>
      <w:r w:rsidRPr="00F039B4">
        <w:t xml:space="preserve">Nội dung </w:t>
      </w:r>
      <w:proofErr w:type="spellStart"/>
      <w:r w:rsidRPr="00F039B4">
        <w:t>App_Start</w:t>
      </w:r>
      <w:proofErr w:type="spellEnd"/>
      <w:r w:rsidRPr="00F039B4">
        <w:t>\</w:t>
      </w:r>
      <w:proofErr w:type="spellStart"/>
      <w:r w:rsidRPr="00F039B4">
        <w:t>RouteConfig.cs</w:t>
      </w:r>
      <w:proofErr w:type="spellEnd"/>
    </w:p>
    <w:p w14:paraId="238E9BCD" w14:textId="77777777" w:rsidR="00976CC5" w:rsidRDefault="00976CC5" w:rsidP="00976CC5">
      <w:pPr>
        <w:pStyle w:val="code"/>
      </w:pPr>
      <w:r>
        <w:t>using System;</w:t>
      </w:r>
    </w:p>
    <w:p w14:paraId="30FBCAE9" w14:textId="77777777" w:rsidR="00976CC5" w:rsidRDefault="00976CC5" w:rsidP="00976CC5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46A41267" w14:textId="77777777" w:rsidR="00976CC5" w:rsidRDefault="00976CC5" w:rsidP="00976CC5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1F62D761" w14:textId="77777777" w:rsidR="00976CC5" w:rsidRDefault="00976CC5" w:rsidP="00976CC5">
      <w:pPr>
        <w:pStyle w:val="code"/>
      </w:pPr>
      <w:r>
        <w:t xml:space="preserve">using </w:t>
      </w:r>
      <w:proofErr w:type="spellStart"/>
      <w:r>
        <w:t>System.Web</w:t>
      </w:r>
      <w:proofErr w:type="spellEnd"/>
      <w:r>
        <w:t>;</w:t>
      </w:r>
    </w:p>
    <w:p w14:paraId="2DED7589" w14:textId="77777777" w:rsidR="00976CC5" w:rsidRDefault="00976CC5" w:rsidP="00976CC5">
      <w:pPr>
        <w:pStyle w:val="code"/>
      </w:pPr>
      <w:r>
        <w:t xml:space="preserve">using </w:t>
      </w:r>
      <w:proofErr w:type="spellStart"/>
      <w:proofErr w:type="gramStart"/>
      <w:r>
        <w:t>System.Web.Mvc</w:t>
      </w:r>
      <w:proofErr w:type="spellEnd"/>
      <w:proofErr w:type="gramEnd"/>
      <w:r>
        <w:t>;</w:t>
      </w:r>
    </w:p>
    <w:p w14:paraId="09C2E5AF" w14:textId="77777777" w:rsidR="00976CC5" w:rsidRDefault="00976CC5" w:rsidP="00976CC5">
      <w:pPr>
        <w:pStyle w:val="code"/>
      </w:pPr>
      <w:r>
        <w:t xml:space="preserve">using </w:t>
      </w:r>
      <w:proofErr w:type="spellStart"/>
      <w:proofErr w:type="gramStart"/>
      <w:r>
        <w:t>System.Web.Routing</w:t>
      </w:r>
      <w:proofErr w:type="spellEnd"/>
      <w:proofErr w:type="gramEnd"/>
      <w:r>
        <w:t>;</w:t>
      </w:r>
    </w:p>
    <w:p w14:paraId="14F2270B" w14:textId="77777777" w:rsidR="00976CC5" w:rsidRDefault="00976CC5" w:rsidP="00976CC5">
      <w:pPr>
        <w:pStyle w:val="code"/>
      </w:pPr>
      <w:r>
        <w:lastRenderedPageBreak/>
        <w:t xml:space="preserve"> </w:t>
      </w:r>
    </w:p>
    <w:p w14:paraId="28D09AE1" w14:textId="77777777" w:rsidR="00976CC5" w:rsidRDefault="00976CC5" w:rsidP="00976CC5">
      <w:pPr>
        <w:pStyle w:val="code"/>
      </w:pPr>
      <w:r>
        <w:t xml:space="preserve">namespace </w:t>
      </w:r>
      <w:proofErr w:type="spellStart"/>
      <w:r>
        <w:t>DammioMVC</w:t>
      </w:r>
      <w:proofErr w:type="spellEnd"/>
    </w:p>
    <w:p w14:paraId="65D260F5" w14:textId="77777777" w:rsidR="00976CC5" w:rsidRDefault="00976CC5" w:rsidP="00976CC5">
      <w:pPr>
        <w:pStyle w:val="code"/>
      </w:pPr>
      <w:r>
        <w:t>{</w:t>
      </w:r>
    </w:p>
    <w:p w14:paraId="52DE922F" w14:textId="77777777" w:rsidR="00976CC5" w:rsidRDefault="00976CC5" w:rsidP="00976CC5">
      <w:pPr>
        <w:pStyle w:val="code"/>
      </w:pPr>
      <w:r>
        <w:t xml:space="preserve">    public class </w:t>
      </w:r>
      <w:proofErr w:type="spellStart"/>
      <w:r>
        <w:t>RouteConfig</w:t>
      </w:r>
      <w:proofErr w:type="spellEnd"/>
    </w:p>
    <w:p w14:paraId="3F9B0697" w14:textId="77777777" w:rsidR="00976CC5" w:rsidRDefault="00976CC5" w:rsidP="00976CC5">
      <w:pPr>
        <w:pStyle w:val="code"/>
      </w:pPr>
      <w:r>
        <w:t xml:space="preserve">    {</w:t>
      </w:r>
    </w:p>
    <w:p w14:paraId="3958AFD0" w14:textId="77777777" w:rsidR="00976CC5" w:rsidRDefault="00976CC5" w:rsidP="00976CC5">
      <w:pPr>
        <w:pStyle w:val="code"/>
      </w:pPr>
      <w:r>
        <w:t xml:space="preserve">        public static void </w:t>
      </w:r>
      <w:proofErr w:type="spellStart"/>
      <w:proofErr w:type="gramStart"/>
      <w:r>
        <w:t>RegisterRoutes</w:t>
      </w:r>
      <w:proofErr w:type="spellEnd"/>
      <w:r>
        <w:t>(</w:t>
      </w:r>
      <w:proofErr w:type="spellStart"/>
      <w:proofErr w:type="gramEnd"/>
      <w:r>
        <w:t>RouteCollection</w:t>
      </w:r>
      <w:proofErr w:type="spellEnd"/>
      <w:r>
        <w:t xml:space="preserve"> routes)</w:t>
      </w:r>
    </w:p>
    <w:p w14:paraId="1A5D9A0D" w14:textId="77777777" w:rsidR="00976CC5" w:rsidRDefault="00976CC5" w:rsidP="00976CC5">
      <w:pPr>
        <w:pStyle w:val="code"/>
      </w:pPr>
      <w:r>
        <w:t xml:space="preserve">        {</w:t>
      </w:r>
    </w:p>
    <w:p w14:paraId="13EBB63F" w14:textId="77777777" w:rsidR="00976CC5" w:rsidRDefault="00976CC5" w:rsidP="00976CC5">
      <w:pPr>
        <w:pStyle w:val="code"/>
      </w:pPr>
      <w:r>
        <w:t xml:space="preserve">            </w:t>
      </w:r>
      <w:proofErr w:type="spellStart"/>
      <w:proofErr w:type="gramStart"/>
      <w:r>
        <w:t>routes.IgnoreRoute</w:t>
      </w:r>
      <w:proofErr w:type="spellEnd"/>
      <w:proofErr w:type="gramEnd"/>
      <w:r>
        <w:t>("{resource}.</w:t>
      </w:r>
      <w:proofErr w:type="spellStart"/>
      <w:r>
        <w:t>axd</w:t>
      </w:r>
      <w:proofErr w:type="spellEnd"/>
      <w:r>
        <w:t>/{*</w:t>
      </w:r>
      <w:proofErr w:type="spellStart"/>
      <w:r>
        <w:t>pathInfo</w:t>
      </w:r>
      <w:proofErr w:type="spellEnd"/>
      <w:r>
        <w:t>}");</w:t>
      </w:r>
    </w:p>
    <w:p w14:paraId="54BB5A57" w14:textId="77777777" w:rsidR="00976CC5" w:rsidRDefault="00976CC5" w:rsidP="00976CC5">
      <w:pPr>
        <w:pStyle w:val="code"/>
      </w:pPr>
      <w:r>
        <w:t xml:space="preserve"> </w:t>
      </w:r>
    </w:p>
    <w:p w14:paraId="32859213" w14:textId="77777777" w:rsidR="00976CC5" w:rsidRDefault="00976CC5" w:rsidP="00976CC5">
      <w:pPr>
        <w:pStyle w:val="code"/>
      </w:pPr>
      <w:r>
        <w:t xml:space="preserve">            </w:t>
      </w:r>
      <w:proofErr w:type="spellStart"/>
      <w:proofErr w:type="gramStart"/>
      <w:r>
        <w:t>routes.MapRoute</w:t>
      </w:r>
      <w:proofErr w:type="spellEnd"/>
      <w:proofErr w:type="gramEnd"/>
      <w:r>
        <w:t>(</w:t>
      </w:r>
    </w:p>
    <w:p w14:paraId="4941ADE8" w14:textId="77777777" w:rsidR="00976CC5" w:rsidRDefault="00976CC5" w:rsidP="00976CC5">
      <w:pPr>
        <w:pStyle w:val="code"/>
      </w:pPr>
      <w:r>
        <w:t xml:space="preserve">                name: "Default",</w:t>
      </w:r>
    </w:p>
    <w:p w14:paraId="77B9704C" w14:textId="77777777" w:rsidR="00976CC5" w:rsidRDefault="00976CC5" w:rsidP="00976CC5">
      <w:pPr>
        <w:pStyle w:val="code"/>
      </w:pPr>
      <w:r>
        <w:t xml:space="preserve">                url: "{controller}/{action}/{id}",</w:t>
      </w:r>
    </w:p>
    <w:p w14:paraId="20161DB4" w14:textId="77777777" w:rsidR="00976CC5" w:rsidRDefault="00976CC5" w:rsidP="00976CC5">
      <w:pPr>
        <w:pStyle w:val="code"/>
      </w:pPr>
      <w:r>
        <w:t xml:space="preserve">                defaults: new </w:t>
      </w:r>
      <w:proofErr w:type="gramStart"/>
      <w:r>
        <w:t>{ controller</w:t>
      </w:r>
      <w:proofErr w:type="gramEnd"/>
      <w:r>
        <w:t xml:space="preserve"> = "Home", action = "Index", id = </w:t>
      </w:r>
      <w:proofErr w:type="spellStart"/>
      <w:r>
        <w:t>UrlParameter.Optional</w:t>
      </w:r>
      <w:proofErr w:type="spellEnd"/>
      <w:r>
        <w:t xml:space="preserve"> }</w:t>
      </w:r>
    </w:p>
    <w:p w14:paraId="0B7E533E" w14:textId="77777777" w:rsidR="00976CC5" w:rsidRDefault="00976CC5" w:rsidP="00976CC5">
      <w:pPr>
        <w:pStyle w:val="code"/>
      </w:pPr>
      <w:r>
        <w:t xml:space="preserve">            );</w:t>
      </w:r>
    </w:p>
    <w:p w14:paraId="084C24A1" w14:textId="77777777" w:rsidR="00976CC5" w:rsidRDefault="00976CC5" w:rsidP="00976CC5">
      <w:pPr>
        <w:pStyle w:val="code"/>
      </w:pPr>
      <w:r>
        <w:t xml:space="preserve"> </w:t>
      </w:r>
    </w:p>
    <w:p w14:paraId="6C25E351" w14:textId="77777777" w:rsidR="00976CC5" w:rsidRPr="00976CC5" w:rsidRDefault="00976CC5" w:rsidP="00976CC5">
      <w:pPr>
        <w:pStyle w:val="code"/>
        <w:rPr>
          <w:highlight w:val="green"/>
        </w:rPr>
      </w:pPr>
      <w:r>
        <w:t xml:space="preserve">            </w:t>
      </w:r>
      <w:proofErr w:type="spellStart"/>
      <w:proofErr w:type="gramStart"/>
      <w:r w:rsidRPr="00976CC5">
        <w:rPr>
          <w:highlight w:val="green"/>
        </w:rPr>
        <w:t>routes.MapRoute</w:t>
      </w:r>
      <w:proofErr w:type="spellEnd"/>
      <w:proofErr w:type="gramEnd"/>
      <w:r w:rsidRPr="00976CC5">
        <w:rPr>
          <w:highlight w:val="green"/>
        </w:rPr>
        <w:t>(</w:t>
      </w:r>
    </w:p>
    <w:p w14:paraId="048E886D" w14:textId="77777777" w:rsidR="00976CC5" w:rsidRPr="00976CC5" w:rsidRDefault="00976CC5" w:rsidP="00976CC5">
      <w:pPr>
        <w:pStyle w:val="code"/>
        <w:rPr>
          <w:highlight w:val="green"/>
        </w:rPr>
      </w:pPr>
      <w:r w:rsidRPr="00976CC5">
        <w:rPr>
          <w:highlight w:val="green"/>
        </w:rPr>
        <w:t xml:space="preserve">                name: "</w:t>
      </w:r>
      <w:proofErr w:type="spellStart"/>
      <w:r w:rsidRPr="00976CC5">
        <w:rPr>
          <w:highlight w:val="green"/>
        </w:rPr>
        <w:t>Dammio</w:t>
      </w:r>
      <w:proofErr w:type="spellEnd"/>
      <w:r w:rsidRPr="00976CC5">
        <w:rPr>
          <w:highlight w:val="green"/>
        </w:rPr>
        <w:t>",</w:t>
      </w:r>
    </w:p>
    <w:p w14:paraId="6B146396" w14:textId="77777777" w:rsidR="00976CC5" w:rsidRPr="00976CC5" w:rsidRDefault="00976CC5" w:rsidP="00976CC5">
      <w:pPr>
        <w:pStyle w:val="code"/>
        <w:rPr>
          <w:highlight w:val="green"/>
        </w:rPr>
      </w:pPr>
      <w:r w:rsidRPr="00976CC5">
        <w:rPr>
          <w:highlight w:val="green"/>
        </w:rPr>
        <w:t xml:space="preserve">                url: "{controller}/{action}/{ten}/{</w:t>
      </w:r>
      <w:proofErr w:type="spellStart"/>
      <w:r w:rsidRPr="00976CC5">
        <w:rPr>
          <w:highlight w:val="green"/>
        </w:rPr>
        <w:t>tuoi</w:t>
      </w:r>
      <w:proofErr w:type="spellEnd"/>
      <w:r w:rsidRPr="00976CC5">
        <w:rPr>
          <w:highlight w:val="green"/>
        </w:rPr>
        <w:t>}"</w:t>
      </w:r>
    </w:p>
    <w:p w14:paraId="083D4EDB" w14:textId="77777777" w:rsidR="00976CC5" w:rsidRDefault="00976CC5" w:rsidP="00976CC5">
      <w:pPr>
        <w:pStyle w:val="code"/>
      </w:pPr>
      <w:r w:rsidRPr="00976CC5">
        <w:rPr>
          <w:highlight w:val="green"/>
        </w:rPr>
        <w:t xml:space="preserve">            );</w:t>
      </w:r>
    </w:p>
    <w:p w14:paraId="3306E7A0" w14:textId="77777777" w:rsidR="00976CC5" w:rsidRDefault="00976CC5" w:rsidP="00976CC5">
      <w:pPr>
        <w:pStyle w:val="code"/>
      </w:pPr>
      <w:r>
        <w:t xml:space="preserve"> </w:t>
      </w:r>
    </w:p>
    <w:p w14:paraId="2AF0A437" w14:textId="77777777" w:rsidR="00976CC5" w:rsidRDefault="00976CC5" w:rsidP="00976CC5">
      <w:pPr>
        <w:pStyle w:val="code"/>
      </w:pPr>
      <w:r>
        <w:t xml:space="preserve">        }</w:t>
      </w:r>
    </w:p>
    <w:p w14:paraId="6CD8A992" w14:textId="77777777" w:rsidR="00976CC5" w:rsidRDefault="00976CC5" w:rsidP="00976CC5">
      <w:pPr>
        <w:pStyle w:val="code"/>
      </w:pPr>
      <w:r>
        <w:t xml:space="preserve">    }</w:t>
      </w:r>
    </w:p>
    <w:p w14:paraId="24218A0B" w14:textId="4EEE2CD7" w:rsidR="00976CC5" w:rsidRPr="00976CC5" w:rsidRDefault="00976CC5" w:rsidP="00976CC5">
      <w:pPr>
        <w:pStyle w:val="code"/>
      </w:pPr>
      <w:r>
        <w:t>}</w:t>
      </w:r>
    </w:p>
    <w:p w14:paraId="1514F46A" w14:textId="77777777" w:rsidR="00F039B4" w:rsidRPr="00F039B4" w:rsidRDefault="00F039B4" w:rsidP="00976CC5"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trong</w:t>
      </w:r>
      <w:proofErr w:type="spellEnd"/>
      <w:r w:rsidRPr="00F039B4">
        <w:t xml:space="preserve"> </w:t>
      </w:r>
      <w:proofErr w:type="spellStart"/>
      <w:r w:rsidRPr="00F039B4">
        <w:t>đoạn</w:t>
      </w:r>
      <w:proofErr w:type="spellEnd"/>
      <w:r w:rsidRPr="00F039B4">
        <w:t xml:space="preserve"> mã, </w:t>
      </w:r>
      <w:proofErr w:type="spellStart"/>
      <w:r w:rsidRPr="00F039B4">
        <w:t>tôi</w:t>
      </w:r>
      <w:proofErr w:type="spellEnd"/>
      <w:r w:rsidRPr="00F039B4">
        <w:t xml:space="preserve"> có chỉnh </w:t>
      </w:r>
      <w:proofErr w:type="spellStart"/>
      <w:r w:rsidRPr="00F039B4">
        <w:t>thêm</w:t>
      </w:r>
      <w:proofErr w:type="spellEnd"/>
      <w:r w:rsidRPr="00F039B4">
        <w:t xml:space="preserve"> </w:t>
      </w:r>
      <w:proofErr w:type="spellStart"/>
      <w:r w:rsidRPr="00F039B4">
        <w:t>đường</w:t>
      </w:r>
      <w:proofErr w:type="spellEnd"/>
      <w:r w:rsidRPr="00F039B4">
        <w:t xml:space="preserve"> dẫn </w:t>
      </w:r>
      <w:proofErr w:type="spellStart"/>
      <w:r w:rsidRPr="00F039B4">
        <w:t>Dammio</w:t>
      </w:r>
      <w:proofErr w:type="spellEnd"/>
      <w:r w:rsidRPr="00F039B4">
        <w:t xml:space="preserve"> với </w:t>
      </w:r>
      <w:hyperlink r:id="rId14" w:tgtFrame="_blank" w:history="1">
        <w:r w:rsidRPr="00F039B4">
          <w:rPr>
            <w:rStyle w:val="Hyperlink"/>
          </w:rPr>
          <w:t>url</w:t>
        </w:r>
      </w:hyperlink>
      <w:r w:rsidRPr="00F039B4">
        <w:t>: “{controller}/{action}/{ten}/{</w:t>
      </w:r>
      <w:proofErr w:type="spellStart"/>
      <w:r w:rsidRPr="00F039B4">
        <w:t>tuoi</w:t>
      </w:r>
      <w:proofErr w:type="spellEnd"/>
      <w:r w:rsidRPr="00F039B4">
        <w:t xml:space="preserve">}”. Bạn có thể </w:t>
      </w:r>
      <w:proofErr w:type="spellStart"/>
      <w:r w:rsidRPr="00F039B4">
        <w:t>tùy</w:t>
      </w:r>
      <w:proofErr w:type="spellEnd"/>
      <w:r w:rsidRPr="00F039B4">
        <w:t xml:space="preserve"> chỉnh </w:t>
      </w:r>
      <w:hyperlink r:id="rId15" w:tgtFrame="_blank" w:history="1">
        <w:r w:rsidRPr="00F039B4">
          <w:rPr>
            <w:rStyle w:val="Hyperlink"/>
          </w:rPr>
          <w:t>URL</w:t>
        </w:r>
      </w:hyperlink>
      <w:r w:rsidRPr="00F039B4">
        <w:t> theo ý mình.</w:t>
      </w:r>
    </w:p>
    <w:p w14:paraId="5FF147C5" w14:textId="77777777" w:rsidR="00F039B4" w:rsidRPr="00F039B4" w:rsidRDefault="00F039B4" w:rsidP="00976CC5">
      <w:pPr>
        <w:pStyle w:val="Heading1"/>
      </w:pPr>
      <w:r w:rsidRPr="00F039B4">
        <w:t>Controllers/</w:t>
      </w:r>
      <w:proofErr w:type="spellStart"/>
      <w:r w:rsidRPr="00F039B4">
        <w:t>LinkController.cs</w:t>
      </w:r>
      <w:proofErr w:type="spellEnd"/>
    </w:p>
    <w:p w14:paraId="55838341" w14:textId="77777777" w:rsidR="00AC2DB8" w:rsidRDefault="00F039B4" w:rsidP="00976CC5">
      <w:r w:rsidRPr="00976CC5">
        <w:t>Kế đến, bạn mở lại nội dung tập tin Controllers/</w:t>
      </w:r>
      <w:proofErr w:type="spellStart"/>
      <w:r w:rsidRPr="00976CC5">
        <w:t>LinkController.cs</w:t>
      </w:r>
      <w:proofErr w:type="spellEnd"/>
      <w:r w:rsidRPr="00976CC5">
        <w:t xml:space="preserve"> và tìm phương thức Edit để </w:t>
      </w:r>
      <w:proofErr w:type="spellStart"/>
      <w:r w:rsidRPr="00976CC5">
        <w:t>xem</w:t>
      </w:r>
      <w:proofErr w:type="spellEnd"/>
      <w:r w:rsidRPr="00976CC5">
        <w:t xml:space="preserve"> nội dung. Ở </w:t>
      </w:r>
      <w:proofErr w:type="spellStart"/>
      <w:r w:rsidRPr="00976CC5">
        <w:t>đây</w:t>
      </w:r>
      <w:proofErr w:type="spellEnd"/>
      <w:r w:rsidRPr="00976CC5">
        <w:t xml:space="preserve">, bạn có 2 phương thức Edit khác </w:t>
      </w:r>
      <w:proofErr w:type="spellStart"/>
      <w:r w:rsidRPr="00976CC5">
        <w:t>nhau</w:t>
      </w:r>
      <w:proofErr w:type="spellEnd"/>
      <w:r w:rsidRPr="00976CC5">
        <w:t xml:space="preserve"> theo </w:t>
      </w:r>
      <w:proofErr w:type="spellStart"/>
      <w:r w:rsidRPr="00976CC5">
        <w:t>kiểu</w:t>
      </w:r>
      <w:proofErr w:type="spellEnd"/>
      <w:r w:rsidRPr="00976CC5">
        <w:t xml:space="preserve"> quá tải </w:t>
      </w:r>
      <w:proofErr w:type="spellStart"/>
      <w:r w:rsidRPr="00976CC5">
        <w:t>hàm</w:t>
      </w:r>
      <w:proofErr w:type="spellEnd"/>
      <w:r w:rsidRPr="00976CC5">
        <w:t xml:space="preserve">. </w:t>
      </w:r>
    </w:p>
    <w:p w14:paraId="4EFE6958" w14:textId="77777777" w:rsidR="00AC2DB8" w:rsidRDefault="00F039B4" w:rsidP="00AC2DB8">
      <w:pPr>
        <w:pStyle w:val="ListParagraph"/>
        <w:numPr>
          <w:ilvl w:val="0"/>
          <w:numId w:val="27"/>
        </w:numPr>
      </w:pPr>
      <w:r w:rsidRPr="00976CC5">
        <w:t xml:space="preserve">Phương thức </w:t>
      </w:r>
      <w:proofErr w:type="gramStart"/>
      <w:r w:rsidRPr="00976CC5">
        <w:t>Edit(</w:t>
      </w:r>
      <w:proofErr w:type="gramEnd"/>
      <w:r w:rsidRPr="00976CC5">
        <w:t xml:space="preserve">int? id) dùng để </w:t>
      </w:r>
      <w:proofErr w:type="spellStart"/>
      <w:r w:rsidRPr="00976CC5">
        <w:t>dò</w:t>
      </w:r>
      <w:proofErr w:type="spellEnd"/>
      <w:r w:rsidRPr="00976CC5">
        <w:t xml:space="preserve"> tìm chỉ số id </w:t>
      </w:r>
      <w:proofErr w:type="spellStart"/>
      <w:r w:rsidRPr="00976CC5">
        <w:t>tương</w:t>
      </w:r>
      <w:proofErr w:type="spellEnd"/>
      <w:r w:rsidRPr="00976CC5">
        <w:t xml:space="preserve"> ứng với bảng </w:t>
      </w:r>
      <w:proofErr w:type="spellStart"/>
      <w:r w:rsidRPr="00976CC5">
        <w:t>trong</w:t>
      </w:r>
      <w:proofErr w:type="spellEnd"/>
      <w:r w:rsidRPr="00976CC5">
        <w:t xml:space="preserve"> database sử dụng </w:t>
      </w:r>
      <w:hyperlink r:id="rId16" w:tgtFrame="_blank" w:history="1">
        <w:r w:rsidRPr="00976CC5">
          <w:t>Entity Framework</w:t>
        </w:r>
      </w:hyperlink>
      <w:r w:rsidRPr="00976CC5">
        <w:t xml:space="preserve"> bằng phương thức Find, và trả về kết quả cho view Edit. </w:t>
      </w:r>
    </w:p>
    <w:p w14:paraId="465B326C" w14:textId="0D812E4F" w:rsidR="00F039B4" w:rsidRDefault="00F039B4" w:rsidP="00AC2DB8">
      <w:pPr>
        <w:pStyle w:val="ListParagraph"/>
        <w:numPr>
          <w:ilvl w:val="0"/>
          <w:numId w:val="27"/>
        </w:numPr>
      </w:pPr>
      <w:r w:rsidRPr="00976CC5">
        <w:lastRenderedPageBreak/>
        <w:t>Phương thứ</w:t>
      </w:r>
      <w:r w:rsidR="00AC2DB8">
        <w:t xml:space="preserve">c </w:t>
      </w:r>
      <w:r w:rsidRPr="00976CC5">
        <w:t>Edit([</w:t>
      </w:r>
      <w:proofErr w:type="gramStart"/>
      <w:r w:rsidRPr="00976CC5">
        <w:t>Bind(</w:t>
      </w:r>
      <w:proofErr w:type="gramEnd"/>
      <w:r w:rsidRPr="00976CC5">
        <w:t xml:space="preserve">Include=”LinkID,LinkName,LinkURL,LinkDescription,CategoryID”)] Link link) thứ hai dùng để lấy dữ liệu đã </w:t>
      </w:r>
      <w:proofErr w:type="spellStart"/>
      <w:r w:rsidRPr="00976CC5">
        <w:t>thay</w:t>
      </w:r>
      <w:proofErr w:type="spellEnd"/>
      <w:r w:rsidRPr="00976CC5">
        <w:t xml:space="preserve"> đổi bởi người dùng và cập nhật thông tin lại vào database</w:t>
      </w:r>
      <w:r w:rsidRPr="00F039B4">
        <w:t>.</w:t>
      </w:r>
    </w:p>
    <w:p w14:paraId="0CC45C64" w14:textId="77777777" w:rsidR="00561DD8" w:rsidRDefault="00561DD8" w:rsidP="00561DD8">
      <w:pPr>
        <w:pStyle w:val="code"/>
      </w:pPr>
      <w:r>
        <w:t>// GET: /Link/Edit/5</w:t>
      </w:r>
    </w:p>
    <w:p w14:paraId="6419144F" w14:textId="77777777" w:rsidR="00561DD8" w:rsidRDefault="00561DD8" w:rsidP="00561DD8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Edit(</w:t>
      </w:r>
      <w:proofErr w:type="gramEnd"/>
      <w:r>
        <w:t>int? id)</w:t>
      </w:r>
    </w:p>
    <w:p w14:paraId="312D0C71" w14:textId="77777777" w:rsidR="00561DD8" w:rsidRDefault="00561DD8" w:rsidP="00561DD8">
      <w:pPr>
        <w:pStyle w:val="code"/>
      </w:pPr>
      <w:r>
        <w:t xml:space="preserve">        {</w:t>
      </w:r>
    </w:p>
    <w:p w14:paraId="28431A8D" w14:textId="77777777" w:rsidR="00561DD8" w:rsidRDefault="00561DD8" w:rsidP="00561DD8">
      <w:pPr>
        <w:pStyle w:val="code"/>
      </w:pPr>
      <w:r>
        <w:t xml:space="preserve">            if (id == null)</w:t>
      </w:r>
    </w:p>
    <w:p w14:paraId="315E6259" w14:textId="77777777" w:rsidR="00561DD8" w:rsidRDefault="00561DD8" w:rsidP="00561DD8">
      <w:pPr>
        <w:pStyle w:val="code"/>
      </w:pPr>
      <w:r>
        <w:t xml:space="preserve">            {</w:t>
      </w:r>
    </w:p>
    <w:p w14:paraId="0CEFC2FB" w14:textId="77777777" w:rsidR="00561DD8" w:rsidRDefault="00561DD8" w:rsidP="00561DD8">
      <w:pPr>
        <w:pStyle w:val="code"/>
      </w:pPr>
      <w:r>
        <w:t xml:space="preserve">                return new </w:t>
      </w:r>
      <w:proofErr w:type="spellStart"/>
      <w:proofErr w:type="gramStart"/>
      <w:r>
        <w:t>HttpStatusCodeResult</w:t>
      </w:r>
      <w:proofErr w:type="spellEnd"/>
      <w:r>
        <w:t>(</w:t>
      </w:r>
      <w:proofErr w:type="spellStart"/>
      <w:proofErr w:type="gramEnd"/>
      <w:r>
        <w:t>HttpStatusCode.BadRequest</w:t>
      </w:r>
      <w:proofErr w:type="spellEnd"/>
      <w:r>
        <w:t>);</w:t>
      </w:r>
    </w:p>
    <w:p w14:paraId="6517D812" w14:textId="77777777" w:rsidR="00561DD8" w:rsidRDefault="00561DD8" w:rsidP="00561DD8">
      <w:pPr>
        <w:pStyle w:val="code"/>
      </w:pPr>
      <w:r>
        <w:t xml:space="preserve">            }</w:t>
      </w:r>
    </w:p>
    <w:p w14:paraId="5EC90FEA" w14:textId="77777777" w:rsidR="00561DD8" w:rsidRDefault="00561DD8" w:rsidP="00561DD8">
      <w:pPr>
        <w:pStyle w:val="code"/>
      </w:pPr>
      <w:r>
        <w:t xml:space="preserve"> 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 xml:space="preserve">(id); // Tìm </w:t>
      </w:r>
      <w:proofErr w:type="spellStart"/>
      <w:r>
        <w:t>liên</w:t>
      </w:r>
      <w:proofErr w:type="spellEnd"/>
      <w:r>
        <w:t xml:space="preserve"> kết theo id </w:t>
      </w:r>
      <w:proofErr w:type="spellStart"/>
      <w:r>
        <w:t>tương</w:t>
      </w:r>
      <w:proofErr w:type="spellEnd"/>
      <w:r>
        <w:t xml:space="preserve"> ứng</w:t>
      </w:r>
    </w:p>
    <w:p w14:paraId="62747AFE" w14:textId="77777777" w:rsidR="00561DD8" w:rsidRDefault="00561DD8" w:rsidP="00561DD8">
      <w:pPr>
        <w:pStyle w:val="code"/>
      </w:pPr>
      <w:r>
        <w:t xml:space="preserve">            if (link == null)</w:t>
      </w:r>
    </w:p>
    <w:p w14:paraId="299F4D33" w14:textId="77777777" w:rsidR="00561DD8" w:rsidRDefault="00561DD8" w:rsidP="00561DD8">
      <w:pPr>
        <w:pStyle w:val="code"/>
      </w:pPr>
      <w:r>
        <w:t xml:space="preserve">            {</w:t>
      </w:r>
    </w:p>
    <w:p w14:paraId="5F6158B8" w14:textId="77777777" w:rsidR="00561DD8" w:rsidRDefault="00561DD8" w:rsidP="00561DD8">
      <w:pPr>
        <w:pStyle w:val="code"/>
      </w:pPr>
      <w:r>
        <w:t xml:space="preserve">                return </w:t>
      </w:r>
      <w:proofErr w:type="spellStart"/>
      <w:proofErr w:type="gramStart"/>
      <w:r>
        <w:t>HttpNotFound</w:t>
      </w:r>
      <w:proofErr w:type="spellEnd"/>
      <w:r>
        <w:t>(</w:t>
      </w:r>
      <w:proofErr w:type="gramEnd"/>
      <w:r>
        <w:t>); // Nếu không tìm thấy hiển thị kết quả không thấy</w:t>
      </w:r>
    </w:p>
    <w:p w14:paraId="349577B7" w14:textId="77777777" w:rsidR="00561DD8" w:rsidRDefault="00561DD8" w:rsidP="00561DD8">
      <w:pPr>
        <w:pStyle w:val="code"/>
      </w:pPr>
      <w:r>
        <w:t xml:space="preserve">            }</w:t>
      </w:r>
    </w:p>
    <w:p w14:paraId="651E7E65" w14:textId="77777777" w:rsidR="00561DD8" w:rsidRDefault="00561DD8" w:rsidP="00561DD8">
      <w:pPr>
        <w:pStyle w:val="code"/>
      </w:pPr>
      <w:r>
        <w:t xml:space="preserve">            return View(link); // nếu tìm thấy hiển thị nội dung</w:t>
      </w:r>
    </w:p>
    <w:p w14:paraId="5DE3DD81" w14:textId="77777777" w:rsidR="00561DD8" w:rsidRDefault="00561DD8" w:rsidP="00561DD8">
      <w:pPr>
        <w:pStyle w:val="code"/>
      </w:pPr>
      <w:r>
        <w:t xml:space="preserve">        }</w:t>
      </w:r>
    </w:p>
    <w:p w14:paraId="09B57E86" w14:textId="77777777" w:rsidR="00561DD8" w:rsidRDefault="00561DD8" w:rsidP="00561DD8">
      <w:pPr>
        <w:pStyle w:val="code"/>
      </w:pPr>
      <w:r>
        <w:t xml:space="preserve"> </w:t>
      </w:r>
    </w:p>
    <w:p w14:paraId="12C39A4C" w14:textId="77777777" w:rsidR="00561DD8" w:rsidRDefault="00561DD8" w:rsidP="00561DD8">
      <w:pPr>
        <w:pStyle w:val="code"/>
      </w:pPr>
      <w:r>
        <w:t xml:space="preserve">        // POST: /Link/Edit/5</w:t>
      </w:r>
    </w:p>
    <w:p w14:paraId="75031140" w14:textId="77777777" w:rsidR="00561DD8" w:rsidRDefault="00561DD8" w:rsidP="00561DD8">
      <w:pPr>
        <w:pStyle w:val="code"/>
      </w:pPr>
      <w:r>
        <w:t xml:space="preserve">        // To protect from </w:t>
      </w:r>
      <w:proofErr w:type="spellStart"/>
      <w:r>
        <w:t>overposting</w:t>
      </w:r>
      <w:proofErr w:type="spellEnd"/>
      <w:r>
        <w:t xml:space="preserve"> attacks, please enable the specific properties you want to bind to, for </w:t>
      </w:r>
    </w:p>
    <w:p w14:paraId="11B9B492" w14:textId="77777777" w:rsidR="00561DD8" w:rsidRDefault="00561DD8" w:rsidP="00561DD8">
      <w:pPr>
        <w:pStyle w:val="code"/>
      </w:pPr>
      <w:r>
        <w:t xml:space="preserve">        // more details see http://go.microsoft.com/fwlink/?LinkId=317598.</w:t>
      </w:r>
    </w:p>
    <w:p w14:paraId="1C51034F" w14:textId="77777777" w:rsidR="00561DD8" w:rsidRDefault="00561DD8" w:rsidP="00561DD8">
      <w:pPr>
        <w:pStyle w:val="code"/>
      </w:pPr>
      <w:r>
        <w:t xml:space="preserve">        [</w:t>
      </w:r>
      <w:proofErr w:type="spellStart"/>
      <w:r>
        <w:t>HttpPost</w:t>
      </w:r>
      <w:proofErr w:type="spellEnd"/>
      <w:r>
        <w:t>]</w:t>
      </w:r>
    </w:p>
    <w:p w14:paraId="6AF89F00" w14:textId="77777777" w:rsidR="00561DD8" w:rsidRDefault="00561DD8" w:rsidP="00561DD8">
      <w:pPr>
        <w:pStyle w:val="code"/>
      </w:pPr>
      <w:r>
        <w:t xml:space="preserve">        [</w:t>
      </w:r>
      <w:proofErr w:type="spellStart"/>
      <w:r>
        <w:t>ValidateAntiForgeryToken</w:t>
      </w:r>
      <w:proofErr w:type="spellEnd"/>
      <w:r>
        <w:t>]</w:t>
      </w:r>
    </w:p>
    <w:p w14:paraId="5EF8B0C5" w14:textId="77777777" w:rsidR="00561DD8" w:rsidRDefault="00561DD8" w:rsidP="00561DD8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Edit([</w:t>
      </w:r>
      <w:proofErr w:type="gramStart"/>
      <w:r>
        <w:t>Bind(</w:t>
      </w:r>
      <w:proofErr w:type="gramEnd"/>
      <w:r>
        <w:t>Include="LinkID,LinkName,LinkURL,LinkDescription,CategoryID")] Link link)</w:t>
      </w:r>
    </w:p>
    <w:p w14:paraId="05A25375" w14:textId="77777777" w:rsidR="00561DD8" w:rsidRDefault="00561DD8" w:rsidP="00561DD8">
      <w:pPr>
        <w:pStyle w:val="code"/>
      </w:pPr>
      <w:r>
        <w:t xml:space="preserve">        {</w:t>
      </w:r>
    </w:p>
    <w:p w14:paraId="3F685378" w14:textId="77777777" w:rsidR="00561DD8" w:rsidRDefault="00561DD8" w:rsidP="00561DD8">
      <w:pPr>
        <w:pStyle w:val="code"/>
      </w:pPr>
      <w:r>
        <w:t xml:space="preserve">            if (</w:t>
      </w:r>
      <w:proofErr w:type="spellStart"/>
      <w:r>
        <w:t>ModelState.IsValid</w:t>
      </w:r>
      <w:proofErr w:type="spellEnd"/>
      <w:r>
        <w:t>)</w:t>
      </w:r>
    </w:p>
    <w:p w14:paraId="205703A1" w14:textId="77777777" w:rsidR="00561DD8" w:rsidRDefault="00561DD8" w:rsidP="00561DD8">
      <w:pPr>
        <w:pStyle w:val="code"/>
      </w:pPr>
      <w:r>
        <w:t xml:space="preserve">            {</w:t>
      </w:r>
    </w:p>
    <w:p w14:paraId="4532F395" w14:textId="77777777" w:rsidR="00561DD8" w:rsidRDefault="00561DD8" w:rsidP="00561DD8">
      <w:pPr>
        <w:pStyle w:val="code"/>
      </w:pPr>
      <w:r>
        <w:t xml:space="preserve">                </w:t>
      </w:r>
      <w:proofErr w:type="spellStart"/>
      <w:proofErr w:type="gramStart"/>
      <w:r>
        <w:t>db.Entry</w:t>
      </w:r>
      <w:proofErr w:type="spellEnd"/>
      <w:proofErr w:type="gramEnd"/>
      <w:r>
        <w:t xml:space="preserve">(link).State = </w:t>
      </w:r>
      <w:proofErr w:type="spellStart"/>
      <w:r>
        <w:t>EntityState.Modified</w:t>
      </w:r>
      <w:proofErr w:type="spellEnd"/>
      <w:r>
        <w:t xml:space="preserve">; // chọn trạng thái </w:t>
      </w:r>
      <w:proofErr w:type="spellStart"/>
      <w:r>
        <w:t>thay</w:t>
      </w:r>
      <w:proofErr w:type="spellEnd"/>
      <w:r>
        <w:t xml:space="preserve"> đổi</w:t>
      </w:r>
    </w:p>
    <w:p w14:paraId="4EB76887" w14:textId="77777777" w:rsidR="00561DD8" w:rsidRDefault="00561DD8" w:rsidP="00561DD8">
      <w:pPr>
        <w:pStyle w:val="code"/>
      </w:pPr>
      <w:r>
        <w:t xml:space="preserve">                </w:t>
      </w:r>
      <w:proofErr w:type="spellStart"/>
      <w:proofErr w:type="gramStart"/>
      <w:r>
        <w:t>db.SaveChanges</w:t>
      </w:r>
      <w:proofErr w:type="spellEnd"/>
      <w:proofErr w:type="gramEnd"/>
      <w:r>
        <w:t xml:space="preserve">(); // </w:t>
      </w:r>
      <w:proofErr w:type="spellStart"/>
      <w:r>
        <w:t>lưu</w:t>
      </w:r>
      <w:proofErr w:type="spellEnd"/>
      <w:r>
        <w:t xml:space="preserve"> lại</w:t>
      </w:r>
    </w:p>
    <w:p w14:paraId="6D31F53B" w14:textId="77777777" w:rsidR="00561DD8" w:rsidRDefault="00561DD8" w:rsidP="00561DD8">
      <w:pPr>
        <w:pStyle w:val="code"/>
      </w:pPr>
      <w:r>
        <w:lastRenderedPageBreak/>
        <w:t xml:space="preserve">                return </w:t>
      </w:r>
      <w:proofErr w:type="spellStart"/>
      <w:r>
        <w:t>RedirectToAction</w:t>
      </w:r>
      <w:proofErr w:type="spellEnd"/>
      <w:r>
        <w:t xml:space="preserve">("Index"); //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ập nhật quay về </w:t>
      </w:r>
      <w:proofErr w:type="spellStart"/>
      <w:r>
        <w:t>trang</w:t>
      </w:r>
      <w:proofErr w:type="spellEnd"/>
      <w:r>
        <w:t xml:space="preserve"> chủ Index</w:t>
      </w:r>
    </w:p>
    <w:p w14:paraId="3099D1BE" w14:textId="77777777" w:rsidR="00561DD8" w:rsidRDefault="00561DD8" w:rsidP="00561DD8">
      <w:pPr>
        <w:pStyle w:val="code"/>
      </w:pPr>
      <w:r>
        <w:t xml:space="preserve">            }</w:t>
      </w:r>
    </w:p>
    <w:p w14:paraId="181042DD" w14:textId="77777777" w:rsidR="00561DD8" w:rsidRDefault="00561DD8" w:rsidP="00561DD8">
      <w:pPr>
        <w:pStyle w:val="code"/>
      </w:pPr>
      <w:r>
        <w:t xml:space="preserve">            return View(link);</w:t>
      </w:r>
    </w:p>
    <w:p w14:paraId="2FDA4A24" w14:textId="42E1CDC9" w:rsidR="00AC2DB8" w:rsidRPr="00F039B4" w:rsidRDefault="00561DD8" w:rsidP="00561DD8">
      <w:pPr>
        <w:pStyle w:val="code"/>
      </w:pPr>
      <w:r>
        <w:t xml:space="preserve">        }</w:t>
      </w:r>
    </w:p>
    <w:p w14:paraId="7CF4ADDB" w14:textId="77777777" w:rsidR="00F039B4" w:rsidRPr="00F039B4" w:rsidRDefault="00F039B4" w:rsidP="00561DD8">
      <w:proofErr w:type="spellStart"/>
      <w:r w:rsidRPr="00F039B4">
        <w:t>Lưu</w:t>
      </w:r>
      <w:proofErr w:type="spellEnd"/>
      <w:r w:rsidRPr="00F039B4">
        <w:t xml:space="preserve"> ý phương thức Edit thứ hai dùng thuộc tính </w:t>
      </w:r>
      <w:proofErr w:type="spellStart"/>
      <w:r w:rsidRPr="00F039B4">
        <w:t>HttpPost</w:t>
      </w:r>
      <w:proofErr w:type="spellEnd"/>
      <w:r w:rsidRPr="00F039B4">
        <w:t xml:space="preserve">. Điều đó có nghĩa dữ liệu cập nhật chỉ dùng POST để bảo mật. Bạn có thể áp dụng thuộc tính </w:t>
      </w:r>
      <w:proofErr w:type="spellStart"/>
      <w:r w:rsidRPr="00F039B4">
        <w:t>HttpGet</w:t>
      </w:r>
      <w:proofErr w:type="spellEnd"/>
      <w:r w:rsidRPr="00F039B4">
        <w:t xml:space="preserve"> vào phương thức thứ nhất, </w:t>
      </w:r>
      <w:proofErr w:type="spellStart"/>
      <w:r w:rsidRPr="00F039B4">
        <w:t>nhưng</w:t>
      </w:r>
      <w:proofErr w:type="spellEnd"/>
      <w:r w:rsidRPr="00F039B4">
        <w:t xml:space="preserve"> không cần thiết vì </w:t>
      </w:r>
      <w:proofErr w:type="spellStart"/>
      <w:r w:rsidRPr="00F039B4">
        <w:t>mặc</w:t>
      </w:r>
      <w:proofErr w:type="spellEnd"/>
      <w:r w:rsidRPr="00F039B4">
        <w:t xml:space="preserve"> định đã là </w:t>
      </w:r>
      <w:proofErr w:type="spellStart"/>
      <w:r w:rsidRPr="00F039B4">
        <w:t>như</w:t>
      </w:r>
      <w:proofErr w:type="spellEnd"/>
      <w:r w:rsidRPr="00F039B4">
        <w:t xml:space="preserve"> vậy. Thuộc tính Bind là </w:t>
      </w:r>
      <w:proofErr w:type="spellStart"/>
      <w:r w:rsidRPr="00F039B4">
        <w:t>cơ</w:t>
      </w:r>
      <w:proofErr w:type="spellEnd"/>
      <w:r w:rsidRPr="00F039B4">
        <w:t xml:space="preserve"> chế bảo mật </w:t>
      </w:r>
      <w:proofErr w:type="spellStart"/>
      <w:r w:rsidRPr="00F039B4">
        <w:t>quan</w:t>
      </w:r>
      <w:proofErr w:type="spellEnd"/>
      <w:r w:rsidRPr="00F039B4">
        <w:t xml:space="preserve"> trọng đề phòng hacker đẩy dữ liệu quá mức đến </w:t>
      </w:r>
      <w:proofErr w:type="spellStart"/>
      <w:r w:rsidRPr="00F039B4">
        <w:t>mô</w:t>
      </w:r>
      <w:proofErr w:type="spellEnd"/>
      <w:r w:rsidRPr="00F039B4">
        <w:t xml:space="preserve"> hình. Bạn chỉ có thể </w:t>
      </w:r>
      <w:proofErr w:type="spellStart"/>
      <w:r w:rsidRPr="00F039B4">
        <w:t>chứa</w:t>
      </w:r>
      <w:proofErr w:type="spellEnd"/>
      <w:r w:rsidRPr="00F039B4">
        <w:t xml:space="preserve"> các thuộc tính </w:t>
      </w:r>
      <w:proofErr w:type="spellStart"/>
      <w:r w:rsidRPr="00F039B4">
        <w:t>trong</w:t>
      </w:r>
      <w:proofErr w:type="spellEnd"/>
      <w:r w:rsidRPr="00F039B4">
        <w:t xml:space="preserve"> thuộc tính bind bạn muốn </w:t>
      </w:r>
      <w:proofErr w:type="spellStart"/>
      <w:r w:rsidRPr="00F039B4">
        <w:t>thay</w:t>
      </w:r>
      <w:proofErr w:type="spellEnd"/>
      <w:r w:rsidRPr="00F039B4">
        <w:t xml:space="preserve"> đổi.</w:t>
      </w:r>
    </w:p>
    <w:p w14:paraId="51BEAD28" w14:textId="77777777" w:rsidR="00F039B4" w:rsidRPr="00F039B4" w:rsidRDefault="00F039B4" w:rsidP="00561DD8">
      <w:pPr>
        <w:pStyle w:val="Heading1"/>
      </w:pPr>
      <w:r w:rsidRPr="00F039B4">
        <w:t>Views\Link\</w:t>
      </w:r>
      <w:proofErr w:type="spellStart"/>
      <w:r w:rsidRPr="00F039B4">
        <w:t>Edit.cshtml</w:t>
      </w:r>
      <w:proofErr w:type="spellEnd"/>
    </w:p>
    <w:p w14:paraId="1B05C873" w14:textId="0EEF3552" w:rsidR="00F039B4" w:rsidRDefault="00F039B4" w:rsidP="00561DD8">
      <w:proofErr w:type="spellStart"/>
      <w:r w:rsidRPr="00F039B4">
        <w:t>Trong</w:t>
      </w:r>
      <w:proofErr w:type="spellEnd"/>
      <w:r w:rsidRPr="00F039B4">
        <w:t xml:space="preserve"> </w:t>
      </w:r>
      <w:proofErr w:type="spellStart"/>
      <w:r w:rsidRPr="00F039B4">
        <w:t>mô</w:t>
      </w:r>
      <w:proofErr w:type="spellEnd"/>
      <w:r w:rsidRPr="00F039B4">
        <w:t xml:space="preserve"> hình </w:t>
      </w:r>
      <w:proofErr w:type="spellStart"/>
      <w:r w:rsidRPr="00F039B4">
        <w:t>đơn</w:t>
      </w:r>
      <w:proofErr w:type="spellEnd"/>
      <w:r w:rsidRPr="00F039B4">
        <w:t xml:space="preserve"> giản bài này, chúng ta sẽ </w:t>
      </w:r>
      <w:proofErr w:type="spellStart"/>
      <w:r w:rsidRPr="00F039B4">
        <w:t>trói</w:t>
      </w:r>
      <w:proofErr w:type="spellEnd"/>
      <w:r w:rsidRPr="00F039B4">
        <w:t xml:space="preserve"> tất cả dữ liệu vào </w:t>
      </w:r>
      <w:proofErr w:type="spellStart"/>
      <w:r w:rsidRPr="00F039B4">
        <w:t>mô</w:t>
      </w:r>
      <w:proofErr w:type="spellEnd"/>
      <w:r w:rsidRPr="00F039B4">
        <w:t xml:space="preserve"> hình. @Html.AntiForgeryToken() </w:t>
      </w:r>
      <w:proofErr w:type="spellStart"/>
      <w:r w:rsidRPr="00F039B4">
        <w:t>gieo</w:t>
      </w:r>
      <w:proofErr w:type="spellEnd"/>
      <w:r w:rsidRPr="00F039B4">
        <w:t xml:space="preserve"> token (mã bảo mật) dùng để chống </w:t>
      </w:r>
      <w:proofErr w:type="spellStart"/>
      <w:r w:rsidRPr="00F039B4">
        <w:t>lừa</w:t>
      </w:r>
      <w:proofErr w:type="spellEnd"/>
      <w:r w:rsidRPr="00F039B4">
        <w:t xml:space="preserve"> đảo ở một form </w:t>
      </w:r>
      <w:proofErr w:type="spellStart"/>
      <w:r w:rsidRPr="00F039B4">
        <w:t>ẩn</w:t>
      </w:r>
      <w:proofErr w:type="spellEnd"/>
      <w:r w:rsidRPr="00F039B4">
        <w:t xml:space="preserve"> và token này phải </w:t>
      </w:r>
      <w:proofErr w:type="spellStart"/>
      <w:r w:rsidRPr="00F039B4">
        <w:t>khớp</w:t>
      </w:r>
      <w:proofErr w:type="spellEnd"/>
      <w:r w:rsidRPr="00F039B4">
        <w:t xml:space="preserve"> với phương thức </w:t>
      </w:r>
      <w:proofErr w:type="spellStart"/>
      <w:r w:rsidRPr="00F039B4">
        <w:t>Eidt</w:t>
      </w:r>
      <w:proofErr w:type="spellEnd"/>
      <w:r w:rsidRPr="00F039B4">
        <w:t xml:space="preserve"> </w:t>
      </w:r>
      <w:proofErr w:type="spellStart"/>
      <w:r w:rsidRPr="00F039B4">
        <w:t>trong</w:t>
      </w:r>
      <w:proofErr w:type="spellEnd"/>
      <w:r w:rsidRPr="00F039B4">
        <w:t xml:space="preserve"> Link controller. Thuộc tính </w:t>
      </w:r>
      <w:proofErr w:type="spellStart"/>
      <w:r w:rsidRPr="00F039B4">
        <w:t>ValidateAntiForgeryToken</w:t>
      </w:r>
      <w:proofErr w:type="spellEnd"/>
      <w:r w:rsidRPr="00F039B4">
        <w:t xml:space="preserve"> dùng để </w:t>
      </w:r>
      <w:proofErr w:type="spellStart"/>
      <w:r w:rsidRPr="00F039B4">
        <w:t>ngăn</w:t>
      </w:r>
      <w:proofErr w:type="spellEnd"/>
      <w:r w:rsidRPr="00F039B4">
        <w:t xml:space="preserve"> </w:t>
      </w:r>
      <w:proofErr w:type="spellStart"/>
      <w:r w:rsidRPr="00F039B4">
        <w:t>chặn</w:t>
      </w:r>
      <w:proofErr w:type="spellEnd"/>
      <w:r w:rsidRPr="00F039B4">
        <w:t xml:space="preserve"> một </w:t>
      </w:r>
      <w:proofErr w:type="spellStart"/>
      <w:r w:rsidRPr="00F039B4">
        <w:t>yêu</w:t>
      </w:r>
      <w:proofErr w:type="spellEnd"/>
      <w:r w:rsidRPr="00F039B4">
        <w:t xml:space="preserve"> </w:t>
      </w:r>
      <w:proofErr w:type="spellStart"/>
      <w:r w:rsidRPr="00F039B4">
        <w:t>câu</w:t>
      </w:r>
      <w:proofErr w:type="spellEnd"/>
      <w:r w:rsidRPr="00F039B4">
        <w:t xml:space="preserve"> </w:t>
      </w:r>
      <w:proofErr w:type="spellStart"/>
      <w:r w:rsidRPr="00F039B4">
        <w:t>lừa</w:t>
      </w:r>
      <w:proofErr w:type="spellEnd"/>
      <w:r w:rsidRPr="00F039B4">
        <w:t xml:space="preserve"> đảo và đi kèm với @Html.AntiForgeryToken() ở tập tin view Views\Link\</w:t>
      </w:r>
      <w:proofErr w:type="spellStart"/>
      <w:r w:rsidRPr="00F039B4">
        <w:t>Edit.cshtml</w:t>
      </w:r>
      <w:proofErr w:type="spellEnd"/>
      <w:r w:rsidRPr="00F039B4">
        <w:t xml:space="preserve"> với nội dung mã nguồn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sau</w:t>
      </w:r>
      <w:proofErr w:type="spellEnd"/>
      <w:r w:rsidRPr="00F039B4">
        <w:t>.</w:t>
      </w:r>
    </w:p>
    <w:p w14:paraId="42AF3356" w14:textId="77777777" w:rsidR="00561DD8" w:rsidRDefault="00561DD8" w:rsidP="00561DD8">
      <w:pPr>
        <w:pStyle w:val="code"/>
      </w:pPr>
      <w:r>
        <w:t xml:space="preserve">@model </w:t>
      </w:r>
      <w:proofErr w:type="spellStart"/>
      <w:proofErr w:type="gramStart"/>
      <w:r>
        <w:t>DammioMVC.Models.Link</w:t>
      </w:r>
      <w:proofErr w:type="spellEnd"/>
      <w:proofErr w:type="gramEnd"/>
    </w:p>
    <w:p w14:paraId="5651322C" w14:textId="77777777" w:rsidR="00561DD8" w:rsidRDefault="00561DD8" w:rsidP="00561DD8">
      <w:pPr>
        <w:pStyle w:val="code"/>
      </w:pPr>
      <w:r>
        <w:t xml:space="preserve"> </w:t>
      </w:r>
    </w:p>
    <w:p w14:paraId="03FEAA37" w14:textId="77777777" w:rsidR="00561DD8" w:rsidRDefault="00561DD8" w:rsidP="00561DD8">
      <w:pPr>
        <w:pStyle w:val="code"/>
      </w:pPr>
      <w:r>
        <w:t>@{</w:t>
      </w:r>
    </w:p>
    <w:p w14:paraId="5BD4A67E" w14:textId="77777777" w:rsidR="00561DD8" w:rsidRDefault="00561DD8" w:rsidP="00561DD8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Edit";</w:t>
      </w:r>
    </w:p>
    <w:p w14:paraId="0804178E" w14:textId="77777777" w:rsidR="00561DD8" w:rsidRDefault="00561DD8" w:rsidP="00561DD8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200845A8" w14:textId="77777777" w:rsidR="00561DD8" w:rsidRDefault="00561DD8" w:rsidP="00561DD8">
      <w:pPr>
        <w:pStyle w:val="code"/>
      </w:pPr>
      <w:r>
        <w:t>}</w:t>
      </w:r>
    </w:p>
    <w:p w14:paraId="7864F1CE" w14:textId="77777777" w:rsidR="00561DD8" w:rsidRDefault="00561DD8" w:rsidP="00561DD8">
      <w:pPr>
        <w:pStyle w:val="code"/>
      </w:pPr>
      <w:r>
        <w:t xml:space="preserve"> </w:t>
      </w:r>
    </w:p>
    <w:p w14:paraId="539D5961" w14:textId="77777777" w:rsidR="00561DD8" w:rsidRDefault="00561DD8" w:rsidP="00561DD8">
      <w:pPr>
        <w:pStyle w:val="code"/>
      </w:pPr>
      <w:r>
        <w:t>&lt;h2&gt;Edit&lt;/h2&gt;</w:t>
      </w:r>
    </w:p>
    <w:p w14:paraId="567ACDA8" w14:textId="77777777" w:rsidR="00561DD8" w:rsidRDefault="00561DD8" w:rsidP="00561DD8">
      <w:pPr>
        <w:pStyle w:val="code"/>
      </w:pPr>
      <w:r>
        <w:t xml:space="preserve"> </w:t>
      </w:r>
    </w:p>
    <w:p w14:paraId="403083B1" w14:textId="77777777" w:rsidR="00561DD8" w:rsidRDefault="00561DD8" w:rsidP="00561DD8">
      <w:pPr>
        <w:pStyle w:val="code"/>
      </w:pPr>
      <w:r>
        <w:t>@using (</w:t>
      </w:r>
      <w:proofErr w:type="spellStart"/>
      <w:r>
        <w:t>Html.BeginForm</w:t>
      </w:r>
      <w:proofErr w:type="spellEnd"/>
      <w:r>
        <w:t>())</w:t>
      </w:r>
    </w:p>
    <w:p w14:paraId="2038F917" w14:textId="77777777" w:rsidR="00561DD8" w:rsidRDefault="00561DD8" w:rsidP="00561DD8">
      <w:pPr>
        <w:pStyle w:val="code"/>
      </w:pPr>
      <w:r>
        <w:t>{</w:t>
      </w:r>
    </w:p>
    <w:p w14:paraId="44B8AE63" w14:textId="77777777" w:rsidR="00561DD8" w:rsidRDefault="00561DD8" w:rsidP="00561DD8">
      <w:pPr>
        <w:pStyle w:val="code"/>
      </w:pPr>
      <w:r>
        <w:t xml:space="preserve">    @Html.AntiForgeryToken()</w:t>
      </w:r>
    </w:p>
    <w:p w14:paraId="7C06ED4B" w14:textId="77777777" w:rsidR="00561DD8" w:rsidRDefault="00561DD8" w:rsidP="00561DD8">
      <w:pPr>
        <w:pStyle w:val="code"/>
      </w:pPr>
      <w:r>
        <w:t xml:space="preserve">     </w:t>
      </w:r>
    </w:p>
    <w:p w14:paraId="30CA5494" w14:textId="77777777" w:rsidR="00561DD8" w:rsidRDefault="00561DD8" w:rsidP="00561DD8">
      <w:pPr>
        <w:pStyle w:val="code"/>
      </w:pPr>
      <w:r>
        <w:t xml:space="preserve">    &lt;div class="form-horizontal"&gt;</w:t>
      </w:r>
    </w:p>
    <w:p w14:paraId="5D1B6ED5" w14:textId="77777777" w:rsidR="00561DD8" w:rsidRDefault="00561DD8" w:rsidP="00561DD8">
      <w:pPr>
        <w:pStyle w:val="code"/>
      </w:pPr>
      <w:r>
        <w:lastRenderedPageBreak/>
        <w:t xml:space="preserve">        &lt;h4&gt;Link&lt;/h4&gt;</w:t>
      </w:r>
    </w:p>
    <w:p w14:paraId="0077BCA5" w14:textId="77777777" w:rsidR="00561DD8" w:rsidRDefault="00561DD8" w:rsidP="00561DD8">
      <w:pPr>
        <w:pStyle w:val="code"/>
      </w:pPr>
      <w:r>
        <w:t xml:space="preserve">        &lt;</w:t>
      </w:r>
      <w:proofErr w:type="spellStart"/>
      <w:r>
        <w:t>hr</w:t>
      </w:r>
      <w:proofErr w:type="spellEnd"/>
      <w:r>
        <w:t xml:space="preserve"> /&gt;</w:t>
      </w:r>
    </w:p>
    <w:p w14:paraId="0C8CC290" w14:textId="77777777" w:rsidR="00561DD8" w:rsidRDefault="00561DD8" w:rsidP="00561DD8">
      <w:pPr>
        <w:pStyle w:val="code"/>
      </w:pPr>
      <w:r>
        <w:t xml:space="preserve">        @Html.ValidationSummary(true)</w:t>
      </w:r>
    </w:p>
    <w:p w14:paraId="0F10BFC5" w14:textId="77777777" w:rsidR="00561DD8" w:rsidRDefault="00561DD8" w:rsidP="00561DD8">
      <w:pPr>
        <w:pStyle w:val="code"/>
      </w:pPr>
      <w:r>
        <w:t xml:space="preserve">        @Html.HiddenFor(model =&gt; </w:t>
      </w:r>
      <w:proofErr w:type="spellStart"/>
      <w:proofErr w:type="gramStart"/>
      <w:r>
        <w:t>model.LinkID</w:t>
      </w:r>
      <w:proofErr w:type="spellEnd"/>
      <w:proofErr w:type="gramEnd"/>
      <w:r>
        <w:t>)</w:t>
      </w:r>
    </w:p>
    <w:p w14:paraId="1099A30D" w14:textId="77777777" w:rsidR="00561DD8" w:rsidRDefault="00561DD8" w:rsidP="00561DD8">
      <w:pPr>
        <w:pStyle w:val="code"/>
      </w:pPr>
      <w:r>
        <w:t xml:space="preserve"> </w:t>
      </w:r>
    </w:p>
    <w:p w14:paraId="7110E793" w14:textId="77777777" w:rsidR="00561DD8" w:rsidRDefault="00561DD8" w:rsidP="00561DD8">
      <w:pPr>
        <w:pStyle w:val="code"/>
      </w:pPr>
      <w:r>
        <w:t xml:space="preserve">        &lt;div class="form-group"&gt;</w:t>
      </w:r>
    </w:p>
    <w:p w14:paraId="3090DD4A" w14:textId="77777777" w:rsidR="00561DD8" w:rsidRDefault="00561DD8" w:rsidP="00561DD8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Name</w:t>
      </w:r>
      <w:proofErr w:type="spellEnd"/>
      <w:proofErr w:type="gramEnd"/>
      <w:r>
        <w:t>, new { @class = "control-label col-md-2" })</w:t>
      </w:r>
    </w:p>
    <w:p w14:paraId="40862AE3" w14:textId="77777777" w:rsidR="00561DD8" w:rsidRDefault="00561DD8" w:rsidP="00561DD8">
      <w:pPr>
        <w:pStyle w:val="code"/>
      </w:pPr>
      <w:r>
        <w:t xml:space="preserve">            &lt;div class="col-md-10"&gt;</w:t>
      </w:r>
    </w:p>
    <w:p w14:paraId="7628197B" w14:textId="77777777" w:rsidR="00561DD8" w:rsidRDefault="00561DD8" w:rsidP="00561DD8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7B668DC6" w14:textId="77777777" w:rsidR="00561DD8" w:rsidRDefault="00561DD8" w:rsidP="00561DD8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2859DC24" w14:textId="77777777" w:rsidR="00561DD8" w:rsidRDefault="00561DD8" w:rsidP="00561DD8">
      <w:pPr>
        <w:pStyle w:val="code"/>
      </w:pPr>
      <w:r>
        <w:t xml:space="preserve">            &lt;/div&gt;</w:t>
      </w:r>
    </w:p>
    <w:p w14:paraId="1A5F2A9F" w14:textId="77777777" w:rsidR="00561DD8" w:rsidRDefault="00561DD8" w:rsidP="00561DD8">
      <w:pPr>
        <w:pStyle w:val="code"/>
      </w:pPr>
      <w:r>
        <w:t xml:space="preserve">        &lt;/div&gt;</w:t>
      </w:r>
    </w:p>
    <w:p w14:paraId="4FF2CB8F" w14:textId="77777777" w:rsidR="00561DD8" w:rsidRDefault="00561DD8" w:rsidP="00561DD8">
      <w:pPr>
        <w:pStyle w:val="code"/>
      </w:pPr>
      <w:r>
        <w:t xml:space="preserve"> </w:t>
      </w:r>
    </w:p>
    <w:p w14:paraId="307816D3" w14:textId="77777777" w:rsidR="00561DD8" w:rsidRDefault="00561DD8" w:rsidP="00561DD8">
      <w:pPr>
        <w:pStyle w:val="code"/>
      </w:pPr>
      <w:r>
        <w:t xml:space="preserve">        &lt;div class="form-group"&gt;</w:t>
      </w:r>
    </w:p>
    <w:p w14:paraId="0A106962" w14:textId="77777777" w:rsidR="00561DD8" w:rsidRDefault="00561DD8" w:rsidP="00561DD8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URL</w:t>
      </w:r>
      <w:proofErr w:type="spellEnd"/>
      <w:proofErr w:type="gramEnd"/>
      <w:r>
        <w:t>, new { @class = "control-label col-md-2" })</w:t>
      </w:r>
    </w:p>
    <w:p w14:paraId="32A78814" w14:textId="77777777" w:rsidR="00561DD8" w:rsidRDefault="00561DD8" w:rsidP="00561DD8">
      <w:pPr>
        <w:pStyle w:val="code"/>
      </w:pPr>
      <w:r>
        <w:t xml:space="preserve">            &lt;div class="col-md-10"&gt;</w:t>
      </w:r>
    </w:p>
    <w:p w14:paraId="601C38F0" w14:textId="77777777" w:rsidR="00561DD8" w:rsidRDefault="00561DD8" w:rsidP="00561DD8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35C12894" w14:textId="77777777" w:rsidR="00561DD8" w:rsidRDefault="00561DD8" w:rsidP="00561DD8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4E3E83FD" w14:textId="77777777" w:rsidR="00561DD8" w:rsidRDefault="00561DD8" w:rsidP="00561DD8">
      <w:pPr>
        <w:pStyle w:val="code"/>
      </w:pPr>
      <w:r>
        <w:t xml:space="preserve">            &lt;/div&gt;</w:t>
      </w:r>
    </w:p>
    <w:p w14:paraId="4F5A7306" w14:textId="77777777" w:rsidR="00561DD8" w:rsidRDefault="00561DD8" w:rsidP="00561DD8">
      <w:pPr>
        <w:pStyle w:val="code"/>
      </w:pPr>
      <w:r>
        <w:t xml:space="preserve">        &lt;/div&gt;</w:t>
      </w:r>
    </w:p>
    <w:p w14:paraId="5BFB9F85" w14:textId="77777777" w:rsidR="00561DD8" w:rsidRDefault="00561DD8" w:rsidP="00561DD8">
      <w:pPr>
        <w:pStyle w:val="code"/>
      </w:pPr>
      <w:r>
        <w:t xml:space="preserve"> </w:t>
      </w:r>
    </w:p>
    <w:p w14:paraId="5F239232" w14:textId="77777777" w:rsidR="00561DD8" w:rsidRDefault="00561DD8" w:rsidP="00561DD8">
      <w:pPr>
        <w:pStyle w:val="code"/>
      </w:pPr>
      <w:r>
        <w:t xml:space="preserve">        &lt;div class="form-group"&gt;</w:t>
      </w:r>
    </w:p>
    <w:p w14:paraId="72AC830B" w14:textId="77777777" w:rsidR="00561DD8" w:rsidRDefault="00561DD8" w:rsidP="00561DD8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, new { @class = "control-label col-md-2" })</w:t>
      </w:r>
    </w:p>
    <w:p w14:paraId="5F2C3900" w14:textId="77777777" w:rsidR="00561DD8" w:rsidRDefault="00561DD8" w:rsidP="00561DD8">
      <w:pPr>
        <w:pStyle w:val="code"/>
      </w:pPr>
      <w:r>
        <w:t xml:space="preserve">            &lt;div class="col-md-10"&gt;</w:t>
      </w:r>
    </w:p>
    <w:p w14:paraId="3E93A684" w14:textId="77777777" w:rsidR="00561DD8" w:rsidRDefault="00561DD8" w:rsidP="00561DD8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4167F6E9" w14:textId="77777777" w:rsidR="00561DD8" w:rsidRDefault="00561DD8" w:rsidP="00561DD8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4C782422" w14:textId="77777777" w:rsidR="00561DD8" w:rsidRDefault="00561DD8" w:rsidP="00561DD8">
      <w:pPr>
        <w:pStyle w:val="code"/>
      </w:pPr>
      <w:r>
        <w:t xml:space="preserve">            &lt;/div&gt;</w:t>
      </w:r>
    </w:p>
    <w:p w14:paraId="380EFDE0" w14:textId="77777777" w:rsidR="00561DD8" w:rsidRDefault="00561DD8" w:rsidP="00561DD8">
      <w:pPr>
        <w:pStyle w:val="code"/>
      </w:pPr>
      <w:r>
        <w:t xml:space="preserve">        &lt;/div&gt;</w:t>
      </w:r>
    </w:p>
    <w:p w14:paraId="322E45D4" w14:textId="77777777" w:rsidR="00561DD8" w:rsidRDefault="00561DD8" w:rsidP="00561DD8">
      <w:pPr>
        <w:pStyle w:val="code"/>
      </w:pPr>
      <w:r>
        <w:t xml:space="preserve"> </w:t>
      </w:r>
    </w:p>
    <w:p w14:paraId="3439AC7C" w14:textId="77777777" w:rsidR="00561DD8" w:rsidRDefault="00561DD8" w:rsidP="00561DD8">
      <w:pPr>
        <w:pStyle w:val="code"/>
      </w:pPr>
      <w:r>
        <w:t xml:space="preserve">        &lt;div class="form-group"&gt;</w:t>
      </w:r>
    </w:p>
    <w:p w14:paraId="239ADC0D" w14:textId="77777777" w:rsidR="00561DD8" w:rsidRDefault="00561DD8" w:rsidP="00561DD8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CategoryID</w:t>
      </w:r>
      <w:proofErr w:type="spellEnd"/>
      <w:proofErr w:type="gramEnd"/>
      <w:r>
        <w:t>, new { @class = "control-label col-md-2" })</w:t>
      </w:r>
    </w:p>
    <w:p w14:paraId="06F8B1BF" w14:textId="77777777" w:rsidR="00561DD8" w:rsidRDefault="00561DD8" w:rsidP="00561DD8">
      <w:pPr>
        <w:pStyle w:val="code"/>
      </w:pPr>
      <w:r>
        <w:t xml:space="preserve">            &lt;div class="col-md-10"&gt;</w:t>
      </w:r>
    </w:p>
    <w:p w14:paraId="0DC7A9C2" w14:textId="77777777" w:rsidR="00561DD8" w:rsidRDefault="00561DD8" w:rsidP="00561DD8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3FC821E3" w14:textId="77777777" w:rsidR="00561DD8" w:rsidRDefault="00561DD8" w:rsidP="00561DD8">
      <w:pPr>
        <w:pStyle w:val="code"/>
      </w:pPr>
      <w:r>
        <w:lastRenderedPageBreak/>
        <w:t xml:space="preserve">                @Html.ValidationMessage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7BC8D3F5" w14:textId="77777777" w:rsidR="00561DD8" w:rsidRDefault="00561DD8" w:rsidP="00561DD8">
      <w:pPr>
        <w:pStyle w:val="code"/>
      </w:pPr>
      <w:r>
        <w:t xml:space="preserve">            &lt;/div&gt;</w:t>
      </w:r>
    </w:p>
    <w:p w14:paraId="62785DAE" w14:textId="77777777" w:rsidR="00561DD8" w:rsidRDefault="00561DD8" w:rsidP="00561DD8">
      <w:pPr>
        <w:pStyle w:val="code"/>
      </w:pPr>
      <w:r>
        <w:t xml:space="preserve">        &lt;/div&gt;</w:t>
      </w:r>
    </w:p>
    <w:p w14:paraId="3EAEC9D5" w14:textId="77777777" w:rsidR="00561DD8" w:rsidRDefault="00561DD8" w:rsidP="00561DD8">
      <w:pPr>
        <w:pStyle w:val="code"/>
      </w:pPr>
      <w:r>
        <w:t xml:space="preserve"> </w:t>
      </w:r>
    </w:p>
    <w:p w14:paraId="5281C040" w14:textId="77777777" w:rsidR="00561DD8" w:rsidRDefault="00561DD8" w:rsidP="00561DD8">
      <w:pPr>
        <w:pStyle w:val="code"/>
      </w:pPr>
      <w:r>
        <w:t xml:space="preserve">        &lt;div class="form-group"&gt;</w:t>
      </w:r>
    </w:p>
    <w:p w14:paraId="56B94937" w14:textId="77777777" w:rsidR="00561DD8" w:rsidRDefault="00561DD8" w:rsidP="00561DD8">
      <w:pPr>
        <w:pStyle w:val="code"/>
      </w:pPr>
      <w:r>
        <w:t xml:space="preserve">            &lt;div class="col-md-offset-2 col-md-10"&gt;</w:t>
      </w:r>
    </w:p>
    <w:p w14:paraId="1D3AA763" w14:textId="77777777" w:rsidR="00561DD8" w:rsidRDefault="00561DD8" w:rsidP="00561DD8">
      <w:pPr>
        <w:pStyle w:val="code"/>
      </w:pPr>
      <w:r>
        <w:t xml:space="preserve">                &lt;input type="submit" value="Save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default" /&gt;</w:t>
      </w:r>
    </w:p>
    <w:p w14:paraId="6E3443B9" w14:textId="77777777" w:rsidR="00561DD8" w:rsidRDefault="00561DD8" w:rsidP="00561DD8">
      <w:pPr>
        <w:pStyle w:val="code"/>
      </w:pPr>
      <w:r>
        <w:t xml:space="preserve">            &lt;/div&gt;</w:t>
      </w:r>
    </w:p>
    <w:p w14:paraId="66170A57" w14:textId="77777777" w:rsidR="00561DD8" w:rsidRDefault="00561DD8" w:rsidP="00561DD8">
      <w:pPr>
        <w:pStyle w:val="code"/>
      </w:pPr>
      <w:r>
        <w:t xml:space="preserve">        &lt;/div&gt;</w:t>
      </w:r>
    </w:p>
    <w:p w14:paraId="1CF48872" w14:textId="77777777" w:rsidR="00561DD8" w:rsidRDefault="00561DD8" w:rsidP="00561DD8">
      <w:pPr>
        <w:pStyle w:val="code"/>
      </w:pPr>
      <w:r>
        <w:t xml:space="preserve">    &lt;/div&gt;</w:t>
      </w:r>
    </w:p>
    <w:p w14:paraId="6C2332E9" w14:textId="77777777" w:rsidR="00561DD8" w:rsidRDefault="00561DD8" w:rsidP="00561DD8">
      <w:pPr>
        <w:pStyle w:val="code"/>
      </w:pPr>
      <w:r>
        <w:t>}</w:t>
      </w:r>
    </w:p>
    <w:p w14:paraId="1D650903" w14:textId="77777777" w:rsidR="00561DD8" w:rsidRDefault="00561DD8" w:rsidP="00561DD8">
      <w:pPr>
        <w:pStyle w:val="code"/>
      </w:pPr>
      <w:r>
        <w:t xml:space="preserve"> </w:t>
      </w:r>
    </w:p>
    <w:p w14:paraId="48176F03" w14:textId="77777777" w:rsidR="00561DD8" w:rsidRDefault="00561DD8" w:rsidP="00561DD8">
      <w:pPr>
        <w:pStyle w:val="code"/>
      </w:pPr>
      <w:r>
        <w:t>&lt;div&gt;</w:t>
      </w:r>
    </w:p>
    <w:p w14:paraId="460AA566" w14:textId="77777777" w:rsidR="00561DD8" w:rsidRDefault="00561DD8" w:rsidP="00561DD8">
      <w:pPr>
        <w:pStyle w:val="code"/>
      </w:pPr>
      <w:r>
        <w:t xml:space="preserve">    @Html.ActionLink("Back to List", "Index")</w:t>
      </w:r>
    </w:p>
    <w:p w14:paraId="217815B2" w14:textId="77777777" w:rsidR="00561DD8" w:rsidRDefault="00561DD8" w:rsidP="00561DD8">
      <w:pPr>
        <w:pStyle w:val="code"/>
      </w:pPr>
      <w:r>
        <w:t>&lt;/div&gt;</w:t>
      </w:r>
    </w:p>
    <w:p w14:paraId="16E506C3" w14:textId="77777777" w:rsidR="00561DD8" w:rsidRDefault="00561DD8" w:rsidP="00561DD8">
      <w:pPr>
        <w:pStyle w:val="code"/>
      </w:pPr>
      <w:r>
        <w:t xml:space="preserve"> </w:t>
      </w:r>
    </w:p>
    <w:p w14:paraId="6B412A0C" w14:textId="77777777" w:rsidR="00561DD8" w:rsidRDefault="00561DD8" w:rsidP="00561DD8">
      <w:pPr>
        <w:pStyle w:val="code"/>
      </w:pPr>
      <w:r>
        <w:t>@section Scripts {</w:t>
      </w:r>
    </w:p>
    <w:p w14:paraId="3DF70BF1" w14:textId="77777777" w:rsidR="00561DD8" w:rsidRDefault="00561DD8" w:rsidP="00561DD8">
      <w:pPr>
        <w:pStyle w:val="code"/>
      </w:pPr>
      <w:r>
        <w:t xml:space="preserve">    @Scripts.Render("~/bundles/jqueryval")</w:t>
      </w:r>
    </w:p>
    <w:p w14:paraId="09DD3940" w14:textId="4991E083" w:rsidR="00561DD8" w:rsidRPr="00F039B4" w:rsidRDefault="00561DD8" w:rsidP="00561DD8">
      <w:pPr>
        <w:pStyle w:val="code"/>
      </w:pPr>
      <w:r>
        <w:t>}</w:t>
      </w:r>
    </w:p>
    <w:p w14:paraId="5E46B7BC" w14:textId="77777777" w:rsidR="00F039B4" w:rsidRPr="00F039B4" w:rsidRDefault="00F039B4" w:rsidP="00561DD8">
      <w:r w:rsidRPr="00F039B4">
        <w:t xml:space="preserve">Dựa theo </w:t>
      </w:r>
      <w:proofErr w:type="spellStart"/>
      <w:r w:rsidRPr="00F039B4">
        <w:t>đoạn</w:t>
      </w:r>
      <w:proofErr w:type="spellEnd"/>
      <w:r w:rsidRPr="00F039B4">
        <w:t xml:space="preserve"> mã trên, </w:t>
      </w:r>
      <w:proofErr w:type="spellStart"/>
      <w:r w:rsidRPr="00F039B4">
        <w:t>lưu</w:t>
      </w:r>
      <w:proofErr w:type="spellEnd"/>
      <w:r w:rsidRPr="00F039B4">
        <w:t xml:space="preserve"> ý </w:t>
      </w:r>
      <w:proofErr w:type="spellStart"/>
      <w:r w:rsidRPr="00F039B4">
        <w:t>mệnh</w:t>
      </w:r>
      <w:proofErr w:type="spellEnd"/>
      <w:r w:rsidRPr="00F039B4">
        <w:t xml:space="preserve"> đề @model </w:t>
      </w:r>
      <w:proofErr w:type="spellStart"/>
      <w:proofErr w:type="gramStart"/>
      <w:r w:rsidRPr="00F039B4">
        <w:t>DammioMVC.Models.Link</w:t>
      </w:r>
      <w:proofErr w:type="spellEnd"/>
      <w:proofErr w:type="gramEnd"/>
      <w:r w:rsidRPr="00F039B4">
        <w:t xml:space="preserve"> ở đầu tập tin để </w:t>
      </w:r>
      <w:proofErr w:type="spellStart"/>
      <w:r w:rsidRPr="00F039B4">
        <w:t>mô</w:t>
      </w:r>
      <w:proofErr w:type="spellEnd"/>
      <w:r w:rsidRPr="00F039B4">
        <w:t xml:space="preserve"> tả </w:t>
      </w:r>
      <w:proofErr w:type="spellStart"/>
      <w:r w:rsidRPr="00F039B4">
        <w:t>mô</w:t>
      </w:r>
      <w:proofErr w:type="spellEnd"/>
      <w:r w:rsidRPr="00F039B4">
        <w:t xml:space="preserve"> hình mong </w:t>
      </w:r>
      <w:proofErr w:type="spellStart"/>
      <w:r w:rsidRPr="00F039B4">
        <w:t>đợi</w:t>
      </w:r>
      <w:proofErr w:type="spellEnd"/>
      <w:r w:rsidRPr="00F039B4">
        <w:t xml:space="preserve"> cho bản </w:t>
      </w:r>
      <w:proofErr w:type="spellStart"/>
      <w:r w:rsidRPr="00F039B4">
        <w:t>mẫu</w:t>
      </w:r>
      <w:proofErr w:type="spellEnd"/>
      <w:r w:rsidRPr="00F039B4">
        <w:t xml:space="preserve"> view là dạng </w:t>
      </w:r>
      <w:proofErr w:type="spellStart"/>
      <w:r w:rsidRPr="00F039B4">
        <w:t>mô</w:t>
      </w:r>
      <w:proofErr w:type="spellEnd"/>
      <w:r w:rsidRPr="00F039B4">
        <w:t xml:space="preserve"> hình </w:t>
      </w:r>
      <w:proofErr w:type="spellStart"/>
      <w:r w:rsidRPr="00F039B4">
        <w:t>Link.Html.LabelFor</w:t>
      </w:r>
      <w:proofErr w:type="spellEnd"/>
      <w:r w:rsidRPr="00F039B4">
        <w:t xml:space="preserve"> dùng để hiển thị </w:t>
      </w:r>
      <w:proofErr w:type="spellStart"/>
      <w:r w:rsidRPr="00F039B4">
        <w:t>tên</w:t>
      </w:r>
      <w:proofErr w:type="spellEnd"/>
      <w:r w:rsidRPr="00F039B4">
        <w:t xml:space="preserve"> của các trường thuộc tính Link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LinkName</w:t>
      </w:r>
      <w:proofErr w:type="spellEnd"/>
      <w:r w:rsidRPr="00F039B4">
        <w:t xml:space="preserve">, </w:t>
      </w:r>
      <w:proofErr w:type="spellStart"/>
      <w:r w:rsidRPr="00F039B4">
        <w:t>LinkURL</w:t>
      </w:r>
      <w:proofErr w:type="spellEnd"/>
      <w:r w:rsidRPr="00F039B4">
        <w:t xml:space="preserve"> và </w:t>
      </w:r>
      <w:proofErr w:type="spellStart"/>
      <w:r w:rsidRPr="00F039B4">
        <w:t>LinkDescription</w:t>
      </w:r>
      <w:proofErr w:type="spellEnd"/>
      <w:r w:rsidRPr="00F039B4">
        <w:t xml:space="preserve">. </w:t>
      </w:r>
      <w:proofErr w:type="spellStart"/>
      <w:r w:rsidRPr="00F039B4">
        <w:t>Html.EditorFor</w:t>
      </w:r>
      <w:proofErr w:type="spellEnd"/>
      <w:r w:rsidRPr="00F039B4">
        <w:t xml:space="preserve"> dùng để </w:t>
      </w:r>
      <w:proofErr w:type="spellStart"/>
      <w:r w:rsidRPr="00F039B4">
        <w:t>gieo</w:t>
      </w:r>
      <w:proofErr w:type="spellEnd"/>
      <w:r w:rsidRPr="00F039B4">
        <w:t xml:space="preserve"> một phần tử input cho phép người dùng nhập liệu. </w:t>
      </w:r>
      <w:proofErr w:type="spellStart"/>
      <w:r w:rsidRPr="00F039B4">
        <w:t>Html.ValidationMessageFor</w:t>
      </w:r>
      <w:proofErr w:type="spellEnd"/>
      <w:r w:rsidRPr="00F039B4">
        <w:t xml:space="preserve"> hiển thị thông </w:t>
      </w:r>
      <w:proofErr w:type="spellStart"/>
      <w:r w:rsidRPr="00F039B4">
        <w:t>điệp</w:t>
      </w:r>
      <w:proofErr w:type="spellEnd"/>
      <w:r w:rsidRPr="00F039B4">
        <w:t xml:space="preserve"> kiểm chứng </w:t>
      </w:r>
      <w:proofErr w:type="spellStart"/>
      <w:r w:rsidRPr="00F039B4">
        <w:t>liên</w:t>
      </w:r>
      <w:proofErr w:type="spellEnd"/>
      <w:r w:rsidRPr="00F039B4">
        <w:t xml:space="preserve"> </w:t>
      </w:r>
      <w:proofErr w:type="spellStart"/>
      <w:r w:rsidRPr="00F039B4">
        <w:t>quan</w:t>
      </w:r>
      <w:proofErr w:type="spellEnd"/>
      <w:r w:rsidRPr="00F039B4">
        <w:t xml:space="preserve"> đến thuộc tính, </w:t>
      </w:r>
      <w:proofErr w:type="spellStart"/>
      <w:r w:rsidRPr="00F039B4">
        <w:t>chẳng</w:t>
      </w:r>
      <w:proofErr w:type="spellEnd"/>
      <w:r w:rsidRPr="00F039B4">
        <w:t xml:space="preserve"> hạn ở trường nhập liệu </w:t>
      </w:r>
      <w:proofErr w:type="spellStart"/>
      <w:r w:rsidRPr="00F039B4">
        <w:t>kiểu</w:t>
      </w:r>
      <w:proofErr w:type="spellEnd"/>
      <w:r w:rsidRPr="00F039B4">
        <w:t xml:space="preserve"> int mà bạn nhập một chuỗi “</w:t>
      </w:r>
      <w:proofErr w:type="spellStart"/>
      <w:r w:rsidRPr="00F039B4">
        <w:t>abc</w:t>
      </w:r>
      <w:proofErr w:type="spellEnd"/>
      <w:r w:rsidRPr="00F039B4">
        <w:t xml:space="preserve">” thì hệ thống sẽ báo </w:t>
      </w:r>
      <w:proofErr w:type="spellStart"/>
      <w:r w:rsidRPr="00F039B4">
        <w:t>lỗi</w:t>
      </w:r>
      <w:proofErr w:type="spellEnd"/>
      <w:r w:rsidRPr="00F039B4">
        <w:t xml:space="preserve"> nhập sai dữ liệu.</w:t>
      </w:r>
    </w:p>
    <w:p w14:paraId="5A0391C5" w14:textId="77777777" w:rsidR="00F039B4" w:rsidRPr="00F039B4" w:rsidRDefault="00F039B4" w:rsidP="00561DD8">
      <w:r w:rsidRPr="00F039B4">
        <w:t xml:space="preserve">Tiếp theo, bạn </w:t>
      </w:r>
      <w:proofErr w:type="spellStart"/>
      <w:r w:rsidRPr="00F039B4">
        <w:t>chạy</w:t>
      </w:r>
      <w:proofErr w:type="spellEnd"/>
      <w:r w:rsidRPr="00F039B4">
        <w:t xml:space="preserve"> lại </w:t>
      </w:r>
      <w:proofErr w:type="spellStart"/>
      <w:r w:rsidRPr="00F039B4">
        <w:t>liên</w:t>
      </w:r>
      <w:proofErr w:type="spellEnd"/>
      <w:r w:rsidRPr="00F039B4">
        <w:t xml:space="preserve"> kết http://localhost:xxxx/Link/Edit/1 ở trình </w:t>
      </w:r>
      <w:proofErr w:type="spellStart"/>
      <w:r w:rsidRPr="00F039B4">
        <w:t>duyệt</w:t>
      </w:r>
      <w:proofErr w:type="spellEnd"/>
      <w:r w:rsidRPr="00F039B4">
        <w:t xml:space="preserve">. </w:t>
      </w:r>
      <w:proofErr w:type="spellStart"/>
      <w:r w:rsidRPr="00F039B4">
        <w:t>Chuột</w:t>
      </w:r>
      <w:proofErr w:type="spellEnd"/>
      <w:r w:rsidRPr="00F039B4">
        <w:t xml:space="preserve"> phải ở trình </w:t>
      </w:r>
      <w:proofErr w:type="spellStart"/>
      <w:r w:rsidRPr="00F039B4">
        <w:t>duyệt</w:t>
      </w:r>
      <w:proofErr w:type="spellEnd"/>
      <w:r w:rsidRPr="00F039B4">
        <w:t xml:space="preserve">, bạn có thể thấy mã nguồn HTML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sau</w:t>
      </w:r>
      <w:proofErr w:type="spellEnd"/>
      <w:r w:rsidRPr="00F039B4">
        <w:t>.</w:t>
      </w:r>
    </w:p>
    <w:p w14:paraId="55FC10AD" w14:textId="48E76E9D" w:rsidR="00F039B4" w:rsidRDefault="00F039B4" w:rsidP="00757488">
      <w:pPr>
        <w:pStyle w:val="Heading1"/>
      </w:pPr>
      <w:r w:rsidRPr="00F039B4">
        <w:t xml:space="preserve">Mã nguồn của </w:t>
      </w:r>
      <w:proofErr w:type="spellStart"/>
      <w:r w:rsidRPr="00F039B4">
        <w:t>đường</w:t>
      </w:r>
      <w:proofErr w:type="spellEnd"/>
      <w:r w:rsidRPr="00F039B4">
        <w:t xml:space="preserve"> dẫn </w:t>
      </w:r>
      <w:hyperlink r:id="rId17" w:history="1">
        <w:r w:rsidR="00757488" w:rsidRPr="007235C0">
          <w:rPr>
            <w:rStyle w:val="Hyperlink"/>
          </w:rPr>
          <w:t>http://localhost:xxxx/Link/Edit/1</w:t>
        </w:r>
      </w:hyperlink>
    </w:p>
    <w:p w14:paraId="426C0416" w14:textId="77777777" w:rsidR="00757488" w:rsidRDefault="00757488" w:rsidP="00757488">
      <w:pPr>
        <w:pStyle w:val="code"/>
      </w:pPr>
      <w:r>
        <w:t>&lt;form action="/Link/Edit/1" method="post"&gt;&lt;input name="__</w:t>
      </w:r>
      <w:proofErr w:type="spellStart"/>
      <w:r>
        <w:t>RequestVerificationToken</w:t>
      </w:r>
      <w:proofErr w:type="spellEnd"/>
      <w:r>
        <w:t>" type="hidden" value="NF2GxIbGPoEIPVAFPTr4JNPtk9NGu7pjUR9Z5hvl5rkzHvHWn6SBjSBCk9VmnKLPdGcTIrjF2dsoZvUPG9A5wbW8_ZPX5zttM8njfBBjJOk1" /&gt;    &lt;div class="form-horizontal"&gt;</w:t>
      </w:r>
    </w:p>
    <w:p w14:paraId="44E5885F" w14:textId="77777777" w:rsidR="00757488" w:rsidRDefault="00757488" w:rsidP="00757488">
      <w:pPr>
        <w:pStyle w:val="code"/>
      </w:pPr>
      <w:r>
        <w:lastRenderedPageBreak/>
        <w:t xml:space="preserve">        &lt;h4&gt;Link&lt;/h4&gt;</w:t>
      </w:r>
    </w:p>
    <w:p w14:paraId="34AD902F" w14:textId="77777777" w:rsidR="00757488" w:rsidRDefault="00757488" w:rsidP="00757488">
      <w:pPr>
        <w:pStyle w:val="code"/>
      </w:pPr>
      <w:r>
        <w:t xml:space="preserve">        &lt;</w:t>
      </w:r>
      <w:proofErr w:type="spellStart"/>
      <w:r>
        <w:t>hr</w:t>
      </w:r>
      <w:proofErr w:type="spellEnd"/>
      <w:r>
        <w:t xml:space="preserve"> /&gt;</w:t>
      </w:r>
    </w:p>
    <w:p w14:paraId="01813597" w14:textId="77777777" w:rsidR="00757488" w:rsidRDefault="00757488" w:rsidP="00757488">
      <w:pPr>
        <w:pStyle w:val="code"/>
      </w:pPr>
      <w:r>
        <w:t xml:space="preserve">         </w:t>
      </w:r>
    </w:p>
    <w:p w14:paraId="54F1A584" w14:textId="77777777" w:rsidR="00757488" w:rsidRDefault="00757488" w:rsidP="00757488">
      <w:pPr>
        <w:pStyle w:val="code"/>
      </w:pPr>
      <w:r>
        <w:t xml:space="preserve">        &lt;input data-</w:t>
      </w:r>
      <w:proofErr w:type="spellStart"/>
      <w:r>
        <w:t>val</w:t>
      </w:r>
      <w:proofErr w:type="spellEnd"/>
      <w:r>
        <w:t>="true" data-</w:t>
      </w:r>
      <w:proofErr w:type="spellStart"/>
      <w:r>
        <w:t>val</w:t>
      </w:r>
      <w:proofErr w:type="spellEnd"/>
      <w:r>
        <w:t xml:space="preserve">-number="The field </w:t>
      </w:r>
      <w:proofErr w:type="spellStart"/>
      <w:r>
        <w:t>LinkID</w:t>
      </w:r>
      <w:proofErr w:type="spellEnd"/>
      <w:r>
        <w:t xml:space="preserve"> must be a number." data-</w:t>
      </w:r>
      <w:proofErr w:type="spellStart"/>
      <w:r>
        <w:t>val</w:t>
      </w:r>
      <w:proofErr w:type="spellEnd"/>
      <w:r>
        <w:t xml:space="preserve">-required="The </w:t>
      </w:r>
      <w:proofErr w:type="spellStart"/>
      <w:r>
        <w:t>LinkID</w:t>
      </w:r>
      <w:proofErr w:type="spellEnd"/>
      <w:r>
        <w:t xml:space="preserve"> field is required." id="</w:t>
      </w:r>
      <w:proofErr w:type="spellStart"/>
      <w:r>
        <w:t>LinkID</w:t>
      </w:r>
      <w:proofErr w:type="spellEnd"/>
      <w:r>
        <w:t>" name="</w:t>
      </w:r>
      <w:proofErr w:type="spellStart"/>
      <w:r>
        <w:t>LinkID</w:t>
      </w:r>
      <w:proofErr w:type="spellEnd"/>
      <w:r>
        <w:t>" type="hidden" value="1" /&gt;</w:t>
      </w:r>
    </w:p>
    <w:p w14:paraId="5567939E" w14:textId="77777777" w:rsidR="00757488" w:rsidRDefault="00757488" w:rsidP="00757488">
      <w:pPr>
        <w:pStyle w:val="code"/>
      </w:pPr>
      <w:r>
        <w:t xml:space="preserve"> </w:t>
      </w:r>
    </w:p>
    <w:p w14:paraId="0196F177" w14:textId="77777777" w:rsidR="00757488" w:rsidRDefault="00757488" w:rsidP="00757488">
      <w:pPr>
        <w:pStyle w:val="code"/>
      </w:pPr>
      <w:r>
        <w:t xml:space="preserve">        &lt;div class="form-group"&gt;</w:t>
      </w:r>
    </w:p>
    <w:p w14:paraId="16BA0646" w14:textId="77777777" w:rsidR="00757488" w:rsidRDefault="00757488" w:rsidP="00757488">
      <w:pPr>
        <w:pStyle w:val="code"/>
      </w:pPr>
      <w:r>
        <w:t xml:space="preserve">            &lt;label class="control-label col-md-2" for="</w:t>
      </w:r>
      <w:proofErr w:type="spellStart"/>
      <w:r>
        <w:t>LinkName</w:t>
      </w:r>
      <w:proofErr w:type="spellEnd"/>
      <w:r>
        <w:t>"&gt;T&amp;#</w:t>
      </w:r>
      <w:proofErr w:type="gramStart"/>
      <w:r>
        <w:t>234;n</w:t>
      </w:r>
      <w:proofErr w:type="gramEnd"/>
      <w:r>
        <w:t xml:space="preserve"> li&amp;#234;n kết&lt;/label&gt;</w:t>
      </w:r>
    </w:p>
    <w:p w14:paraId="798F6D11" w14:textId="77777777" w:rsidR="00757488" w:rsidRDefault="00757488" w:rsidP="00757488">
      <w:pPr>
        <w:pStyle w:val="code"/>
      </w:pPr>
      <w:r>
        <w:t xml:space="preserve">            &lt;div class="col-md-10"&gt;</w:t>
      </w:r>
    </w:p>
    <w:p w14:paraId="0E580F04" w14:textId="77777777" w:rsidR="00757488" w:rsidRDefault="00757488" w:rsidP="00757488">
      <w:pPr>
        <w:pStyle w:val="code"/>
      </w:pPr>
      <w:r>
        <w:t xml:space="preserve">                &lt;input class="text-box single-line" id="</w:t>
      </w:r>
      <w:proofErr w:type="spellStart"/>
      <w:r>
        <w:t>LinkName</w:t>
      </w:r>
      <w:proofErr w:type="spellEnd"/>
      <w:r>
        <w:t>" name="</w:t>
      </w:r>
      <w:proofErr w:type="spellStart"/>
      <w:r>
        <w:t>LinkName</w:t>
      </w:r>
      <w:proofErr w:type="spellEnd"/>
      <w:r>
        <w:t>" type="text" value="DAMMIO" /&gt;</w:t>
      </w:r>
    </w:p>
    <w:p w14:paraId="6344C2A0" w14:textId="77777777" w:rsidR="00757488" w:rsidRDefault="00757488" w:rsidP="00757488">
      <w:pPr>
        <w:pStyle w:val="code"/>
      </w:pPr>
      <w:r>
        <w:t xml:space="preserve">                &lt;span class="field-validation-valid" data-</w:t>
      </w:r>
      <w:proofErr w:type="spellStart"/>
      <w:r>
        <w:t>valmsg</w:t>
      </w:r>
      <w:proofErr w:type="spellEnd"/>
      <w:r>
        <w:t>-for="</w:t>
      </w:r>
      <w:proofErr w:type="spellStart"/>
      <w:r>
        <w:t>LinkName</w:t>
      </w:r>
      <w:proofErr w:type="spellEnd"/>
      <w:r>
        <w:t>" data-</w:t>
      </w:r>
      <w:proofErr w:type="spellStart"/>
      <w:r>
        <w:t>valmsg</w:t>
      </w:r>
      <w:proofErr w:type="spellEnd"/>
      <w:r>
        <w:t>-replace="true"&gt;&lt;/span&gt;</w:t>
      </w:r>
    </w:p>
    <w:p w14:paraId="5FEB5A7A" w14:textId="77777777" w:rsidR="00757488" w:rsidRDefault="00757488" w:rsidP="00757488">
      <w:pPr>
        <w:pStyle w:val="code"/>
      </w:pPr>
      <w:r>
        <w:t xml:space="preserve">            &lt;/div&gt;</w:t>
      </w:r>
    </w:p>
    <w:p w14:paraId="62FAD8CE" w14:textId="77777777" w:rsidR="00757488" w:rsidRDefault="00757488" w:rsidP="00757488">
      <w:pPr>
        <w:pStyle w:val="code"/>
      </w:pPr>
      <w:r>
        <w:t xml:space="preserve">        &lt;/div&gt;</w:t>
      </w:r>
    </w:p>
    <w:p w14:paraId="4C5C328C" w14:textId="77777777" w:rsidR="00757488" w:rsidRDefault="00757488" w:rsidP="00757488">
      <w:pPr>
        <w:pStyle w:val="code"/>
      </w:pPr>
      <w:r>
        <w:t xml:space="preserve"> </w:t>
      </w:r>
    </w:p>
    <w:p w14:paraId="080C0B4A" w14:textId="77777777" w:rsidR="00757488" w:rsidRDefault="00757488" w:rsidP="00757488">
      <w:pPr>
        <w:pStyle w:val="code"/>
      </w:pPr>
      <w:r>
        <w:t xml:space="preserve">        &lt;div class="form-group"&gt;</w:t>
      </w:r>
    </w:p>
    <w:p w14:paraId="5119D4F9" w14:textId="77777777" w:rsidR="00757488" w:rsidRDefault="00757488" w:rsidP="00757488">
      <w:pPr>
        <w:pStyle w:val="code"/>
      </w:pPr>
      <w:r>
        <w:t xml:space="preserve">            &lt;label class="control-label col-md-2" for="</w:t>
      </w:r>
      <w:proofErr w:type="spellStart"/>
      <w:r>
        <w:t>LinkURL</w:t>
      </w:r>
      <w:proofErr w:type="spellEnd"/>
      <w:r>
        <w:t>"&gt;</w:t>
      </w:r>
      <w:proofErr w:type="spellStart"/>
      <w:r>
        <w:t>LinkURL</w:t>
      </w:r>
      <w:proofErr w:type="spellEnd"/>
      <w:r>
        <w:t>&lt;/label&gt;</w:t>
      </w:r>
    </w:p>
    <w:p w14:paraId="670C2C0C" w14:textId="77777777" w:rsidR="00757488" w:rsidRDefault="00757488" w:rsidP="00757488">
      <w:pPr>
        <w:pStyle w:val="code"/>
      </w:pPr>
      <w:r>
        <w:t xml:space="preserve">            &lt;div class="col-md-10"&gt;</w:t>
      </w:r>
    </w:p>
    <w:p w14:paraId="5902AF29" w14:textId="77777777" w:rsidR="00757488" w:rsidRDefault="00757488" w:rsidP="00757488">
      <w:pPr>
        <w:pStyle w:val="code"/>
      </w:pPr>
      <w:r>
        <w:t xml:space="preserve">                &lt;input class="text-box single-line" id="</w:t>
      </w:r>
      <w:proofErr w:type="spellStart"/>
      <w:r>
        <w:t>LinkURL</w:t>
      </w:r>
      <w:proofErr w:type="spellEnd"/>
      <w:r>
        <w:t>" name="</w:t>
      </w:r>
      <w:proofErr w:type="spellStart"/>
      <w:r>
        <w:t>LinkURL</w:t>
      </w:r>
      <w:proofErr w:type="spellEnd"/>
      <w:r>
        <w:t>" type="text" value="http://www.dammio.com" /&gt;</w:t>
      </w:r>
    </w:p>
    <w:p w14:paraId="570699D3" w14:textId="77777777" w:rsidR="00757488" w:rsidRDefault="00757488" w:rsidP="00757488">
      <w:pPr>
        <w:pStyle w:val="code"/>
      </w:pPr>
      <w:r>
        <w:t xml:space="preserve">                &lt;span class="field-validation-valid" data-</w:t>
      </w:r>
      <w:proofErr w:type="spellStart"/>
      <w:r>
        <w:t>valmsg</w:t>
      </w:r>
      <w:proofErr w:type="spellEnd"/>
      <w:r>
        <w:t>-for="</w:t>
      </w:r>
      <w:proofErr w:type="spellStart"/>
      <w:r>
        <w:t>LinkURL</w:t>
      </w:r>
      <w:proofErr w:type="spellEnd"/>
      <w:r>
        <w:t>" data-</w:t>
      </w:r>
      <w:proofErr w:type="spellStart"/>
      <w:r>
        <w:t>valmsg</w:t>
      </w:r>
      <w:proofErr w:type="spellEnd"/>
      <w:r>
        <w:t>-replace="true"&gt;&lt;/span&gt;</w:t>
      </w:r>
    </w:p>
    <w:p w14:paraId="33481D01" w14:textId="77777777" w:rsidR="00757488" w:rsidRDefault="00757488" w:rsidP="00757488">
      <w:pPr>
        <w:pStyle w:val="code"/>
      </w:pPr>
      <w:r>
        <w:t xml:space="preserve">            &lt;/div&gt;</w:t>
      </w:r>
    </w:p>
    <w:p w14:paraId="708D71AC" w14:textId="77777777" w:rsidR="00757488" w:rsidRDefault="00757488" w:rsidP="00757488">
      <w:pPr>
        <w:pStyle w:val="code"/>
      </w:pPr>
      <w:r>
        <w:t xml:space="preserve">        &lt;/div&gt;</w:t>
      </w:r>
    </w:p>
    <w:p w14:paraId="7D4ECA2B" w14:textId="77777777" w:rsidR="00757488" w:rsidRDefault="00757488" w:rsidP="00757488">
      <w:pPr>
        <w:pStyle w:val="code"/>
      </w:pPr>
      <w:r>
        <w:t xml:space="preserve"> </w:t>
      </w:r>
    </w:p>
    <w:p w14:paraId="52AEC908" w14:textId="77777777" w:rsidR="00757488" w:rsidRDefault="00757488" w:rsidP="00757488">
      <w:pPr>
        <w:pStyle w:val="code"/>
      </w:pPr>
      <w:r>
        <w:t xml:space="preserve">        &lt;div class="form-group"&gt;</w:t>
      </w:r>
    </w:p>
    <w:p w14:paraId="16632A06" w14:textId="77777777" w:rsidR="00757488" w:rsidRDefault="00757488" w:rsidP="00757488">
      <w:pPr>
        <w:pStyle w:val="code"/>
      </w:pPr>
      <w:r>
        <w:t xml:space="preserve">            &lt;label class="control-label col-md-2" for="</w:t>
      </w:r>
      <w:proofErr w:type="spellStart"/>
      <w:r>
        <w:t>LinkDescription</w:t>
      </w:r>
      <w:proofErr w:type="spellEnd"/>
      <w:r>
        <w:t>"&gt;</w:t>
      </w:r>
      <w:proofErr w:type="spellStart"/>
      <w:r>
        <w:t>LinkDescription</w:t>
      </w:r>
      <w:proofErr w:type="spellEnd"/>
      <w:r>
        <w:t>&lt;/label&gt;</w:t>
      </w:r>
    </w:p>
    <w:p w14:paraId="754FF427" w14:textId="77777777" w:rsidR="00757488" w:rsidRDefault="00757488" w:rsidP="00757488">
      <w:pPr>
        <w:pStyle w:val="code"/>
      </w:pPr>
      <w:r>
        <w:t xml:space="preserve">            &lt;div class="col-md-10"&gt;</w:t>
      </w:r>
    </w:p>
    <w:p w14:paraId="1756836B" w14:textId="77777777" w:rsidR="00757488" w:rsidRDefault="00757488" w:rsidP="00757488">
      <w:pPr>
        <w:pStyle w:val="code"/>
      </w:pPr>
      <w:r>
        <w:t xml:space="preserve">                &lt;input class="text-box single-line" id="</w:t>
      </w:r>
      <w:proofErr w:type="spellStart"/>
      <w:r>
        <w:t>LinkDescription</w:t>
      </w:r>
      <w:proofErr w:type="spellEnd"/>
      <w:r>
        <w:t>" name="</w:t>
      </w:r>
      <w:proofErr w:type="spellStart"/>
      <w:r>
        <w:t>LinkDescription</w:t>
      </w:r>
      <w:proofErr w:type="spellEnd"/>
      <w:r>
        <w:t>" type="text" value="Khóa học ASP.NET MVC" /&gt;</w:t>
      </w:r>
    </w:p>
    <w:p w14:paraId="6CFC4E19" w14:textId="77777777" w:rsidR="00757488" w:rsidRDefault="00757488" w:rsidP="00757488">
      <w:pPr>
        <w:pStyle w:val="code"/>
      </w:pPr>
      <w:r>
        <w:t xml:space="preserve">                &lt;span class="field-validation-valid" data-</w:t>
      </w:r>
      <w:proofErr w:type="spellStart"/>
      <w:r>
        <w:t>valmsg</w:t>
      </w:r>
      <w:proofErr w:type="spellEnd"/>
      <w:r>
        <w:t>-for="</w:t>
      </w:r>
      <w:proofErr w:type="spellStart"/>
      <w:r>
        <w:t>LinkDescription</w:t>
      </w:r>
      <w:proofErr w:type="spellEnd"/>
      <w:r>
        <w:t>" data-</w:t>
      </w:r>
      <w:proofErr w:type="spellStart"/>
      <w:r>
        <w:t>valmsg</w:t>
      </w:r>
      <w:proofErr w:type="spellEnd"/>
      <w:r>
        <w:t>-replace="true"&gt;&lt;/span&gt;</w:t>
      </w:r>
    </w:p>
    <w:p w14:paraId="264D180F" w14:textId="77777777" w:rsidR="00757488" w:rsidRDefault="00757488" w:rsidP="00757488">
      <w:pPr>
        <w:pStyle w:val="code"/>
      </w:pPr>
      <w:r>
        <w:t xml:space="preserve">            &lt;/div&gt;</w:t>
      </w:r>
    </w:p>
    <w:p w14:paraId="76A0BE67" w14:textId="77777777" w:rsidR="00757488" w:rsidRDefault="00757488" w:rsidP="00757488">
      <w:pPr>
        <w:pStyle w:val="code"/>
      </w:pPr>
      <w:r>
        <w:t xml:space="preserve">        &lt;/div&gt;</w:t>
      </w:r>
    </w:p>
    <w:p w14:paraId="0FB57626" w14:textId="77777777" w:rsidR="00757488" w:rsidRDefault="00757488" w:rsidP="00757488">
      <w:pPr>
        <w:pStyle w:val="code"/>
      </w:pPr>
      <w:r>
        <w:lastRenderedPageBreak/>
        <w:t xml:space="preserve"> </w:t>
      </w:r>
    </w:p>
    <w:p w14:paraId="3F8245AE" w14:textId="77777777" w:rsidR="00757488" w:rsidRDefault="00757488" w:rsidP="00757488">
      <w:pPr>
        <w:pStyle w:val="code"/>
      </w:pPr>
      <w:r>
        <w:t xml:space="preserve">        &lt;div class="form-group"&gt;</w:t>
      </w:r>
    </w:p>
    <w:p w14:paraId="03B7EEB2" w14:textId="77777777" w:rsidR="00757488" w:rsidRDefault="00757488" w:rsidP="00757488">
      <w:pPr>
        <w:pStyle w:val="code"/>
      </w:pPr>
      <w:r>
        <w:t xml:space="preserve">            &lt;label class="control-label col-md-2" for="</w:t>
      </w:r>
      <w:proofErr w:type="spellStart"/>
      <w:r>
        <w:t>CategoryID</w:t>
      </w:r>
      <w:proofErr w:type="spellEnd"/>
      <w:r>
        <w:t>"&gt;</w:t>
      </w:r>
      <w:proofErr w:type="spellStart"/>
      <w:r>
        <w:t>CategoryID</w:t>
      </w:r>
      <w:proofErr w:type="spellEnd"/>
      <w:r>
        <w:t>&lt;/label&gt;</w:t>
      </w:r>
    </w:p>
    <w:p w14:paraId="424CC4E8" w14:textId="77777777" w:rsidR="00757488" w:rsidRDefault="00757488" w:rsidP="00757488">
      <w:pPr>
        <w:pStyle w:val="code"/>
      </w:pPr>
      <w:r>
        <w:t xml:space="preserve">            &lt;div class="col-md-10"&gt;</w:t>
      </w:r>
    </w:p>
    <w:p w14:paraId="162AD27F" w14:textId="77777777" w:rsidR="00757488" w:rsidRDefault="00757488" w:rsidP="00757488">
      <w:pPr>
        <w:pStyle w:val="code"/>
      </w:pPr>
      <w:r>
        <w:t xml:space="preserve">                &lt;input class="text-box single-line" data-</w:t>
      </w:r>
      <w:proofErr w:type="spellStart"/>
      <w:r>
        <w:t>val</w:t>
      </w:r>
      <w:proofErr w:type="spellEnd"/>
      <w:r>
        <w:t>="true" data-</w:t>
      </w:r>
      <w:proofErr w:type="spellStart"/>
      <w:r>
        <w:t>val</w:t>
      </w:r>
      <w:proofErr w:type="spellEnd"/>
      <w:r>
        <w:t xml:space="preserve">-number="The field </w:t>
      </w:r>
      <w:proofErr w:type="spellStart"/>
      <w:r>
        <w:t>CategoryID</w:t>
      </w:r>
      <w:proofErr w:type="spellEnd"/>
      <w:r>
        <w:t xml:space="preserve"> must be a number." id="</w:t>
      </w:r>
      <w:proofErr w:type="spellStart"/>
      <w:r>
        <w:t>CategoryID</w:t>
      </w:r>
      <w:proofErr w:type="spellEnd"/>
      <w:r>
        <w:t>" name="</w:t>
      </w:r>
      <w:proofErr w:type="spellStart"/>
      <w:r>
        <w:t>CategoryID</w:t>
      </w:r>
      <w:proofErr w:type="spellEnd"/>
      <w:r>
        <w:t>" type="number" value="1" /&gt;</w:t>
      </w:r>
    </w:p>
    <w:p w14:paraId="03DA204A" w14:textId="77777777" w:rsidR="00757488" w:rsidRDefault="00757488" w:rsidP="00757488">
      <w:pPr>
        <w:pStyle w:val="code"/>
      </w:pPr>
      <w:r>
        <w:t xml:space="preserve">                &lt;span class="field-validation-valid" data-</w:t>
      </w:r>
      <w:proofErr w:type="spellStart"/>
      <w:r>
        <w:t>valmsg</w:t>
      </w:r>
      <w:proofErr w:type="spellEnd"/>
      <w:r>
        <w:t>-for="</w:t>
      </w:r>
      <w:proofErr w:type="spellStart"/>
      <w:r>
        <w:t>CategoryID</w:t>
      </w:r>
      <w:proofErr w:type="spellEnd"/>
      <w:r>
        <w:t>" data-</w:t>
      </w:r>
      <w:proofErr w:type="spellStart"/>
      <w:r>
        <w:t>valmsg</w:t>
      </w:r>
      <w:proofErr w:type="spellEnd"/>
      <w:r>
        <w:t>-replace="true"&gt;&lt;/span&gt;</w:t>
      </w:r>
    </w:p>
    <w:p w14:paraId="62157BAA" w14:textId="77777777" w:rsidR="00757488" w:rsidRDefault="00757488" w:rsidP="00757488">
      <w:pPr>
        <w:pStyle w:val="code"/>
      </w:pPr>
      <w:r>
        <w:t xml:space="preserve">            &lt;/div&gt;</w:t>
      </w:r>
    </w:p>
    <w:p w14:paraId="6D361F38" w14:textId="77777777" w:rsidR="00757488" w:rsidRDefault="00757488" w:rsidP="00757488">
      <w:pPr>
        <w:pStyle w:val="code"/>
      </w:pPr>
      <w:r>
        <w:t xml:space="preserve">        &lt;/div&gt;</w:t>
      </w:r>
    </w:p>
    <w:p w14:paraId="505887DA" w14:textId="77777777" w:rsidR="00757488" w:rsidRDefault="00757488" w:rsidP="00757488">
      <w:pPr>
        <w:pStyle w:val="code"/>
      </w:pPr>
      <w:r>
        <w:t xml:space="preserve"> </w:t>
      </w:r>
    </w:p>
    <w:p w14:paraId="6F608E3C" w14:textId="77777777" w:rsidR="00757488" w:rsidRDefault="00757488" w:rsidP="00757488">
      <w:pPr>
        <w:pStyle w:val="code"/>
      </w:pPr>
      <w:r>
        <w:t xml:space="preserve">        &lt;div class="form-group"&gt;</w:t>
      </w:r>
    </w:p>
    <w:p w14:paraId="663D7E0B" w14:textId="77777777" w:rsidR="00757488" w:rsidRDefault="00757488" w:rsidP="00757488">
      <w:pPr>
        <w:pStyle w:val="code"/>
      </w:pPr>
      <w:r>
        <w:t xml:space="preserve">            &lt;div class="col-md-offset-2 col-md-10"&gt;</w:t>
      </w:r>
    </w:p>
    <w:p w14:paraId="60195BB6" w14:textId="77777777" w:rsidR="00757488" w:rsidRDefault="00757488" w:rsidP="00757488">
      <w:pPr>
        <w:pStyle w:val="code"/>
      </w:pPr>
      <w:r>
        <w:t xml:space="preserve">                &lt;input type="submit" value="Save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default" /&gt;</w:t>
      </w:r>
    </w:p>
    <w:p w14:paraId="47E04EA7" w14:textId="77777777" w:rsidR="00757488" w:rsidRDefault="00757488" w:rsidP="00757488">
      <w:pPr>
        <w:pStyle w:val="code"/>
      </w:pPr>
      <w:r>
        <w:t xml:space="preserve">            &lt;/div&gt;</w:t>
      </w:r>
    </w:p>
    <w:p w14:paraId="033627FA" w14:textId="77777777" w:rsidR="00757488" w:rsidRDefault="00757488" w:rsidP="00757488">
      <w:pPr>
        <w:pStyle w:val="code"/>
      </w:pPr>
      <w:r>
        <w:t xml:space="preserve">        &lt;/div&gt;</w:t>
      </w:r>
    </w:p>
    <w:p w14:paraId="4FA843FD" w14:textId="77777777" w:rsidR="00757488" w:rsidRDefault="00757488" w:rsidP="00757488">
      <w:pPr>
        <w:pStyle w:val="code"/>
      </w:pPr>
      <w:r>
        <w:t xml:space="preserve">    &lt;/div&gt;</w:t>
      </w:r>
    </w:p>
    <w:p w14:paraId="70A36AF3" w14:textId="05451429" w:rsidR="00757488" w:rsidRPr="00757488" w:rsidRDefault="00757488" w:rsidP="00757488">
      <w:pPr>
        <w:pStyle w:val="code"/>
      </w:pPr>
      <w:r>
        <w:t>&lt;/form&gt;</w:t>
      </w:r>
    </w:p>
    <w:p w14:paraId="0CBBC26F" w14:textId="77777777" w:rsidR="00F039B4" w:rsidRPr="00F039B4" w:rsidRDefault="00F039B4" w:rsidP="00757488">
      <w:r w:rsidRPr="00F039B4">
        <w:t>Để ý phần tử form, bạn thấy thuộc tính value có giá trị “</w:t>
      </w:r>
      <w:r w:rsidRPr="00757488">
        <w:rPr>
          <w:u w:val="single"/>
        </w:rPr>
        <w:t>NF2GxIbGPoEIPVAFPTr4JNPtk9N</w:t>
      </w:r>
      <w:r w:rsidRPr="00F039B4">
        <w:t xml:space="preserve">..” thì </w:t>
      </w:r>
      <w:proofErr w:type="spellStart"/>
      <w:r w:rsidRPr="00F039B4">
        <w:t>đây</w:t>
      </w:r>
      <w:proofErr w:type="spellEnd"/>
      <w:r w:rsidRPr="00F039B4">
        <w:t xml:space="preserve"> chính là giá trị token </w:t>
      </w:r>
      <w:proofErr w:type="spellStart"/>
      <w:r w:rsidRPr="00F039B4">
        <w:t>ẩn</w:t>
      </w:r>
      <w:proofErr w:type="spellEnd"/>
      <w:r w:rsidRPr="00F039B4">
        <w:t xml:space="preserve"> (tự động </w:t>
      </w:r>
      <w:proofErr w:type="spellStart"/>
      <w:r w:rsidRPr="00F039B4">
        <w:t>gieo</w:t>
      </w:r>
      <w:proofErr w:type="spellEnd"/>
      <w:r w:rsidRPr="00F039B4">
        <w:t xml:space="preserve"> mỗi lần </w:t>
      </w:r>
      <w:proofErr w:type="spellStart"/>
      <w:r w:rsidRPr="00F039B4">
        <w:t>duyệt</w:t>
      </w:r>
      <w:proofErr w:type="spellEnd"/>
      <w:r w:rsidRPr="00F039B4">
        <w:t xml:space="preserve"> Web) để bảo mật cho </w:t>
      </w:r>
      <w:proofErr w:type="spellStart"/>
      <w:r w:rsidRPr="00F039B4">
        <w:t>trang</w:t>
      </w:r>
      <w:proofErr w:type="spellEnd"/>
      <w:r w:rsidRPr="00F039B4">
        <w:t xml:space="preserve"> web. Nếu một hacker </w:t>
      </w:r>
      <w:proofErr w:type="spellStart"/>
      <w:r w:rsidRPr="00F039B4">
        <w:t>khi</w:t>
      </w:r>
      <w:proofErr w:type="spellEnd"/>
      <w:r w:rsidRPr="00F039B4">
        <w:t xml:space="preserve"> submit dữ liệu thông qua form Edit mà không gửi kèm đúng token thì không thể </w:t>
      </w:r>
      <w:proofErr w:type="spellStart"/>
      <w:r w:rsidRPr="00F039B4">
        <w:t>ghi</w:t>
      </w:r>
      <w:proofErr w:type="spellEnd"/>
      <w:r w:rsidRPr="00F039B4">
        <w:t xml:space="preserve"> </w:t>
      </w:r>
      <w:proofErr w:type="spellStart"/>
      <w:r w:rsidRPr="00F039B4">
        <w:t>đè</w:t>
      </w:r>
      <w:proofErr w:type="spellEnd"/>
      <w:r w:rsidRPr="00F039B4">
        <w:t xml:space="preserve"> vào database. </w:t>
      </w:r>
      <w:proofErr w:type="spellStart"/>
      <w:r w:rsidRPr="00F039B4">
        <w:t>Cơ</w:t>
      </w:r>
      <w:proofErr w:type="spellEnd"/>
      <w:r w:rsidRPr="00F039B4">
        <w:t xml:space="preserve"> chế này làm cho các ứng dụng ASP.NET </w:t>
      </w:r>
      <w:hyperlink r:id="rId18" w:tgtFrame="_blank" w:history="1">
        <w:r w:rsidRPr="00F039B4">
          <w:rPr>
            <w:rStyle w:val="Hyperlink"/>
          </w:rPr>
          <w:t>MVC</w:t>
        </w:r>
      </w:hyperlink>
      <w:r w:rsidRPr="00F039B4">
        <w:t xml:space="preserve"> cực kỳ bảo mật, vì vậy rất </w:t>
      </w:r>
      <w:proofErr w:type="spellStart"/>
      <w:r w:rsidRPr="00F039B4">
        <w:t>thích</w:t>
      </w:r>
      <w:proofErr w:type="spellEnd"/>
      <w:r w:rsidRPr="00F039B4">
        <w:t xml:space="preserve"> hợp để áp dụng cho các hệ thống </w:t>
      </w:r>
      <w:proofErr w:type="spellStart"/>
      <w:r w:rsidRPr="00F039B4">
        <w:t>hoạt</w:t>
      </w:r>
      <w:proofErr w:type="spellEnd"/>
      <w:r w:rsidRPr="00F039B4">
        <w:t xml:space="preserve"> động </w:t>
      </w:r>
      <w:proofErr w:type="spellStart"/>
      <w:r w:rsidRPr="00F039B4">
        <w:t>ngân</w:t>
      </w:r>
      <w:proofErr w:type="spellEnd"/>
      <w:r w:rsidRPr="00F039B4">
        <w:t xml:space="preserve"> hàng hay </w:t>
      </w:r>
      <w:proofErr w:type="spellStart"/>
      <w:r w:rsidRPr="00F039B4">
        <w:t>thanh</w:t>
      </w:r>
      <w:proofErr w:type="spellEnd"/>
      <w:r w:rsidRPr="00F039B4">
        <w:t xml:space="preserve"> toán điện tử.</w:t>
      </w:r>
    </w:p>
    <w:p w14:paraId="1A1EDDF7" w14:textId="77777777" w:rsidR="00F039B4" w:rsidRPr="00F039B4" w:rsidRDefault="00F039B4" w:rsidP="00CE7A8D">
      <w:pPr>
        <w:pStyle w:val="Heading1"/>
      </w:pPr>
      <w:r w:rsidRPr="00F039B4">
        <w:t xml:space="preserve">Xử lý </w:t>
      </w:r>
      <w:proofErr w:type="spellStart"/>
      <w:r w:rsidRPr="00F039B4">
        <w:t>yêu</w:t>
      </w:r>
      <w:proofErr w:type="spellEnd"/>
      <w:r w:rsidRPr="00F039B4">
        <w:t xml:space="preserve"> cầu POST</w:t>
      </w:r>
    </w:p>
    <w:p w14:paraId="2D3604B4" w14:textId="4008C04B" w:rsidR="00F039B4" w:rsidRDefault="00F039B4" w:rsidP="00CE7A8D">
      <w:proofErr w:type="spellStart"/>
      <w:r w:rsidRPr="00F039B4">
        <w:t>Đoạn</w:t>
      </w:r>
      <w:proofErr w:type="spellEnd"/>
      <w:r w:rsidRPr="00F039B4">
        <w:t xml:space="preserve"> mã </w:t>
      </w:r>
      <w:proofErr w:type="spellStart"/>
      <w:r w:rsidRPr="00F039B4">
        <w:t>sau</w:t>
      </w:r>
      <w:proofErr w:type="spellEnd"/>
      <w:r w:rsidRPr="00F039B4">
        <w:t xml:space="preserve"> hiển thị </w:t>
      </w:r>
      <w:proofErr w:type="spellStart"/>
      <w:r w:rsidRPr="00F039B4">
        <w:t>phiên</w:t>
      </w:r>
      <w:proofErr w:type="spellEnd"/>
      <w:r w:rsidRPr="00F039B4">
        <w:t xml:space="preserve"> bản </w:t>
      </w:r>
      <w:proofErr w:type="spellStart"/>
      <w:r w:rsidRPr="00F039B4">
        <w:t>HttpPost</w:t>
      </w:r>
      <w:proofErr w:type="spellEnd"/>
      <w:r w:rsidRPr="00F039B4">
        <w:t xml:space="preserve"> của phương thức Edit.</w:t>
      </w:r>
    </w:p>
    <w:p w14:paraId="57BDC9F1" w14:textId="77777777" w:rsidR="00CE7A8D" w:rsidRDefault="00CE7A8D" w:rsidP="00CE7A8D">
      <w:pPr>
        <w:pStyle w:val="code"/>
      </w:pPr>
      <w:r>
        <w:t>[</w:t>
      </w:r>
      <w:proofErr w:type="spellStart"/>
      <w:r>
        <w:t>HttpPost</w:t>
      </w:r>
      <w:proofErr w:type="spellEnd"/>
      <w:r>
        <w:t>]</w:t>
      </w:r>
    </w:p>
    <w:p w14:paraId="26F8FDAA" w14:textId="77777777" w:rsidR="00CE7A8D" w:rsidRDefault="00CE7A8D" w:rsidP="00CE7A8D">
      <w:pPr>
        <w:pStyle w:val="code"/>
      </w:pPr>
      <w:r>
        <w:t xml:space="preserve">        [</w:t>
      </w:r>
      <w:proofErr w:type="spellStart"/>
      <w:r>
        <w:t>ValidateAntiForgeryToken</w:t>
      </w:r>
      <w:proofErr w:type="spellEnd"/>
      <w:r>
        <w:t>]</w:t>
      </w:r>
    </w:p>
    <w:p w14:paraId="392837CD" w14:textId="77777777" w:rsidR="00CE7A8D" w:rsidRDefault="00CE7A8D" w:rsidP="00CE7A8D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Edit([</w:t>
      </w:r>
      <w:proofErr w:type="gramStart"/>
      <w:r>
        <w:t>Bind(</w:t>
      </w:r>
      <w:proofErr w:type="gramEnd"/>
      <w:r>
        <w:t>Include="LinkID,LinkName,LinkURL,LinkDescription,CategoryID")] Link link)</w:t>
      </w:r>
    </w:p>
    <w:p w14:paraId="56F19388" w14:textId="77777777" w:rsidR="00CE7A8D" w:rsidRDefault="00CE7A8D" w:rsidP="00CE7A8D">
      <w:pPr>
        <w:pStyle w:val="code"/>
      </w:pPr>
      <w:r>
        <w:lastRenderedPageBreak/>
        <w:t xml:space="preserve">        {</w:t>
      </w:r>
    </w:p>
    <w:p w14:paraId="0CB59D01" w14:textId="77777777" w:rsidR="00CE7A8D" w:rsidRDefault="00CE7A8D" w:rsidP="00CE7A8D">
      <w:pPr>
        <w:pStyle w:val="code"/>
      </w:pPr>
      <w:r>
        <w:t xml:space="preserve">            if (</w:t>
      </w:r>
      <w:proofErr w:type="spellStart"/>
      <w:r>
        <w:t>ModelState.IsValid</w:t>
      </w:r>
      <w:proofErr w:type="spellEnd"/>
      <w:r>
        <w:t>)</w:t>
      </w:r>
    </w:p>
    <w:p w14:paraId="2E54E59D" w14:textId="77777777" w:rsidR="00CE7A8D" w:rsidRDefault="00CE7A8D" w:rsidP="00CE7A8D">
      <w:pPr>
        <w:pStyle w:val="code"/>
      </w:pPr>
      <w:r>
        <w:t xml:space="preserve">            {</w:t>
      </w:r>
    </w:p>
    <w:p w14:paraId="09F97EFF" w14:textId="77777777" w:rsidR="00CE7A8D" w:rsidRDefault="00CE7A8D" w:rsidP="00CE7A8D">
      <w:pPr>
        <w:pStyle w:val="code"/>
      </w:pPr>
      <w:r>
        <w:t xml:space="preserve">                </w:t>
      </w:r>
      <w:proofErr w:type="spellStart"/>
      <w:proofErr w:type="gramStart"/>
      <w:r>
        <w:t>db.Entry</w:t>
      </w:r>
      <w:proofErr w:type="spellEnd"/>
      <w:proofErr w:type="gramEnd"/>
      <w:r>
        <w:t xml:space="preserve">(link).State = </w:t>
      </w:r>
      <w:proofErr w:type="spellStart"/>
      <w:r>
        <w:t>EntityState.Modified</w:t>
      </w:r>
      <w:proofErr w:type="spellEnd"/>
      <w:r>
        <w:t>;</w:t>
      </w:r>
    </w:p>
    <w:p w14:paraId="4389B0A3" w14:textId="77777777" w:rsidR="00CE7A8D" w:rsidRDefault="00CE7A8D" w:rsidP="00CE7A8D">
      <w:pPr>
        <w:pStyle w:val="code"/>
      </w:pPr>
      <w:r>
        <w:t xml:space="preserve">                </w:t>
      </w:r>
      <w:proofErr w:type="spellStart"/>
      <w:proofErr w:type="gramStart"/>
      <w:r>
        <w:t>db.SaveChanges</w:t>
      </w:r>
      <w:proofErr w:type="spellEnd"/>
      <w:proofErr w:type="gramEnd"/>
      <w:r>
        <w:t>();</w:t>
      </w:r>
    </w:p>
    <w:p w14:paraId="144A394E" w14:textId="77777777" w:rsidR="00CE7A8D" w:rsidRDefault="00CE7A8D" w:rsidP="00CE7A8D">
      <w:pPr>
        <w:pStyle w:val="code"/>
      </w:pPr>
      <w:r>
        <w:t xml:space="preserve">                return </w:t>
      </w:r>
      <w:proofErr w:type="spellStart"/>
      <w:r>
        <w:t>RedirectToAction</w:t>
      </w:r>
      <w:proofErr w:type="spellEnd"/>
      <w:r>
        <w:t>("Index");</w:t>
      </w:r>
    </w:p>
    <w:p w14:paraId="7E8521E0" w14:textId="77777777" w:rsidR="00CE7A8D" w:rsidRDefault="00CE7A8D" w:rsidP="00CE7A8D">
      <w:pPr>
        <w:pStyle w:val="code"/>
      </w:pPr>
      <w:r>
        <w:t xml:space="preserve">            }</w:t>
      </w:r>
    </w:p>
    <w:p w14:paraId="54718596" w14:textId="77777777" w:rsidR="00CE7A8D" w:rsidRDefault="00CE7A8D" w:rsidP="00CE7A8D">
      <w:pPr>
        <w:pStyle w:val="code"/>
      </w:pPr>
      <w:r>
        <w:t xml:space="preserve">            return View(link);</w:t>
      </w:r>
    </w:p>
    <w:p w14:paraId="2AC5DCA2" w14:textId="221EA509" w:rsidR="00CE7A8D" w:rsidRPr="00F039B4" w:rsidRDefault="00CE7A8D" w:rsidP="00CE7A8D">
      <w:pPr>
        <w:pStyle w:val="code"/>
      </w:pPr>
      <w:r>
        <w:t xml:space="preserve">        }</w:t>
      </w:r>
    </w:p>
    <w:p w14:paraId="50F0660C" w14:textId="77777777" w:rsidR="00F039B4" w:rsidRPr="00F039B4" w:rsidRDefault="00F039B4" w:rsidP="00CE7A8D">
      <w:proofErr w:type="spellStart"/>
      <w:r w:rsidRPr="00F039B4">
        <w:t>Như</w:t>
      </w:r>
      <w:proofErr w:type="spellEnd"/>
      <w:r w:rsidRPr="00F039B4">
        <w:t xml:space="preserve"> đã giải </w:t>
      </w:r>
      <w:proofErr w:type="spellStart"/>
      <w:r w:rsidRPr="00F039B4">
        <w:t>thích</w:t>
      </w:r>
      <w:proofErr w:type="spellEnd"/>
      <w:r w:rsidRPr="00F039B4">
        <w:t xml:space="preserve"> ở trên, thuộc tính </w:t>
      </w:r>
      <w:proofErr w:type="spellStart"/>
      <w:r w:rsidRPr="00F039B4">
        <w:t>ValidateAntiForgeryToken</w:t>
      </w:r>
      <w:proofErr w:type="spellEnd"/>
      <w:r w:rsidRPr="00F039B4">
        <w:t xml:space="preserve"> kiểm chứng token XSRF (Cross-site request forgery) được </w:t>
      </w:r>
      <w:proofErr w:type="spellStart"/>
      <w:r w:rsidRPr="00F039B4">
        <w:t>gieo</w:t>
      </w:r>
      <w:proofErr w:type="spellEnd"/>
      <w:r w:rsidRPr="00F039B4">
        <w:t xml:space="preserve"> bởi cuộc </w:t>
      </w:r>
      <w:proofErr w:type="spellStart"/>
      <w:r w:rsidRPr="00F039B4">
        <w:t>gọi</w:t>
      </w:r>
      <w:proofErr w:type="spellEnd"/>
      <w:r w:rsidRPr="00F039B4">
        <w:t xml:space="preserve"> @Html.AntiForgeryToken() ở view. </w:t>
      </w:r>
      <w:proofErr w:type="spellStart"/>
      <w:r w:rsidRPr="00F039B4">
        <w:t>Mô</w:t>
      </w:r>
      <w:proofErr w:type="spellEnd"/>
      <w:r w:rsidRPr="00F039B4">
        <w:t xml:space="preserve"> hình ASP.NET </w:t>
      </w:r>
      <w:hyperlink r:id="rId19" w:tgtFrame="_blank" w:history="1">
        <w:r w:rsidRPr="00F039B4">
          <w:rPr>
            <w:rStyle w:val="Hyperlink"/>
          </w:rPr>
          <w:t>MVC</w:t>
        </w:r>
      </w:hyperlink>
      <w:r w:rsidRPr="00F039B4">
        <w:t xml:space="preserve"> lấy các giá trị cần post ở form, </w:t>
      </w:r>
      <w:proofErr w:type="spellStart"/>
      <w:r w:rsidRPr="00F039B4">
        <w:t>sau</w:t>
      </w:r>
      <w:proofErr w:type="spellEnd"/>
      <w:r w:rsidRPr="00F039B4">
        <w:t xml:space="preserve"> đó tạo một đối tượng Link, đẩy các giá trị này vào và kiểm chứng dữ liệu bằng phương thức </w:t>
      </w:r>
      <w:proofErr w:type="spellStart"/>
      <w:r w:rsidRPr="00F039B4">
        <w:rPr>
          <w:b/>
          <w:bCs/>
        </w:rPr>
        <w:t>ModelState.IsValid</w:t>
      </w:r>
      <w:proofErr w:type="spellEnd"/>
      <w:r w:rsidRPr="00F039B4">
        <w:t xml:space="preserve">, cuối cùng dữ liệu được gửi đi đến server để cập nhật hay chỉnh sửa. Nếu dữ liệu đầu vào hợp lệ, dữ liệu sẽ </w:t>
      </w:r>
      <w:proofErr w:type="spellStart"/>
      <w:r w:rsidRPr="00F039B4">
        <w:t>lưu</w:t>
      </w:r>
      <w:proofErr w:type="spellEnd"/>
      <w:r w:rsidRPr="00F039B4">
        <w:t xml:space="preserve"> vào tập hợp Link của </w:t>
      </w:r>
      <w:proofErr w:type="spellStart"/>
      <w:r w:rsidRPr="00F039B4">
        <w:t>db</w:t>
      </w:r>
      <w:proofErr w:type="spellEnd"/>
      <w:r w:rsidRPr="00F039B4">
        <w:t xml:space="preserve"> (thể hiện </w:t>
      </w:r>
      <w:proofErr w:type="spellStart"/>
      <w:r w:rsidRPr="00F039B4">
        <w:t>DbContext</w:t>
      </w:r>
      <w:proofErr w:type="spellEnd"/>
      <w:r w:rsidRPr="00F039B4">
        <w:t xml:space="preserve">). Dữ liệu Link được </w:t>
      </w:r>
      <w:proofErr w:type="spellStart"/>
      <w:r w:rsidRPr="00F039B4">
        <w:t>lưu</w:t>
      </w:r>
      <w:proofErr w:type="spellEnd"/>
      <w:r w:rsidRPr="00F039B4">
        <w:t xml:space="preserve"> vào database thông qua phương thức </w:t>
      </w:r>
      <w:proofErr w:type="spellStart"/>
      <w:r w:rsidRPr="00F039B4">
        <w:t>SaveChanges</w:t>
      </w:r>
      <w:proofErr w:type="spellEnd"/>
      <w:r w:rsidRPr="00F039B4">
        <w:t xml:space="preserve">. Sau đó, </w:t>
      </w:r>
      <w:proofErr w:type="spellStart"/>
      <w:r w:rsidRPr="00F039B4">
        <w:t>đoạn</w:t>
      </w:r>
      <w:proofErr w:type="spellEnd"/>
      <w:r w:rsidRPr="00F039B4">
        <w:t xml:space="preserve"> mã sẽ quay về </w:t>
      </w:r>
      <w:proofErr w:type="spellStart"/>
      <w:r w:rsidRPr="00F039B4">
        <w:t>giao</w:t>
      </w:r>
      <w:proofErr w:type="spellEnd"/>
      <w:r w:rsidRPr="00F039B4">
        <w:t xml:space="preserve"> diện </w:t>
      </w:r>
      <w:proofErr w:type="spellStart"/>
      <w:r w:rsidRPr="00F039B4">
        <w:t>trang</w:t>
      </w:r>
      <w:proofErr w:type="spellEnd"/>
      <w:r w:rsidRPr="00F039B4">
        <w:t xml:space="preserve"> Index của lớp </w:t>
      </w:r>
      <w:proofErr w:type="spellStart"/>
      <w:r w:rsidRPr="00F039B4">
        <w:t>LinkController</w:t>
      </w:r>
      <w:proofErr w:type="spellEnd"/>
      <w:r w:rsidRPr="00F039B4">
        <w:t xml:space="preserve">, </w:t>
      </w:r>
      <w:proofErr w:type="spellStart"/>
      <w:r w:rsidRPr="00F039B4">
        <w:t>nơi</w:t>
      </w:r>
      <w:proofErr w:type="spellEnd"/>
      <w:r w:rsidRPr="00F039B4">
        <w:t xml:space="preserve"> hiển thị tất cả các Link, bao gồm những </w:t>
      </w:r>
      <w:proofErr w:type="spellStart"/>
      <w:r w:rsidRPr="00F039B4">
        <w:t>thay</w:t>
      </w:r>
      <w:proofErr w:type="spellEnd"/>
      <w:r w:rsidRPr="00F039B4">
        <w:t xml:space="preserve"> đổi </w:t>
      </w:r>
      <w:proofErr w:type="spellStart"/>
      <w:r w:rsidRPr="00F039B4">
        <w:t>vừa</w:t>
      </w:r>
      <w:proofErr w:type="spellEnd"/>
      <w:r w:rsidRPr="00F039B4">
        <w:t xml:space="preserve"> </w:t>
      </w:r>
      <w:proofErr w:type="spellStart"/>
      <w:r w:rsidRPr="00F039B4">
        <w:t>xảy</w:t>
      </w:r>
      <w:proofErr w:type="spellEnd"/>
      <w:r w:rsidRPr="00F039B4">
        <w:t xml:space="preserve"> ra.</w:t>
      </w:r>
    </w:p>
    <w:p w14:paraId="3187B15A" w14:textId="77777777" w:rsidR="00F039B4" w:rsidRPr="00F039B4" w:rsidRDefault="00F039B4" w:rsidP="00CE41E8">
      <w:pPr>
        <w:pStyle w:val="Heading1"/>
      </w:pPr>
      <w:proofErr w:type="spellStart"/>
      <w:r w:rsidRPr="00F039B4">
        <w:t>Phiên</w:t>
      </w:r>
      <w:proofErr w:type="spellEnd"/>
      <w:r w:rsidRPr="00F039B4">
        <w:t xml:space="preserve"> bản Globalize (toàn cầu hóa)</w:t>
      </w:r>
    </w:p>
    <w:p w14:paraId="3DAB9F1D" w14:textId="77777777" w:rsidR="00F039B4" w:rsidRPr="00F039B4" w:rsidRDefault="00F039B4" w:rsidP="00CE41E8">
      <w:r w:rsidRPr="00F039B4">
        <w:t xml:space="preserve">Nếu bạn không có </w:t>
      </w:r>
      <w:proofErr w:type="spellStart"/>
      <w:r w:rsidRPr="00F039B4">
        <w:t>nhu</w:t>
      </w:r>
      <w:proofErr w:type="spellEnd"/>
      <w:r w:rsidRPr="00F039B4">
        <w:t xml:space="preserve"> cầu về vấn đề </w:t>
      </w:r>
      <w:proofErr w:type="spellStart"/>
      <w:r w:rsidRPr="00F039B4">
        <w:t>ngôn</w:t>
      </w:r>
      <w:proofErr w:type="spellEnd"/>
      <w:r w:rsidRPr="00F039B4">
        <w:t xml:space="preserve"> ngữ </w:t>
      </w:r>
      <w:proofErr w:type="spellStart"/>
      <w:r w:rsidRPr="00F039B4">
        <w:t>ngoài</w:t>
      </w:r>
      <w:proofErr w:type="spellEnd"/>
      <w:r w:rsidRPr="00F039B4">
        <w:t xml:space="preserve"> </w:t>
      </w:r>
      <w:proofErr w:type="spellStart"/>
      <w:r w:rsidRPr="00F039B4">
        <w:t>tiếng</w:t>
      </w:r>
      <w:proofErr w:type="spellEnd"/>
      <w:r w:rsidRPr="00F039B4">
        <w:t xml:space="preserve"> Anh, bạn có thể </w:t>
      </w:r>
      <w:proofErr w:type="spellStart"/>
      <w:r w:rsidRPr="00F039B4">
        <w:t>bỏ</w:t>
      </w:r>
      <w:proofErr w:type="spellEnd"/>
      <w:r w:rsidRPr="00F039B4">
        <w:t xml:space="preserve"> qua phần này. Để hỗ trợ việc kiểm chứng dữ liệu JQuery với </w:t>
      </w:r>
      <w:proofErr w:type="spellStart"/>
      <w:r w:rsidRPr="00F039B4">
        <w:t>ngôn</w:t>
      </w:r>
      <w:proofErr w:type="spellEnd"/>
      <w:r w:rsidRPr="00F039B4">
        <w:t xml:space="preserve"> ngữ không phải </w:t>
      </w:r>
      <w:proofErr w:type="spellStart"/>
      <w:r w:rsidRPr="00F039B4">
        <w:t>tiếng</w:t>
      </w:r>
      <w:proofErr w:type="spellEnd"/>
      <w:r w:rsidRPr="00F039B4">
        <w:t xml:space="preserve"> Anh, bạn phải nhúng 2 tập tin </w:t>
      </w:r>
      <w:r w:rsidRPr="00F039B4">
        <w:rPr>
          <w:b/>
          <w:bCs/>
        </w:rPr>
        <w:t>globalize.js</w:t>
      </w:r>
      <w:r w:rsidRPr="00F039B4">
        <w:t> và </w:t>
      </w:r>
      <w:r w:rsidRPr="00F039B4">
        <w:rPr>
          <w:b/>
          <w:bCs/>
        </w:rPr>
        <w:t>cultures/globalize.cultures.js</w:t>
      </w:r>
      <w:r w:rsidRPr="00F039B4">
        <w:t xml:space="preserve"> (từ https://github.com/jquery/globalize) để sử dụng </w:t>
      </w:r>
      <w:proofErr w:type="spellStart"/>
      <w:r w:rsidRPr="00F039B4">
        <w:t>Globalize.parseFloat</w:t>
      </w:r>
      <w:proofErr w:type="spellEnd"/>
      <w:r w:rsidRPr="00F039B4">
        <w:t xml:space="preserve">. </w:t>
      </w:r>
      <w:proofErr w:type="spellStart"/>
      <w:r w:rsidRPr="00F039B4">
        <w:t>Chẳng</w:t>
      </w:r>
      <w:proofErr w:type="spellEnd"/>
      <w:r w:rsidRPr="00F039B4">
        <w:t xml:space="preserve"> hạn, </w:t>
      </w:r>
      <w:proofErr w:type="spellStart"/>
      <w:r w:rsidRPr="00F039B4">
        <w:t>trong</w:t>
      </w:r>
      <w:proofErr w:type="spellEnd"/>
      <w:r w:rsidRPr="00F039B4">
        <w:t xml:space="preserve"> </w:t>
      </w:r>
      <w:proofErr w:type="spellStart"/>
      <w:r w:rsidRPr="00F039B4">
        <w:t>tiếng</w:t>
      </w:r>
      <w:proofErr w:type="spellEnd"/>
      <w:r w:rsidRPr="00F039B4">
        <w:t xml:space="preserve"> Việt </w:t>
      </w:r>
      <w:proofErr w:type="spellStart"/>
      <w:r w:rsidRPr="00F039B4">
        <w:t>khi</w:t>
      </w:r>
      <w:proofErr w:type="spellEnd"/>
      <w:r w:rsidRPr="00F039B4">
        <w:t xml:space="preserve"> thể hiện con số hàng </w:t>
      </w:r>
      <w:proofErr w:type="spellStart"/>
      <w:r w:rsidRPr="00F039B4">
        <w:t>nghìn</w:t>
      </w:r>
      <w:proofErr w:type="spellEnd"/>
      <w:r w:rsidRPr="00F039B4">
        <w:t xml:space="preserve">, người ta dùng </w:t>
      </w:r>
      <w:proofErr w:type="spellStart"/>
      <w:r w:rsidRPr="00F039B4">
        <w:t>chấm</w:t>
      </w:r>
      <w:proofErr w:type="spellEnd"/>
      <w:r w:rsidRPr="00F039B4">
        <w:t xml:space="preserve"> </w:t>
      </w:r>
      <w:proofErr w:type="spellStart"/>
      <w:r w:rsidRPr="00F039B4">
        <w:t>phẩy</w:t>
      </w:r>
      <w:proofErr w:type="spellEnd"/>
      <w:r w:rsidRPr="00F039B4">
        <w:t xml:space="preserve"> (,) </w:t>
      </w:r>
      <w:proofErr w:type="spellStart"/>
      <w:r w:rsidRPr="00F039B4">
        <w:t>thay</w:t>
      </w:r>
      <w:proofErr w:type="spellEnd"/>
      <w:r w:rsidRPr="00F039B4">
        <w:t xml:space="preserve"> vì </w:t>
      </w:r>
      <w:proofErr w:type="spellStart"/>
      <w:r w:rsidRPr="00F039B4">
        <w:t>dấu</w:t>
      </w:r>
      <w:proofErr w:type="spellEnd"/>
      <w:r w:rsidRPr="00F039B4">
        <w:t xml:space="preserve"> </w:t>
      </w:r>
      <w:proofErr w:type="spellStart"/>
      <w:r w:rsidRPr="00F039B4">
        <w:t>chấm</w:t>
      </w:r>
      <w:proofErr w:type="spellEnd"/>
      <w:r w:rsidRPr="00F039B4">
        <w:t xml:space="preserve"> (.)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trong</w:t>
      </w:r>
      <w:proofErr w:type="spellEnd"/>
      <w:r w:rsidRPr="00F039B4">
        <w:t xml:space="preserve"> </w:t>
      </w:r>
      <w:proofErr w:type="spellStart"/>
      <w:r w:rsidRPr="00F039B4">
        <w:t>tiếng</w:t>
      </w:r>
      <w:proofErr w:type="spellEnd"/>
      <w:r w:rsidRPr="00F039B4">
        <w:t xml:space="preserve"> Anh. Ví dụ 1,000,000 </w:t>
      </w:r>
      <w:proofErr w:type="spellStart"/>
      <w:r w:rsidRPr="00F039B4">
        <w:t>thay</w:t>
      </w:r>
      <w:proofErr w:type="spellEnd"/>
      <w:r w:rsidRPr="00F039B4">
        <w:t xml:space="preserve"> vì 1.000.000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tiếng</w:t>
      </w:r>
      <w:proofErr w:type="spellEnd"/>
      <w:r w:rsidRPr="00F039B4">
        <w:t xml:space="preserve"> Anh. Hay về định dạng ngày tháng, các </w:t>
      </w:r>
      <w:proofErr w:type="spellStart"/>
      <w:r w:rsidRPr="00F039B4">
        <w:t>ngôn</w:t>
      </w:r>
      <w:proofErr w:type="spellEnd"/>
      <w:r w:rsidRPr="00F039B4">
        <w:t xml:space="preserve"> ngữ không phải </w:t>
      </w:r>
      <w:proofErr w:type="spellStart"/>
      <w:r w:rsidRPr="00F039B4">
        <w:t>tiếng</w:t>
      </w:r>
      <w:proofErr w:type="spellEnd"/>
      <w:r w:rsidRPr="00F039B4">
        <w:t xml:space="preserve"> Anh đều có định dạng khác.</w:t>
      </w:r>
    </w:p>
    <w:p w14:paraId="7C03F811" w14:textId="77777777" w:rsidR="00F039B4" w:rsidRPr="00F039B4" w:rsidRDefault="00F039B4" w:rsidP="00CE41E8">
      <w:r w:rsidRPr="00F039B4">
        <w:lastRenderedPageBreak/>
        <w:t xml:space="preserve">Bạn có thể </w:t>
      </w:r>
      <w:proofErr w:type="spellStart"/>
      <w:r w:rsidRPr="00F039B4">
        <w:t>cài</w:t>
      </w:r>
      <w:proofErr w:type="spellEnd"/>
      <w:r w:rsidRPr="00F039B4">
        <w:t xml:space="preserve"> đặt gói Globalize </w:t>
      </w:r>
      <w:proofErr w:type="spellStart"/>
      <w:r w:rsidRPr="00F039B4">
        <w:t>như</w:t>
      </w:r>
      <w:proofErr w:type="spellEnd"/>
      <w:r w:rsidRPr="00F039B4">
        <w:t xml:space="preserve"> </w:t>
      </w:r>
      <w:proofErr w:type="spellStart"/>
      <w:r w:rsidRPr="00F039B4">
        <w:t>sau</w:t>
      </w:r>
      <w:proofErr w:type="spellEnd"/>
      <w:r w:rsidRPr="00F039B4">
        <w:t xml:space="preserve">. Từ menu Tools, chọn </w:t>
      </w:r>
      <w:proofErr w:type="spellStart"/>
      <w:r w:rsidRPr="00F039B4">
        <w:t>NuGetLibrary</w:t>
      </w:r>
      <w:proofErr w:type="spellEnd"/>
      <w:r w:rsidRPr="00F039B4">
        <w:t xml:space="preserve"> Package Manager, </w:t>
      </w:r>
      <w:proofErr w:type="spellStart"/>
      <w:r w:rsidRPr="00F039B4">
        <w:t>sau</w:t>
      </w:r>
      <w:proofErr w:type="spellEnd"/>
      <w:r w:rsidRPr="00F039B4">
        <w:t xml:space="preserve"> đó chọn Manage NuGet Packages for Solution.</w:t>
      </w:r>
    </w:p>
    <w:p w14:paraId="3F50B0E4" w14:textId="651047E3" w:rsidR="00F039B4" w:rsidRPr="00F039B4" w:rsidRDefault="00F039B4" w:rsidP="00F039B4">
      <w:pPr>
        <w:spacing w:before="0" w:after="160" w:line="259" w:lineRule="auto"/>
        <w:ind w:firstLine="0"/>
        <w:jc w:val="left"/>
      </w:pPr>
      <w:r w:rsidRPr="00F039B4">
        <w:drawing>
          <wp:inline distT="0" distB="0" distL="0" distR="0" wp14:anchorId="1A9CB0D6" wp14:editId="42F250BD">
            <wp:extent cx="5972175" cy="257746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57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EF977" w14:textId="77777777" w:rsidR="00F039B4" w:rsidRPr="00F039B4" w:rsidRDefault="00F039B4" w:rsidP="00CE41E8">
      <w:r w:rsidRPr="00F039B4">
        <w:t xml:space="preserve">Kế đến ở </w:t>
      </w:r>
      <w:proofErr w:type="spellStart"/>
      <w:r w:rsidRPr="00F039B4">
        <w:t>thanh</w:t>
      </w:r>
      <w:proofErr w:type="spellEnd"/>
      <w:r w:rsidRPr="00F039B4">
        <w:t xml:space="preserve"> bên </w:t>
      </w:r>
      <w:proofErr w:type="spellStart"/>
      <w:r w:rsidRPr="00F039B4">
        <w:t>trái</w:t>
      </w:r>
      <w:proofErr w:type="spellEnd"/>
      <w:r w:rsidRPr="00F039B4">
        <w:t xml:space="preserve">, chọn Online, ở hộp tìm kiếm bên </w:t>
      </w:r>
      <w:proofErr w:type="spellStart"/>
      <w:r w:rsidRPr="00F039B4">
        <w:t>góc</w:t>
      </w:r>
      <w:proofErr w:type="spellEnd"/>
      <w:r w:rsidRPr="00F039B4">
        <w:t xml:space="preserve"> phải, </w:t>
      </w:r>
      <w:proofErr w:type="spellStart"/>
      <w:r w:rsidRPr="00F039B4">
        <w:t>gõ</w:t>
      </w:r>
      <w:proofErr w:type="spellEnd"/>
      <w:r w:rsidRPr="00F039B4">
        <w:t xml:space="preserve"> Globalize, </w:t>
      </w:r>
      <w:proofErr w:type="spellStart"/>
      <w:r w:rsidRPr="00F039B4">
        <w:t>sau</w:t>
      </w:r>
      <w:proofErr w:type="spellEnd"/>
      <w:r w:rsidRPr="00F039B4">
        <w:t xml:space="preserve"> đó chọn gói này và </w:t>
      </w:r>
      <w:proofErr w:type="spellStart"/>
      <w:r w:rsidRPr="00F039B4">
        <w:t>cài</w:t>
      </w:r>
      <w:proofErr w:type="spellEnd"/>
      <w:r w:rsidRPr="00F039B4">
        <w:t xml:space="preserve"> đặt.</w:t>
      </w:r>
    </w:p>
    <w:p w14:paraId="0ED50D85" w14:textId="2B2B398A" w:rsidR="00F039B4" w:rsidRPr="00F039B4" w:rsidRDefault="00F039B4" w:rsidP="00F039B4">
      <w:pPr>
        <w:spacing w:before="0" w:after="160" w:line="259" w:lineRule="auto"/>
        <w:ind w:firstLine="0"/>
        <w:jc w:val="left"/>
      </w:pPr>
      <w:r w:rsidRPr="00F039B4">
        <w:drawing>
          <wp:inline distT="0" distB="0" distL="0" distR="0" wp14:anchorId="0838BF56" wp14:editId="63255B44">
            <wp:extent cx="5972175" cy="2144395"/>
            <wp:effectExtent l="0" t="0" r="952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4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45F24" w14:textId="06456128" w:rsidR="00F039B4" w:rsidRDefault="00F039B4" w:rsidP="00B028ED">
      <w:proofErr w:type="spellStart"/>
      <w:r w:rsidRPr="00F039B4">
        <w:t>Đợi</w:t>
      </w:r>
      <w:proofErr w:type="spellEnd"/>
      <w:r w:rsidRPr="00F039B4">
        <w:t xml:space="preserve"> </w:t>
      </w:r>
      <w:proofErr w:type="spellStart"/>
      <w:r w:rsidRPr="00F039B4">
        <w:t>vài</w:t>
      </w:r>
      <w:proofErr w:type="spellEnd"/>
      <w:r w:rsidRPr="00F039B4">
        <w:t xml:space="preserve"> </w:t>
      </w:r>
      <w:proofErr w:type="spellStart"/>
      <w:r w:rsidRPr="00F039B4">
        <w:t>phút</w:t>
      </w:r>
      <w:proofErr w:type="spellEnd"/>
      <w:r w:rsidRPr="00F039B4">
        <w:t xml:space="preserve"> để Visual Studio </w:t>
      </w:r>
      <w:proofErr w:type="spellStart"/>
      <w:r w:rsidRPr="00F039B4">
        <w:t>cài</w:t>
      </w:r>
      <w:proofErr w:type="spellEnd"/>
      <w:r w:rsidRPr="00F039B4">
        <w:t xml:space="preserve"> đặt cho bạn, </w:t>
      </w:r>
      <w:proofErr w:type="spellStart"/>
      <w:r w:rsidRPr="00F039B4">
        <w:t>sau</w:t>
      </w:r>
      <w:proofErr w:type="spellEnd"/>
      <w:r w:rsidRPr="00F039B4">
        <w:t xml:space="preserve"> </w:t>
      </w:r>
      <w:proofErr w:type="spellStart"/>
      <w:r w:rsidRPr="00F039B4">
        <w:t>khi</w:t>
      </w:r>
      <w:proofErr w:type="spellEnd"/>
      <w:r w:rsidRPr="00F039B4">
        <w:t xml:space="preserve"> </w:t>
      </w:r>
      <w:proofErr w:type="spellStart"/>
      <w:r w:rsidRPr="00F039B4">
        <w:t>cài</w:t>
      </w:r>
      <w:proofErr w:type="spellEnd"/>
      <w:r w:rsidRPr="00F039B4">
        <w:t xml:space="preserve"> </w:t>
      </w:r>
      <w:proofErr w:type="spellStart"/>
      <w:r w:rsidRPr="00F039B4">
        <w:t>xong</w:t>
      </w:r>
      <w:proofErr w:type="spellEnd"/>
      <w:r w:rsidRPr="00F039B4">
        <w:t xml:space="preserve">, bạn copy </w:t>
      </w:r>
      <w:proofErr w:type="spellStart"/>
      <w:r w:rsidRPr="00F039B4">
        <w:t>đoạn</w:t>
      </w:r>
      <w:proofErr w:type="spellEnd"/>
      <w:r w:rsidRPr="00F039B4">
        <w:t xml:space="preserve"> mã </w:t>
      </w:r>
      <w:proofErr w:type="spellStart"/>
      <w:r w:rsidRPr="00F039B4">
        <w:t>sau</w:t>
      </w:r>
      <w:proofErr w:type="spellEnd"/>
      <w:r w:rsidRPr="00F039B4">
        <w:t xml:space="preserve"> đặt cuối </w:t>
      </w:r>
      <w:proofErr w:type="spellStart"/>
      <w:r w:rsidRPr="00F039B4">
        <w:t>trang</w:t>
      </w:r>
      <w:proofErr w:type="spellEnd"/>
      <w:r w:rsidRPr="00F039B4">
        <w:t xml:space="preserve"> Views/Link/</w:t>
      </w:r>
      <w:proofErr w:type="spellStart"/>
      <w:r w:rsidRPr="00F039B4">
        <w:t>Edit.cshtml</w:t>
      </w:r>
      <w:proofErr w:type="spellEnd"/>
      <w:r w:rsidRPr="00F039B4">
        <w:t xml:space="preserve"> nếu Visual Studio không tự động </w:t>
      </w:r>
      <w:proofErr w:type="spellStart"/>
      <w:r w:rsidRPr="00F039B4">
        <w:t>thêm</w:t>
      </w:r>
      <w:proofErr w:type="spellEnd"/>
      <w:r w:rsidRPr="00F039B4">
        <w:t xml:space="preserve"> cho bạn.</w:t>
      </w:r>
    </w:p>
    <w:p w14:paraId="1D7BE107" w14:textId="77777777" w:rsidR="00B028ED" w:rsidRDefault="00B028ED" w:rsidP="00B028ED">
      <w:pPr>
        <w:pStyle w:val="code"/>
      </w:pPr>
      <w:r>
        <w:t>@section Scripts {</w:t>
      </w:r>
    </w:p>
    <w:p w14:paraId="347478D3" w14:textId="77777777" w:rsidR="00B028ED" w:rsidRDefault="00B028ED" w:rsidP="00B028ED">
      <w:pPr>
        <w:pStyle w:val="code"/>
      </w:pPr>
      <w:r>
        <w:t xml:space="preserve">    @Scripts.Render("~/bundles/jqueryval")</w:t>
      </w:r>
    </w:p>
    <w:p w14:paraId="734C18BB" w14:textId="77777777" w:rsidR="00B028ED" w:rsidRDefault="00B028ED" w:rsidP="00B028ED">
      <w:pPr>
        <w:pStyle w:val="code"/>
      </w:pPr>
      <w:r>
        <w:t xml:space="preserve"> </w:t>
      </w:r>
    </w:p>
    <w:p w14:paraId="495DB538" w14:textId="77777777" w:rsidR="00B028ED" w:rsidRDefault="00B028ED" w:rsidP="00B028ED">
      <w:pPr>
        <w:pStyle w:val="code"/>
      </w:pPr>
      <w:r>
        <w:t xml:space="preserve">&lt;script </w:t>
      </w:r>
      <w:proofErr w:type="spellStart"/>
      <w:r>
        <w:t>src</w:t>
      </w:r>
      <w:proofErr w:type="spellEnd"/>
      <w:r>
        <w:t>="~/Scripts/globalize/globalize.js"&gt;&lt;/script&gt;</w:t>
      </w:r>
    </w:p>
    <w:p w14:paraId="2AFE05C7" w14:textId="77777777" w:rsidR="00B028ED" w:rsidRDefault="00B028ED" w:rsidP="00B028ED">
      <w:pPr>
        <w:pStyle w:val="code"/>
      </w:pPr>
      <w:r>
        <w:lastRenderedPageBreak/>
        <w:t>&lt;script src="~/Scripts/globalize/cultures/globalize.culture.@(</w:t>
      </w:r>
      <w:proofErr w:type="gramStart"/>
      <w:r>
        <w:t>System.Threading.Thread.CurrentThread</w:t>
      </w:r>
      <w:proofErr w:type="gramEnd"/>
      <w:r>
        <w:t>.CurrentCulture.Name).js"&gt;&lt;/script&gt;</w:t>
      </w:r>
    </w:p>
    <w:p w14:paraId="6E30745D" w14:textId="77777777" w:rsidR="00B028ED" w:rsidRDefault="00B028ED" w:rsidP="00B028ED">
      <w:pPr>
        <w:pStyle w:val="code"/>
      </w:pPr>
      <w:r>
        <w:t>&lt;script&gt;</w:t>
      </w:r>
    </w:p>
    <w:p w14:paraId="53ED0227" w14:textId="77777777" w:rsidR="00B028ED" w:rsidRDefault="00B028ED" w:rsidP="00B028ED">
      <w:pPr>
        <w:pStyle w:val="code"/>
      </w:pPr>
      <w:r>
        <w:t xml:space="preserve">    </w:t>
      </w:r>
      <w:proofErr w:type="gramStart"/>
      <w:r>
        <w:t>$.</w:t>
      </w:r>
      <w:proofErr w:type="spellStart"/>
      <w:r>
        <w:t>validator</w:t>
      </w:r>
      <w:proofErr w:type="gramEnd"/>
      <w:r>
        <w:t>.methods.number</w:t>
      </w:r>
      <w:proofErr w:type="spellEnd"/>
      <w:r>
        <w:t xml:space="preserve"> = function (value, element) {</w:t>
      </w:r>
    </w:p>
    <w:p w14:paraId="46788170" w14:textId="77777777" w:rsidR="00B028ED" w:rsidRDefault="00B028ED" w:rsidP="00B028ED">
      <w:pPr>
        <w:pStyle w:val="code"/>
      </w:pPr>
      <w:r>
        <w:t xml:space="preserve">        return </w:t>
      </w:r>
      <w:proofErr w:type="spellStart"/>
      <w:proofErr w:type="gramStart"/>
      <w:r>
        <w:t>this.optional</w:t>
      </w:r>
      <w:proofErr w:type="spellEnd"/>
      <w:proofErr w:type="gramEnd"/>
      <w:r>
        <w:t>(element) ||</w:t>
      </w:r>
    </w:p>
    <w:p w14:paraId="180A756A" w14:textId="77777777" w:rsidR="00B028ED" w:rsidRDefault="00B028ED" w:rsidP="00B028ED">
      <w:pPr>
        <w:pStyle w:val="code"/>
      </w:pPr>
      <w:r>
        <w:t xml:space="preserve">            </w:t>
      </w:r>
      <w:proofErr w:type="gramStart"/>
      <w:r>
        <w:t>!</w:t>
      </w:r>
      <w:proofErr w:type="spellStart"/>
      <w:r>
        <w:t>isNaN</w:t>
      </w:r>
      <w:proofErr w:type="spellEnd"/>
      <w:proofErr w:type="gramEnd"/>
      <w:r>
        <w:t>(</w:t>
      </w:r>
      <w:proofErr w:type="spellStart"/>
      <w:r>
        <w:t>Globalize.parseFloat</w:t>
      </w:r>
      <w:proofErr w:type="spellEnd"/>
      <w:r>
        <w:t>(value));</w:t>
      </w:r>
    </w:p>
    <w:p w14:paraId="6447212C" w14:textId="77777777" w:rsidR="00B028ED" w:rsidRDefault="00B028ED" w:rsidP="00B028ED">
      <w:pPr>
        <w:pStyle w:val="code"/>
      </w:pPr>
      <w:r>
        <w:t xml:space="preserve">    }</w:t>
      </w:r>
    </w:p>
    <w:p w14:paraId="17D081A2" w14:textId="77777777" w:rsidR="00B028ED" w:rsidRDefault="00B028ED" w:rsidP="00B028ED">
      <w:pPr>
        <w:pStyle w:val="code"/>
      </w:pPr>
      <w:r>
        <w:t xml:space="preserve">    $(document</w:t>
      </w:r>
      <w:proofErr w:type="gramStart"/>
      <w:r>
        <w:t>).ready</w:t>
      </w:r>
      <w:proofErr w:type="gramEnd"/>
      <w:r>
        <w:t>(function () {</w:t>
      </w:r>
    </w:p>
    <w:p w14:paraId="3509E5DD" w14:textId="77777777" w:rsidR="00B028ED" w:rsidRDefault="00B028ED" w:rsidP="00B028ED">
      <w:pPr>
        <w:pStyle w:val="code"/>
      </w:pPr>
      <w:r>
        <w:t xml:space="preserve">        Globalize.culture('</w:t>
      </w:r>
      <w:proofErr w:type="gramStart"/>
      <w:r>
        <w:t>@(</w:t>
      </w:r>
      <w:proofErr w:type="gramEnd"/>
      <w:r>
        <w:t>System.Threading.Thread.CurrentThread.CurrentCulture.Name)');</w:t>
      </w:r>
    </w:p>
    <w:p w14:paraId="57C42A19" w14:textId="77777777" w:rsidR="00B028ED" w:rsidRDefault="00B028ED" w:rsidP="00B028ED">
      <w:pPr>
        <w:pStyle w:val="code"/>
      </w:pPr>
      <w:r>
        <w:t xml:space="preserve">    });</w:t>
      </w:r>
    </w:p>
    <w:p w14:paraId="1B8FE09E" w14:textId="77777777" w:rsidR="00B028ED" w:rsidRDefault="00B028ED" w:rsidP="00B028ED">
      <w:pPr>
        <w:pStyle w:val="code"/>
      </w:pPr>
      <w:r>
        <w:t>&lt;/script&gt;</w:t>
      </w:r>
    </w:p>
    <w:p w14:paraId="79A8D793" w14:textId="77777777" w:rsidR="00B028ED" w:rsidRDefault="00B028ED" w:rsidP="00B028ED">
      <w:pPr>
        <w:pStyle w:val="code"/>
      </w:pPr>
      <w:r>
        <w:t>&lt;script&gt;</w:t>
      </w:r>
    </w:p>
    <w:p w14:paraId="5D631BDC" w14:textId="77777777" w:rsidR="00B028ED" w:rsidRDefault="00B028ED" w:rsidP="00B028ED">
      <w:pPr>
        <w:pStyle w:val="code"/>
      </w:pPr>
      <w:r>
        <w:t xml:space="preserve">    </w:t>
      </w:r>
      <w:proofErr w:type="spellStart"/>
      <w:r>
        <w:t>jQuery.extend</w:t>
      </w:r>
      <w:proofErr w:type="spellEnd"/>
      <w:r>
        <w:t>(</w:t>
      </w:r>
      <w:proofErr w:type="spellStart"/>
      <w:proofErr w:type="gramStart"/>
      <w:r>
        <w:t>jQuery.validator.methods</w:t>
      </w:r>
      <w:proofErr w:type="spellEnd"/>
      <w:proofErr w:type="gramEnd"/>
      <w:r>
        <w:t>, {</w:t>
      </w:r>
    </w:p>
    <w:p w14:paraId="3E30B1B2" w14:textId="77777777" w:rsidR="00B028ED" w:rsidRDefault="00B028ED" w:rsidP="00B028ED">
      <w:pPr>
        <w:pStyle w:val="code"/>
      </w:pPr>
      <w:r>
        <w:t xml:space="preserve">        range: function (value, element, param) {</w:t>
      </w:r>
    </w:p>
    <w:p w14:paraId="6D1DCD48" w14:textId="77777777" w:rsidR="00B028ED" w:rsidRDefault="00B028ED" w:rsidP="00B028ED">
      <w:pPr>
        <w:pStyle w:val="code"/>
      </w:pPr>
      <w:r>
        <w:t xml:space="preserve">            //Use the Globalization plugin to parse the value</w:t>
      </w:r>
    </w:p>
    <w:p w14:paraId="2B593845" w14:textId="77777777" w:rsidR="00B028ED" w:rsidRDefault="00B028ED" w:rsidP="00B028ED">
      <w:pPr>
        <w:pStyle w:val="code"/>
      </w:pPr>
      <w:r>
        <w:t xml:space="preserve">            var </w:t>
      </w:r>
      <w:proofErr w:type="spellStart"/>
      <w:r>
        <w:t>val</w:t>
      </w:r>
      <w:proofErr w:type="spellEnd"/>
      <w:r>
        <w:t xml:space="preserve"> = </w:t>
      </w:r>
      <w:proofErr w:type="spellStart"/>
      <w:r>
        <w:t>Globalize.parseFloat</w:t>
      </w:r>
      <w:proofErr w:type="spellEnd"/>
      <w:r>
        <w:t>(value);</w:t>
      </w:r>
    </w:p>
    <w:p w14:paraId="18D08550" w14:textId="77777777" w:rsidR="00B028ED" w:rsidRDefault="00B028ED" w:rsidP="00B028ED">
      <w:pPr>
        <w:pStyle w:val="code"/>
      </w:pPr>
      <w:r>
        <w:t xml:space="preserve">            return </w:t>
      </w:r>
      <w:proofErr w:type="spellStart"/>
      <w:proofErr w:type="gramStart"/>
      <w:r>
        <w:t>this.optional</w:t>
      </w:r>
      <w:proofErr w:type="spellEnd"/>
      <w:proofErr w:type="gramEnd"/>
      <w:r>
        <w:t>(element) || (</w:t>
      </w:r>
    </w:p>
    <w:p w14:paraId="1297042A" w14:textId="77777777" w:rsidR="00B028ED" w:rsidRDefault="00B028ED" w:rsidP="00B028ED">
      <w:pPr>
        <w:pStyle w:val="code"/>
      </w:pPr>
      <w:r>
        <w:t xml:space="preserve">                </w:t>
      </w:r>
      <w:proofErr w:type="spellStart"/>
      <w:r>
        <w:t>val</w:t>
      </w:r>
      <w:proofErr w:type="spellEnd"/>
      <w:r>
        <w:t xml:space="preserve"> &gt;= </w:t>
      </w:r>
      <w:proofErr w:type="gramStart"/>
      <w:r>
        <w:t>param[</w:t>
      </w:r>
      <w:proofErr w:type="gramEnd"/>
      <w:r>
        <w:t xml:space="preserve">0] &amp;&amp; </w:t>
      </w:r>
      <w:proofErr w:type="spellStart"/>
      <w:r>
        <w:t>val</w:t>
      </w:r>
      <w:proofErr w:type="spellEnd"/>
      <w:r>
        <w:t xml:space="preserve"> &lt;= param[1]);</w:t>
      </w:r>
    </w:p>
    <w:p w14:paraId="46877847" w14:textId="77777777" w:rsidR="00B028ED" w:rsidRDefault="00B028ED" w:rsidP="00B028ED">
      <w:pPr>
        <w:pStyle w:val="code"/>
      </w:pPr>
      <w:r>
        <w:t xml:space="preserve">        }</w:t>
      </w:r>
    </w:p>
    <w:p w14:paraId="561E1E66" w14:textId="77777777" w:rsidR="00B028ED" w:rsidRDefault="00B028ED" w:rsidP="00B028ED">
      <w:pPr>
        <w:pStyle w:val="code"/>
      </w:pPr>
      <w:r>
        <w:t xml:space="preserve">    });</w:t>
      </w:r>
    </w:p>
    <w:p w14:paraId="5C810A64" w14:textId="77777777" w:rsidR="00B028ED" w:rsidRDefault="00B028ED" w:rsidP="00B028ED">
      <w:pPr>
        <w:pStyle w:val="code"/>
      </w:pPr>
      <w:r>
        <w:t xml:space="preserve">    </w:t>
      </w:r>
      <w:proofErr w:type="gramStart"/>
      <w:r>
        <w:t>$.</w:t>
      </w:r>
      <w:proofErr w:type="spellStart"/>
      <w:r>
        <w:t>validator</w:t>
      </w:r>
      <w:proofErr w:type="gramEnd"/>
      <w:r>
        <w:t>.methods.date</w:t>
      </w:r>
      <w:proofErr w:type="spellEnd"/>
      <w:r>
        <w:t xml:space="preserve"> = function (value, element) {</w:t>
      </w:r>
    </w:p>
    <w:p w14:paraId="5D788846" w14:textId="77777777" w:rsidR="00B028ED" w:rsidRDefault="00B028ED" w:rsidP="00B028ED">
      <w:pPr>
        <w:pStyle w:val="code"/>
      </w:pPr>
      <w:r>
        <w:t xml:space="preserve">        return </w:t>
      </w:r>
      <w:proofErr w:type="spellStart"/>
      <w:proofErr w:type="gramStart"/>
      <w:r>
        <w:t>this.optional</w:t>
      </w:r>
      <w:proofErr w:type="spellEnd"/>
      <w:proofErr w:type="gramEnd"/>
      <w:r>
        <w:t>(element) ||</w:t>
      </w:r>
    </w:p>
    <w:p w14:paraId="7410DF7C" w14:textId="77777777" w:rsidR="00B028ED" w:rsidRDefault="00B028ED" w:rsidP="00B028ED">
      <w:pPr>
        <w:pStyle w:val="code"/>
      </w:pPr>
      <w:r>
        <w:t xml:space="preserve">            </w:t>
      </w:r>
      <w:proofErr w:type="spellStart"/>
      <w:r>
        <w:t>Globalize.parseDate</w:t>
      </w:r>
      <w:proofErr w:type="spellEnd"/>
      <w:r>
        <w:t>(value) ||</w:t>
      </w:r>
    </w:p>
    <w:p w14:paraId="465A9421" w14:textId="77777777" w:rsidR="00B028ED" w:rsidRDefault="00B028ED" w:rsidP="00B028ED">
      <w:pPr>
        <w:pStyle w:val="code"/>
      </w:pPr>
      <w:r>
        <w:t xml:space="preserve">            </w:t>
      </w:r>
      <w:proofErr w:type="spellStart"/>
      <w:r>
        <w:t>Globalize.parseDate</w:t>
      </w:r>
      <w:proofErr w:type="spellEnd"/>
      <w:r>
        <w:t>(value, "</w:t>
      </w:r>
      <w:proofErr w:type="spellStart"/>
      <w:r>
        <w:t>yyyy</w:t>
      </w:r>
      <w:proofErr w:type="spellEnd"/>
      <w:r>
        <w:t>-MM-dd");</w:t>
      </w:r>
    </w:p>
    <w:p w14:paraId="1BF1880A" w14:textId="77777777" w:rsidR="00B028ED" w:rsidRDefault="00B028ED" w:rsidP="00B028ED">
      <w:pPr>
        <w:pStyle w:val="code"/>
      </w:pPr>
      <w:r>
        <w:t xml:space="preserve">    }</w:t>
      </w:r>
    </w:p>
    <w:p w14:paraId="1BFC9724" w14:textId="77777777" w:rsidR="00B028ED" w:rsidRDefault="00B028ED" w:rsidP="00B028ED">
      <w:pPr>
        <w:pStyle w:val="code"/>
      </w:pPr>
      <w:r>
        <w:t>&lt;/script&gt;</w:t>
      </w:r>
    </w:p>
    <w:p w14:paraId="2EAD0018" w14:textId="443EF9B3" w:rsidR="00B028ED" w:rsidRPr="00F039B4" w:rsidRDefault="00B028ED" w:rsidP="00B028ED">
      <w:pPr>
        <w:pStyle w:val="code"/>
      </w:pPr>
      <w:r>
        <w:t>}</w:t>
      </w:r>
    </w:p>
    <w:p w14:paraId="0582E4DD" w14:textId="48C4E01F" w:rsidR="00F039B4" w:rsidRDefault="00F039B4" w:rsidP="00B028ED">
      <w:r w:rsidRPr="00F039B4">
        <w:t xml:space="preserve">Để </w:t>
      </w:r>
      <w:proofErr w:type="spellStart"/>
      <w:r w:rsidRPr="00F039B4">
        <w:t>tránh</w:t>
      </w:r>
      <w:proofErr w:type="spellEnd"/>
      <w:r w:rsidRPr="00F039B4">
        <w:t xml:space="preserve"> </w:t>
      </w:r>
      <w:proofErr w:type="spellStart"/>
      <w:r w:rsidRPr="00F039B4">
        <w:t>thêm</w:t>
      </w:r>
      <w:proofErr w:type="spellEnd"/>
      <w:r w:rsidRPr="00F039B4">
        <w:t xml:space="preserve"> </w:t>
      </w:r>
      <w:proofErr w:type="spellStart"/>
      <w:r w:rsidRPr="00F039B4">
        <w:t>đoạn</w:t>
      </w:r>
      <w:proofErr w:type="spellEnd"/>
      <w:r w:rsidRPr="00F039B4">
        <w:t xml:space="preserve"> mã vào mỗi Edit view, bạn có thể di </w:t>
      </w:r>
      <w:proofErr w:type="spellStart"/>
      <w:r w:rsidRPr="00F039B4">
        <w:t>chuyển</w:t>
      </w:r>
      <w:proofErr w:type="spellEnd"/>
      <w:r w:rsidRPr="00F039B4">
        <w:t xml:space="preserve"> </w:t>
      </w:r>
      <w:proofErr w:type="spellStart"/>
      <w:r w:rsidRPr="00F039B4">
        <w:t>đoạn</w:t>
      </w:r>
      <w:proofErr w:type="spellEnd"/>
      <w:r w:rsidRPr="00F039B4">
        <w:t xml:space="preserve"> mã đến tập tin layout, </w:t>
      </w:r>
      <w:proofErr w:type="spellStart"/>
      <w:r w:rsidRPr="00F039B4">
        <w:t>chẳng</w:t>
      </w:r>
      <w:proofErr w:type="spellEnd"/>
      <w:r w:rsidRPr="00F039B4">
        <w:t xml:space="preserve"> hạn </w:t>
      </w:r>
      <w:proofErr w:type="spellStart"/>
      <w:r w:rsidRPr="00F039B4">
        <w:t>như</w:t>
      </w:r>
      <w:proofErr w:type="spellEnd"/>
      <w:r w:rsidRPr="00F039B4">
        <w:t> </w:t>
      </w:r>
      <w:r w:rsidRPr="00F039B4">
        <w:rPr>
          <w:b/>
          <w:bCs/>
        </w:rPr>
        <w:t>_</w:t>
      </w:r>
      <w:proofErr w:type="spellStart"/>
      <w:r w:rsidRPr="00F039B4">
        <w:rPr>
          <w:b/>
          <w:bCs/>
        </w:rPr>
        <w:t>Layout.cshtml</w:t>
      </w:r>
      <w:proofErr w:type="spellEnd"/>
      <w:r w:rsidRPr="00F039B4">
        <w:t xml:space="preserve">. Nếu bạn muốn </w:t>
      </w:r>
      <w:proofErr w:type="spellStart"/>
      <w:r w:rsidRPr="00F039B4">
        <w:t>ép</w:t>
      </w:r>
      <w:proofErr w:type="spellEnd"/>
      <w:r w:rsidRPr="00F039B4">
        <w:t xml:space="preserve"> máy tính chỉ dùng </w:t>
      </w:r>
      <w:proofErr w:type="spellStart"/>
      <w:r w:rsidRPr="00F039B4">
        <w:t>tiếng</w:t>
      </w:r>
      <w:proofErr w:type="spellEnd"/>
      <w:r w:rsidRPr="00F039B4">
        <w:t xml:space="preserve"> Anh US, bạn có thể </w:t>
      </w:r>
      <w:proofErr w:type="spellStart"/>
      <w:r w:rsidRPr="00F039B4">
        <w:t>thêm</w:t>
      </w:r>
      <w:proofErr w:type="spellEnd"/>
      <w:r w:rsidRPr="00F039B4">
        <w:t xml:space="preserve"> phần tử toàn cầu hóa vào tập tin </w:t>
      </w:r>
      <w:proofErr w:type="spellStart"/>
      <w:r w:rsidRPr="00F039B4">
        <w:rPr>
          <w:b/>
          <w:bCs/>
        </w:rPr>
        <w:t>Web.config</w:t>
      </w:r>
      <w:proofErr w:type="spellEnd"/>
      <w:r w:rsidRPr="00F039B4">
        <w:t xml:space="preserve">, theo </w:t>
      </w:r>
      <w:proofErr w:type="spellStart"/>
      <w:r w:rsidRPr="00F039B4">
        <w:t>đoạn</w:t>
      </w:r>
      <w:proofErr w:type="spellEnd"/>
      <w:r w:rsidRPr="00F039B4">
        <w:t xml:space="preserve"> mã </w:t>
      </w:r>
      <w:proofErr w:type="spellStart"/>
      <w:r w:rsidRPr="00F039B4">
        <w:t>sau</w:t>
      </w:r>
      <w:proofErr w:type="spellEnd"/>
      <w:r w:rsidRPr="00F039B4">
        <w:t>.</w:t>
      </w:r>
    </w:p>
    <w:p w14:paraId="0BF2611E" w14:textId="77777777" w:rsidR="00B028ED" w:rsidRDefault="00B028ED" w:rsidP="00B028ED">
      <w:pPr>
        <w:pStyle w:val="code"/>
      </w:pPr>
      <w:r>
        <w:t>&lt;</w:t>
      </w:r>
      <w:proofErr w:type="spellStart"/>
      <w:r>
        <w:t>system.web</w:t>
      </w:r>
      <w:proofErr w:type="spellEnd"/>
      <w:r>
        <w:t>&gt;</w:t>
      </w:r>
    </w:p>
    <w:p w14:paraId="6C847298" w14:textId="77777777" w:rsidR="00B028ED" w:rsidRDefault="00B028ED" w:rsidP="00B028ED">
      <w:pPr>
        <w:pStyle w:val="code"/>
      </w:pPr>
      <w:r>
        <w:t xml:space="preserve">    &lt;globalization culture ="</w:t>
      </w:r>
      <w:proofErr w:type="spellStart"/>
      <w:r>
        <w:t>en</w:t>
      </w:r>
      <w:proofErr w:type="spellEnd"/>
      <w:r>
        <w:t>-US" /&gt;</w:t>
      </w:r>
    </w:p>
    <w:p w14:paraId="302D21FD" w14:textId="77777777" w:rsidR="00B028ED" w:rsidRDefault="00B028ED" w:rsidP="00B028ED">
      <w:pPr>
        <w:pStyle w:val="code"/>
      </w:pPr>
      <w:r>
        <w:lastRenderedPageBreak/>
        <w:t xml:space="preserve">    </w:t>
      </w:r>
      <w:proofErr w:type="gramStart"/>
      <w:r>
        <w:t>&lt;!--</w:t>
      </w:r>
      <w:proofErr w:type="gramEnd"/>
      <w:r>
        <w:t>elements removed for clarity--&gt;</w:t>
      </w:r>
    </w:p>
    <w:p w14:paraId="43D6D18A" w14:textId="4E7DA89F" w:rsidR="00B028ED" w:rsidRPr="00F039B4" w:rsidRDefault="00B028ED" w:rsidP="00B028ED">
      <w:pPr>
        <w:pStyle w:val="code"/>
      </w:pPr>
      <w:r>
        <w:t xml:space="preserve">  &lt;/</w:t>
      </w:r>
      <w:proofErr w:type="spellStart"/>
      <w:r>
        <w:t>system.web</w:t>
      </w:r>
      <w:proofErr w:type="spellEnd"/>
      <w:r>
        <w:t>&gt;</w:t>
      </w:r>
    </w:p>
    <w:p w14:paraId="4920C304" w14:textId="77777777" w:rsidR="00F039B4" w:rsidRPr="00F039B4" w:rsidRDefault="00F039B4" w:rsidP="00F039B4">
      <w:pPr>
        <w:numPr>
          <w:ilvl w:val="0"/>
          <w:numId w:val="24"/>
        </w:numPr>
        <w:spacing w:before="0" w:after="160" w:line="259" w:lineRule="auto"/>
        <w:jc w:val="left"/>
        <w:rPr>
          <w:b/>
          <w:bCs/>
        </w:rPr>
      </w:pPr>
      <w:r w:rsidRPr="00F039B4">
        <w:rPr>
          <w:b/>
          <w:bCs/>
        </w:rPr>
        <w:t>Kết luận</w:t>
      </w:r>
    </w:p>
    <w:p w14:paraId="08E63FCE" w14:textId="77777777" w:rsidR="00F039B4" w:rsidRPr="00F039B4" w:rsidRDefault="00F039B4" w:rsidP="00B028ED">
      <w:r w:rsidRPr="00F039B4">
        <w:t xml:space="preserve">Bài </w:t>
      </w:r>
      <w:proofErr w:type="spellStart"/>
      <w:r w:rsidRPr="00F039B4">
        <w:t>viết</w:t>
      </w:r>
      <w:proofErr w:type="spellEnd"/>
      <w:r w:rsidRPr="00F039B4">
        <w:t xml:space="preserve"> này đã hướng dẫn và giải </w:t>
      </w:r>
      <w:proofErr w:type="spellStart"/>
      <w:r w:rsidRPr="00F039B4">
        <w:t>thích</w:t>
      </w:r>
      <w:proofErr w:type="spellEnd"/>
      <w:r w:rsidRPr="00F039B4">
        <w:t xml:space="preserve"> chi tiết nhất có thể về các phương thức Edit, cũng </w:t>
      </w:r>
      <w:proofErr w:type="spellStart"/>
      <w:r w:rsidRPr="00F039B4">
        <w:t>như</w:t>
      </w:r>
      <w:proofErr w:type="spellEnd"/>
      <w:r w:rsidRPr="00F039B4">
        <w:t xml:space="preserve"> các View </w:t>
      </w:r>
      <w:proofErr w:type="spellStart"/>
      <w:r w:rsidRPr="00F039B4">
        <w:t>liên</w:t>
      </w:r>
      <w:proofErr w:type="spellEnd"/>
      <w:r w:rsidRPr="00F039B4">
        <w:t xml:space="preserve"> </w:t>
      </w:r>
      <w:proofErr w:type="spellStart"/>
      <w:r w:rsidRPr="00F039B4">
        <w:t>quan</w:t>
      </w:r>
      <w:proofErr w:type="spellEnd"/>
      <w:r w:rsidRPr="00F039B4">
        <w:t xml:space="preserve">. Về các phương thức khác </w:t>
      </w:r>
      <w:proofErr w:type="spellStart"/>
      <w:r w:rsidRPr="00F039B4">
        <w:t>như</w:t>
      </w:r>
      <w:proofErr w:type="spellEnd"/>
      <w:r w:rsidRPr="00F039B4">
        <w:t xml:space="preserve"> Create, Delete, </w:t>
      </w:r>
      <w:proofErr w:type="spellStart"/>
      <w:r w:rsidRPr="00F039B4">
        <w:t>mời</w:t>
      </w:r>
      <w:proofErr w:type="spellEnd"/>
      <w:r w:rsidRPr="00F039B4">
        <w:t xml:space="preserve"> bạn theo </w:t>
      </w:r>
      <w:proofErr w:type="spellStart"/>
      <w:r w:rsidRPr="00F039B4">
        <w:t>dõi</w:t>
      </w:r>
      <w:proofErr w:type="spellEnd"/>
      <w:r w:rsidRPr="00F039B4">
        <w:t xml:space="preserve"> </w:t>
      </w:r>
      <w:proofErr w:type="spellStart"/>
      <w:r w:rsidRPr="00F039B4">
        <w:t>thêm</w:t>
      </w:r>
      <w:proofErr w:type="spellEnd"/>
      <w:r w:rsidRPr="00F039B4">
        <w:t xml:space="preserve"> các phần tiếp theo.</w:t>
      </w:r>
    </w:p>
    <w:p w14:paraId="7BABBA8B" w14:textId="77777777" w:rsidR="00F039B4" w:rsidRDefault="00F039B4">
      <w:pPr>
        <w:spacing w:before="0" w:after="160" w:line="259" w:lineRule="auto"/>
        <w:ind w:firstLine="0"/>
        <w:jc w:val="left"/>
      </w:pPr>
    </w:p>
    <w:p w14:paraId="79084857" w14:textId="63457BD0" w:rsidR="00F039B4" w:rsidRDefault="00F039B4">
      <w:pPr>
        <w:spacing w:before="0" w:after="160" w:line="259" w:lineRule="auto"/>
        <w:ind w:firstLine="0"/>
        <w:jc w:val="left"/>
      </w:pPr>
      <w:r>
        <w:br w:type="page"/>
      </w:r>
    </w:p>
    <w:p w14:paraId="29D12FB7" w14:textId="3A81A345" w:rsidR="00F039B4" w:rsidRPr="00F039B4" w:rsidRDefault="00F039B4" w:rsidP="00F039B4">
      <w:r>
        <w:lastRenderedPageBreak/>
        <w:t xml:space="preserve">[1]. </w:t>
      </w:r>
      <w:hyperlink r:id="rId22" w:history="1">
        <w:r w:rsidRPr="00F039B4">
          <w:rPr>
            <w:rStyle w:val="Hyperlink"/>
          </w:rPr>
          <w:t>DammioMVC_Phan8.rar</w:t>
        </w:r>
      </w:hyperlink>
    </w:p>
    <w:sectPr w:rsidR="00F039B4" w:rsidRPr="00F039B4" w:rsidSect="00A31F77">
      <w:headerReference w:type="default" r:id="rId23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FCD28" w14:textId="77777777" w:rsidR="00961787" w:rsidRDefault="00961787" w:rsidP="00F039B4">
      <w:pPr>
        <w:spacing w:before="0" w:after="0" w:line="240" w:lineRule="auto"/>
      </w:pPr>
      <w:r>
        <w:separator/>
      </w:r>
    </w:p>
  </w:endnote>
  <w:endnote w:type="continuationSeparator" w:id="0">
    <w:p w14:paraId="4AF8C5CA" w14:textId="77777777" w:rsidR="00961787" w:rsidRDefault="00961787" w:rsidP="00F039B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5D6C4" w14:textId="77777777" w:rsidR="00961787" w:rsidRDefault="00961787" w:rsidP="00F039B4">
      <w:pPr>
        <w:spacing w:before="0" w:after="0" w:line="240" w:lineRule="auto"/>
      </w:pPr>
      <w:r>
        <w:separator/>
      </w:r>
    </w:p>
  </w:footnote>
  <w:footnote w:type="continuationSeparator" w:id="0">
    <w:p w14:paraId="041718C0" w14:textId="77777777" w:rsidR="00961787" w:rsidRDefault="00961787" w:rsidP="00F039B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DF5EE" w14:textId="2A878E36" w:rsidR="00F039B4" w:rsidRPr="00F039B4" w:rsidRDefault="00F039B4" w:rsidP="00F039B4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00392A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C35C5E"/>
    <w:multiLevelType w:val="hybridMultilevel"/>
    <w:tmpl w:val="4A9C9B36"/>
    <w:lvl w:ilvl="0" w:tplc="CBFAB88C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1"/>
  </w:num>
  <w:num w:numId="14">
    <w:abstractNumId w:val="1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0"/>
  </w:num>
  <w:num w:numId="26">
    <w:abstractNumId w:val="0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QzMTEwMTUwN7FU0lEKTi0uzszPAykwrAUAriS/pSwAAAA="/>
  </w:docVars>
  <w:rsids>
    <w:rsidRoot w:val="00F039B4"/>
    <w:rsid w:val="00166382"/>
    <w:rsid w:val="00207425"/>
    <w:rsid w:val="002515ED"/>
    <w:rsid w:val="0029151A"/>
    <w:rsid w:val="00313371"/>
    <w:rsid w:val="003F15EC"/>
    <w:rsid w:val="00561DD8"/>
    <w:rsid w:val="00575F90"/>
    <w:rsid w:val="005950FF"/>
    <w:rsid w:val="00690B5F"/>
    <w:rsid w:val="006E5FC6"/>
    <w:rsid w:val="00731DB3"/>
    <w:rsid w:val="00746793"/>
    <w:rsid w:val="00757488"/>
    <w:rsid w:val="007B6D14"/>
    <w:rsid w:val="00945F5C"/>
    <w:rsid w:val="00961787"/>
    <w:rsid w:val="00976CC5"/>
    <w:rsid w:val="009B310E"/>
    <w:rsid w:val="00A31F77"/>
    <w:rsid w:val="00AA11EE"/>
    <w:rsid w:val="00AC2DB8"/>
    <w:rsid w:val="00B028ED"/>
    <w:rsid w:val="00C647AA"/>
    <w:rsid w:val="00CE41E8"/>
    <w:rsid w:val="00CE7A8D"/>
    <w:rsid w:val="00F0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9B838"/>
  <w15:chartTrackingRefBased/>
  <w15:docId w15:val="{24379C85-2A61-495A-B1B4-D26EAF5B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F039B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9B4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F039B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9B4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F039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39B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C2D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44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1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7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50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73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02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83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2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36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8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46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60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1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2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1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32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43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23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4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95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03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7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26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3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4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71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31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7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02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81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99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57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51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3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18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41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18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21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730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04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952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27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50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0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75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05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0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71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36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6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555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89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767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36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83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7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123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01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4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9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3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7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71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03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0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91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1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38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28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63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5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34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57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95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6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7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56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90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0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24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27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8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91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0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64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5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26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56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05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8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75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78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23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952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12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832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87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78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34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93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64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049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71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07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9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58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39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02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826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63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64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91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620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5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44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80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25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3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68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24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62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4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50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88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70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8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1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26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9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3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44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4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19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37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06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2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7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67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7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6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30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51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8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69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4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68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9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645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15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89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57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85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291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03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74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07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99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22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27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50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71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65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69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44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179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25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48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40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89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06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94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26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9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19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930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5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4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61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23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51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75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01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96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4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7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10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7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9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11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30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59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3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94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4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92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21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11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54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4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0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5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25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01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4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0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03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1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97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10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73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04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46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95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9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8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06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45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33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59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76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00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00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35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92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8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09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24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08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53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32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423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80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340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6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31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97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66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25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168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0397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91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71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23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51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3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06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648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014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94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0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27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63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76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55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99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4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81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36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3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2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55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296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12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13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36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307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58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04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55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64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45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9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572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07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07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38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563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5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4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76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54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99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932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65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476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46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66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14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85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31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2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71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29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97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8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21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84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62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27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03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68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36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19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1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69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8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42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60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77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5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06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2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52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7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3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63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38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34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36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68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81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79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349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46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407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4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03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63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29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8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0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201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1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00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40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08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138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05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25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769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34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89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06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82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27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77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312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365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20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40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70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58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9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6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94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302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34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2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9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45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49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69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0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97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20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75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31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3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86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05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16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4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1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03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0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9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7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0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5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90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1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5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8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56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2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22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35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23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61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82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28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8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51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80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3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44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99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8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95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9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5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64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4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4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5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9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26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37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3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80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0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95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07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71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99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03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6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13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83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59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72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77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28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49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7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43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94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26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44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9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33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23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7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51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18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343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44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31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063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014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89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13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10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23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76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77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267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04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57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62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88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53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73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143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1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53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entity-framework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dammio.com/glossary/mvc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://localhost:xxxx/Link/Edit/1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dammio.com/glossary/entity-framework" TargetMode="External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dammio.com/glossary/url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dammio.com/glossary/entity-framework" TargetMode="External"/><Relationship Id="rId19" Type="http://schemas.openxmlformats.org/officeDocument/2006/relationships/hyperlink" Target="https://www.dammio.com/glossary/mv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glossary/ef" TargetMode="External"/><Relationship Id="rId14" Type="http://schemas.openxmlformats.org/officeDocument/2006/relationships/hyperlink" Target="https://www.dammio.com/glossary/url" TargetMode="External"/><Relationship Id="rId22" Type="http://schemas.openxmlformats.org/officeDocument/2006/relationships/hyperlink" Target="https://www.dammio.com/wp-content/uploads/2018/07/DammioMVC_Phan8.r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6</Pages>
  <Words>2514</Words>
  <Characters>1433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2-22T04:27:00Z</dcterms:created>
  <dcterms:modified xsi:type="dcterms:W3CDTF">2021-02-22T04:46:00Z</dcterms:modified>
</cp:coreProperties>
</file>